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CFD94FC" w14:textId="1142E8BF" w:rsidR="0057120C" w:rsidRPr="00C813E8" w:rsidRDefault="0057120C" w:rsidP="00C813E8">
      <w:pPr>
        <w:pStyle w:val="Abstract"/>
        <w:rPr>
          <w:b/>
          <w:bCs/>
          <w:i/>
          <w:iCs/>
        </w:rPr>
      </w:pPr>
      <w:r w:rsidRPr="00C813E8">
        <w:rPr>
          <w:b/>
          <w:bCs/>
          <w:i/>
          <w:iCs/>
        </w:rPr>
        <w:t>Abstract</w:t>
      </w:r>
    </w:p>
    <w:p w14:paraId="2613031F" w14:textId="10C11F41" w:rsidR="0057120C" w:rsidRDefault="0057120C" w:rsidP="00C813E8">
      <w:pPr>
        <w:pStyle w:val="Abstract"/>
      </w:pP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Pr="00C813E8">
        <w:t>.</w:t>
      </w:r>
    </w:p>
    <w:p w14:paraId="21B4896A" w14:textId="50694D85" w:rsidR="009A04C6" w:rsidRDefault="009A04C6">
      <w:pPr>
        <w:jc w:val="left"/>
      </w:pPr>
      <w:r>
        <w:br w:type="page"/>
      </w:r>
    </w:p>
    <w:sdt>
      <w:sdtPr>
        <w:id w:val="515196911"/>
        <w:docPartObj>
          <w:docPartGallery w:val="Table of Contents"/>
          <w:docPartUnique/>
        </w:docPartObj>
      </w:sdtPr>
      <w:sdtEndPr>
        <w:rPr>
          <w:rFonts w:ascii="Palatino Linotype" w:eastAsiaTheme="minorHAnsi" w:hAnsi="Palatino Linotype" w:cstheme="minorBidi"/>
          <w:b/>
          <w:bCs/>
          <w:noProof/>
          <w:color w:val="auto"/>
          <w:kern w:val="2"/>
          <w:sz w:val="22"/>
          <w:szCs w:val="22"/>
          <w14:ligatures w14:val="standardContextual"/>
        </w:rPr>
      </w:sdtEndPr>
      <w:sdtContent>
        <w:p w14:paraId="097FE719" w14:textId="324C4B9E" w:rsidR="009A04C6" w:rsidRDefault="007C4013">
          <w:pPr>
            <w:pStyle w:val="TOCHeading"/>
            <w:rPr>
              <w:rFonts w:ascii="Palatino Linotype" w:hAnsi="Palatino Linotype"/>
              <w:color w:val="auto"/>
            </w:rPr>
          </w:pPr>
          <w:r>
            <w:rPr>
              <w:rFonts w:ascii="Palatino Linotype" w:hAnsi="Palatino Linotype"/>
              <w:color w:val="auto"/>
            </w:rPr>
            <w:t>Table of C</w:t>
          </w:r>
          <w:r w:rsidR="009A04C6" w:rsidRPr="009A04C6">
            <w:rPr>
              <w:rFonts w:ascii="Palatino Linotype" w:hAnsi="Palatino Linotype"/>
              <w:color w:val="auto"/>
            </w:rPr>
            <w:t>ontents</w:t>
          </w:r>
        </w:p>
        <w:p w14:paraId="5AB78682" w14:textId="77777777" w:rsidR="007C4013" w:rsidRPr="007C4013" w:rsidRDefault="007C4013" w:rsidP="007C4013"/>
        <w:p w14:paraId="21145470" w14:textId="4AEF8609" w:rsidR="008D1FDA" w:rsidRDefault="009A04C6">
          <w:pPr>
            <w:pStyle w:val="TOC1"/>
            <w:tabs>
              <w:tab w:val="left" w:pos="440"/>
              <w:tab w:val="right" w:leader="dot" w:pos="8630"/>
            </w:tabs>
            <w:rPr>
              <w:rFonts w:asciiTheme="minorHAnsi" w:eastAsiaTheme="minorEastAsia" w:hAnsiTheme="minorHAnsi"/>
              <w:noProof/>
            </w:rPr>
          </w:pPr>
          <w:r>
            <w:fldChar w:fldCharType="begin"/>
          </w:r>
          <w:r>
            <w:instrText xml:space="preserve"> TOC \o "1-3" \h \z \u </w:instrText>
          </w:r>
          <w:r>
            <w:fldChar w:fldCharType="separate"/>
          </w:r>
          <w:hyperlink w:anchor="_Toc139799562" w:history="1">
            <w:r w:rsidR="008D1FDA" w:rsidRPr="00610302">
              <w:rPr>
                <w:rStyle w:val="Hyperlink"/>
                <w:noProof/>
              </w:rPr>
              <w:t>1.</w:t>
            </w:r>
            <w:r w:rsidR="008D1FDA">
              <w:rPr>
                <w:rFonts w:asciiTheme="minorHAnsi" w:eastAsiaTheme="minorEastAsia" w:hAnsiTheme="minorHAnsi"/>
                <w:noProof/>
              </w:rPr>
              <w:tab/>
            </w:r>
            <w:r w:rsidR="008D1FDA" w:rsidRPr="00610302">
              <w:rPr>
                <w:rStyle w:val="Hyperlink"/>
                <w:noProof/>
              </w:rPr>
              <w:t>Introduction</w:t>
            </w:r>
            <w:r w:rsidR="008D1FDA">
              <w:rPr>
                <w:noProof/>
                <w:webHidden/>
              </w:rPr>
              <w:tab/>
            </w:r>
            <w:r w:rsidR="008D1FDA">
              <w:rPr>
                <w:noProof/>
                <w:webHidden/>
              </w:rPr>
              <w:fldChar w:fldCharType="begin"/>
            </w:r>
            <w:r w:rsidR="008D1FDA">
              <w:rPr>
                <w:noProof/>
                <w:webHidden/>
              </w:rPr>
              <w:instrText xml:space="preserve"> PAGEREF _Toc139799562 \h </w:instrText>
            </w:r>
            <w:r w:rsidR="008D1FDA">
              <w:rPr>
                <w:noProof/>
                <w:webHidden/>
              </w:rPr>
            </w:r>
            <w:r w:rsidR="008D1FDA">
              <w:rPr>
                <w:noProof/>
                <w:webHidden/>
              </w:rPr>
              <w:fldChar w:fldCharType="separate"/>
            </w:r>
            <w:r w:rsidR="008D1FDA">
              <w:rPr>
                <w:noProof/>
                <w:webHidden/>
              </w:rPr>
              <w:t>4</w:t>
            </w:r>
            <w:r w:rsidR="008D1FDA">
              <w:rPr>
                <w:noProof/>
                <w:webHidden/>
              </w:rPr>
              <w:fldChar w:fldCharType="end"/>
            </w:r>
          </w:hyperlink>
        </w:p>
        <w:p w14:paraId="23F81C30" w14:textId="3C9BB7CB" w:rsidR="008D1FDA" w:rsidRDefault="008D1FDA">
          <w:pPr>
            <w:pStyle w:val="TOC2"/>
            <w:tabs>
              <w:tab w:val="right" w:leader="dot" w:pos="8630"/>
            </w:tabs>
            <w:rPr>
              <w:rFonts w:asciiTheme="minorHAnsi" w:eastAsiaTheme="minorEastAsia" w:hAnsiTheme="minorHAnsi"/>
              <w:noProof/>
            </w:rPr>
          </w:pPr>
          <w:hyperlink w:anchor="_Toc139799563" w:history="1">
            <w:r w:rsidRPr="00610302">
              <w:rPr>
                <w:rStyle w:val="Hyperlink"/>
                <w:noProof/>
              </w:rPr>
              <w:t>1.1. Enverus</w:t>
            </w:r>
            <w:r>
              <w:rPr>
                <w:noProof/>
                <w:webHidden/>
              </w:rPr>
              <w:tab/>
            </w:r>
            <w:r>
              <w:rPr>
                <w:noProof/>
                <w:webHidden/>
              </w:rPr>
              <w:fldChar w:fldCharType="begin"/>
            </w:r>
            <w:r>
              <w:rPr>
                <w:noProof/>
                <w:webHidden/>
              </w:rPr>
              <w:instrText xml:space="preserve"> PAGEREF _Toc139799563 \h </w:instrText>
            </w:r>
            <w:r>
              <w:rPr>
                <w:noProof/>
                <w:webHidden/>
              </w:rPr>
            </w:r>
            <w:r>
              <w:rPr>
                <w:noProof/>
                <w:webHidden/>
              </w:rPr>
              <w:fldChar w:fldCharType="separate"/>
            </w:r>
            <w:r>
              <w:rPr>
                <w:noProof/>
                <w:webHidden/>
              </w:rPr>
              <w:t>4</w:t>
            </w:r>
            <w:r>
              <w:rPr>
                <w:noProof/>
                <w:webHidden/>
              </w:rPr>
              <w:fldChar w:fldCharType="end"/>
            </w:r>
          </w:hyperlink>
        </w:p>
        <w:p w14:paraId="005E2C91" w14:textId="022FCB34" w:rsidR="008D1FDA" w:rsidRDefault="008D1FDA">
          <w:pPr>
            <w:pStyle w:val="TOC2"/>
            <w:tabs>
              <w:tab w:val="right" w:leader="dot" w:pos="8630"/>
            </w:tabs>
            <w:rPr>
              <w:rFonts w:asciiTheme="minorHAnsi" w:eastAsiaTheme="minorEastAsia" w:hAnsiTheme="minorHAnsi"/>
              <w:noProof/>
            </w:rPr>
          </w:pPr>
          <w:hyperlink w:anchor="_Toc139799564" w:history="1">
            <w:r w:rsidRPr="00610302">
              <w:rPr>
                <w:rStyle w:val="Hyperlink"/>
                <w:noProof/>
              </w:rPr>
              <w:t>1.2. Objective</w:t>
            </w:r>
            <w:r>
              <w:rPr>
                <w:noProof/>
                <w:webHidden/>
              </w:rPr>
              <w:tab/>
            </w:r>
            <w:r>
              <w:rPr>
                <w:noProof/>
                <w:webHidden/>
              </w:rPr>
              <w:fldChar w:fldCharType="begin"/>
            </w:r>
            <w:r>
              <w:rPr>
                <w:noProof/>
                <w:webHidden/>
              </w:rPr>
              <w:instrText xml:space="preserve"> PAGEREF _Toc139799564 \h </w:instrText>
            </w:r>
            <w:r>
              <w:rPr>
                <w:noProof/>
                <w:webHidden/>
              </w:rPr>
            </w:r>
            <w:r>
              <w:rPr>
                <w:noProof/>
                <w:webHidden/>
              </w:rPr>
              <w:fldChar w:fldCharType="separate"/>
            </w:r>
            <w:r>
              <w:rPr>
                <w:noProof/>
                <w:webHidden/>
              </w:rPr>
              <w:t>4</w:t>
            </w:r>
            <w:r>
              <w:rPr>
                <w:noProof/>
                <w:webHidden/>
              </w:rPr>
              <w:fldChar w:fldCharType="end"/>
            </w:r>
          </w:hyperlink>
        </w:p>
        <w:p w14:paraId="37E062F6" w14:textId="406A5268" w:rsidR="008D1FDA" w:rsidRDefault="008D1FDA">
          <w:pPr>
            <w:pStyle w:val="TOC3"/>
            <w:tabs>
              <w:tab w:val="right" w:leader="dot" w:pos="8630"/>
            </w:tabs>
            <w:rPr>
              <w:rFonts w:asciiTheme="minorHAnsi" w:eastAsiaTheme="minorEastAsia" w:hAnsiTheme="minorHAnsi"/>
              <w:noProof/>
            </w:rPr>
          </w:pPr>
          <w:hyperlink w:anchor="_Toc139799565" w:history="1">
            <w:r w:rsidRPr="00610302">
              <w:rPr>
                <w:rStyle w:val="Hyperlink"/>
                <w:noProof/>
              </w:rPr>
              <w:t>1.2.1. Project objectives</w:t>
            </w:r>
            <w:r>
              <w:rPr>
                <w:noProof/>
                <w:webHidden/>
              </w:rPr>
              <w:tab/>
            </w:r>
            <w:r>
              <w:rPr>
                <w:noProof/>
                <w:webHidden/>
              </w:rPr>
              <w:fldChar w:fldCharType="begin"/>
            </w:r>
            <w:r>
              <w:rPr>
                <w:noProof/>
                <w:webHidden/>
              </w:rPr>
              <w:instrText xml:space="preserve"> PAGEREF _Toc139799565 \h </w:instrText>
            </w:r>
            <w:r>
              <w:rPr>
                <w:noProof/>
                <w:webHidden/>
              </w:rPr>
            </w:r>
            <w:r>
              <w:rPr>
                <w:noProof/>
                <w:webHidden/>
              </w:rPr>
              <w:fldChar w:fldCharType="separate"/>
            </w:r>
            <w:r>
              <w:rPr>
                <w:noProof/>
                <w:webHidden/>
              </w:rPr>
              <w:t>4</w:t>
            </w:r>
            <w:r>
              <w:rPr>
                <w:noProof/>
                <w:webHidden/>
              </w:rPr>
              <w:fldChar w:fldCharType="end"/>
            </w:r>
          </w:hyperlink>
        </w:p>
        <w:p w14:paraId="36413842" w14:textId="279FF5E6" w:rsidR="008D1FDA" w:rsidRDefault="008D1FDA">
          <w:pPr>
            <w:pStyle w:val="TOC3"/>
            <w:tabs>
              <w:tab w:val="right" w:leader="dot" w:pos="8630"/>
            </w:tabs>
            <w:rPr>
              <w:rFonts w:asciiTheme="minorHAnsi" w:eastAsiaTheme="minorEastAsia" w:hAnsiTheme="minorHAnsi"/>
              <w:noProof/>
            </w:rPr>
          </w:pPr>
          <w:hyperlink w:anchor="_Toc139799566" w:history="1">
            <w:r w:rsidRPr="00610302">
              <w:rPr>
                <w:rStyle w:val="Hyperlink"/>
                <w:noProof/>
              </w:rPr>
              <w:t>1.2.1. Value and Magnitude</w:t>
            </w:r>
            <w:r>
              <w:rPr>
                <w:noProof/>
                <w:webHidden/>
              </w:rPr>
              <w:tab/>
            </w:r>
            <w:r>
              <w:rPr>
                <w:noProof/>
                <w:webHidden/>
              </w:rPr>
              <w:fldChar w:fldCharType="begin"/>
            </w:r>
            <w:r>
              <w:rPr>
                <w:noProof/>
                <w:webHidden/>
              </w:rPr>
              <w:instrText xml:space="preserve"> PAGEREF _Toc139799566 \h </w:instrText>
            </w:r>
            <w:r>
              <w:rPr>
                <w:noProof/>
                <w:webHidden/>
              </w:rPr>
            </w:r>
            <w:r>
              <w:rPr>
                <w:noProof/>
                <w:webHidden/>
              </w:rPr>
              <w:fldChar w:fldCharType="separate"/>
            </w:r>
            <w:r>
              <w:rPr>
                <w:noProof/>
                <w:webHidden/>
              </w:rPr>
              <w:t>4</w:t>
            </w:r>
            <w:r>
              <w:rPr>
                <w:noProof/>
                <w:webHidden/>
              </w:rPr>
              <w:fldChar w:fldCharType="end"/>
            </w:r>
          </w:hyperlink>
        </w:p>
        <w:p w14:paraId="7F180960" w14:textId="6FE3CCF0" w:rsidR="008D1FDA" w:rsidRDefault="008D1FDA">
          <w:pPr>
            <w:pStyle w:val="TOC2"/>
            <w:tabs>
              <w:tab w:val="right" w:leader="dot" w:pos="8630"/>
            </w:tabs>
            <w:rPr>
              <w:rFonts w:asciiTheme="minorHAnsi" w:eastAsiaTheme="minorEastAsia" w:hAnsiTheme="minorHAnsi"/>
              <w:noProof/>
            </w:rPr>
          </w:pPr>
          <w:hyperlink w:anchor="_Toc139799567" w:history="1">
            <w:r w:rsidRPr="00610302">
              <w:rPr>
                <w:rStyle w:val="Hyperlink"/>
                <w:noProof/>
              </w:rPr>
              <w:t>1.3. Problem statement</w:t>
            </w:r>
            <w:r>
              <w:rPr>
                <w:noProof/>
                <w:webHidden/>
              </w:rPr>
              <w:tab/>
            </w:r>
            <w:r>
              <w:rPr>
                <w:noProof/>
                <w:webHidden/>
              </w:rPr>
              <w:fldChar w:fldCharType="begin"/>
            </w:r>
            <w:r>
              <w:rPr>
                <w:noProof/>
                <w:webHidden/>
              </w:rPr>
              <w:instrText xml:space="preserve"> PAGEREF _Toc139799567 \h </w:instrText>
            </w:r>
            <w:r>
              <w:rPr>
                <w:noProof/>
                <w:webHidden/>
              </w:rPr>
            </w:r>
            <w:r>
              <w:rPr>
                <w:noProof/>
                <w:webHidden/>
              </w:rPr>
              <w:fldChar w:fldCharType="separate"/>
            </w:r>
            <w:r>
              <w:rPr>
                <w:noProof/>
                <w:webHidden/>
              </w:rPr>
              <w:t>5</w:t>
            </w:r>
            <w:r>
              <w:rPr>
                <w:noProof/>
                <w:webHidden/>
              </w:rPr>
              <w:fldChar w:fldCharType="end"/>
            </w:r>
          </w:hyperlink>
        </w:p>
        <w:p w14:paraId="582C9A11" w14:textId="43F6DC02" w:rsidR="008D1FDA" w:rsidRDefault="008D1FDA">
          <w:pPr>
            <w:pStyle w:val="TOC2"/>
            <w:tabs>
              <w:tab w:val="right" w:leader="dot" w:pos="8630"/>
            </w:tabs>
            <w:rPr>
              <w:rFonts w:asciiTheme="minorHAnsi" w:eastAsiaTheme="minorEastAsia" w:hAnsiTheme="minorHAnsi"/>
              <w:noProof/>
            </w:rPr>
          </w:pPr>
          <w:hyperlink w:anchor="_Toc139799568" w:history="1">
            <w:r w:rsidRPr="00610302">
              <w:rPr>
                <w:rStyle w:val="Hyperlink"/>
                <w:noProof/>
              </w:rPr>
              <w:t>1.4. Hypotheses</w:t>
            </w:r>
            <w:r>
              <w:rPr>
                <w:noProof/>
                <w:webHidden/>
              </w:rPr>
              <w:tab/>
            </w:r>
            <w:r>
              <w:rPr>
                <w:noProof/>
                <w:webHidden/>
              </w:rPr>
              <w:fldChar w:fldCharType="begin"/>
            </w:r>
            <w:r>
              <w:rPr>
                <w:noProof/>
                <w:webHidden/>
              </w:rPr>
              <w:instrText xml:space="preserve"> PAGEREF _Toc139799568 \h </w:instrText>
            </w:r>
            <w:r>
              <w:rPr>
                <w:noProof/>
                <w:webHidden/>
              </w:rPr>
            </w:r>
            <w:r>
              <w:rPr>
                <w:noProof/>
                <w:webHidden/>
              </w:rPr>
              <w:fldChar w:fldCharType="separate"/>
            </w:r>
            <w:r>
              <w:rPr>
                <w:noProof/>
                <w:webHidden/>
              </w:rPr>
              <w:t>6</w:t>
            </w:r>
            <w:r>
              <w:rPr>
                <w:noProof/>
                <w:webHidden/>
              </w:rPr>
              <w:fldChar w:fldCharType="end"/>
            </w:r>
          </w:hyperlink>
        </w:p>
        <w:p w14:paraId="421F511F" w14:textId="651ED561" w:rsidR="008D1FDA" w:rsidRDefault="008D1FDA">
          <w:pPr>
            <w:pStyle w:val="TOC1"/>
            <w:tabs>
              <w:tab w:val="left" w:pos="440"/>
              <w:tab w:val="right" w:leader="dot" w:pos="8630"/>
            </w:tabs>
            <w:rPr>
              <w:rFonts w:asciiTheme="minorHAnsi" w:eastAsiaTheme="minorEastAsia" w:hAnsiTheme="minorHAnsi"/>
              <w:noProof/>
            </w:rPr>
          </w:pPr>
          <w:hyperlink w:anchor="_Toc139799569" w:history="1">
            <w:r w:rsidRPr="00610302">
              <w:rPr>
                <w:rStyle w:val="Hyperlink"/>
                <w:noProof/>
              </w:rPr>
              <w:t>2.</w:t>
            </w:r>
            <w:r>
              <w:rPr>
                <w:rFonts w:asciiTheme="minorHAnsi" w:eastAsiaTheme="minorEastAsia" w:hAnsiTheme="minorHAnsi"/>
                <w:noProof/>
              </w:rPr>
              <w:tab/>
            </w:r>
            <w:r w:rsidRPr="00610302">
              <w:rPr>
                <w:rStyle w:val="Hyperlink"/>
                <w:noProof/>
              </w:rPr>
              <w:t>Literature review</w:t>
            </w:r>
            <w:r>
              <w:rPr>
                <w:noProof/>
                <w:webHidden/>
              </w:rPr>
              <w:tab/>
            </w:r>
            <w:r>
              <w:rPr>
                <w:noProof/>
                <w:webHidden/>
              </w:rPr>
              <w:fldChar w:fldCharType="begin"/>
            </w:r>
            <w:r>
              <w:rPr>
                <w:noProof/>
                <w:webHidden/>
              </w:rPr>
              <w:instrText xml:space="preserve"> PAGEREF _Toc139799569 \h </w:instrText>
            </w:r>
            <w:r>
              <w:rPr>
                <w:noProof/>
                <w:webHidden/>
              </w:rPr>
            </w:r>
            <w:r>
              <w:rPr>
                <w:noProof/>
                <w:webHidden/>
              </w:rPr>
              <w:fldChar w:fldCharType="separate"/>
            </w:r>
            <w:r>
              <w:rPr>
                <w:noProof/>
                <w:webHidden/>
              </w:rPr>
              <w:t>7</w:t>
            </w:r>
            <w:r>
              <w:rPr>
                <w:noProof/>
                <w:webHidden/>
              </w:rPr>
              <w:fldChar w:fldCharType="end"/>
            </w:r>
          </w:hyperlink>
        </w:p>
        <w:p w14:paraId="4677EF06" w14:textId="7A57CCC3" w:rsidR="008D1FDA" w:rsidRDefault="008D1FDA">
          <w:pPr>
            <w:pStyle w:val="TOC1"/>
            <w:tabs>
              <w:tab w:val="left" w:pos="440"/>
              <w:tab w:val="right" w:leader="dot" w:pos="8630"/>
            </w:tabs>
            <w:rPr>
              <w:rFonts w:asciiTheme="minorHAnsi" w:eastAsiaTheme="minorEastAsia" w:hAnsiTheme="minorHAnsi"/>
              <w:noProof/>
            </w:rPr>
          </w:pPr>
          <w:hyperlink w:anchor="_Toc139799570" w:history="1">
            <w:r w:rsidRPr="00610302">
              <w:rPr>
                <w:rStyle w:val="Hyperlink"/>
                <w:noProof/>
              </w:rPr>
              <w:t>3.</w:t>
            </w:r>
            <w:r>
              <w:rPr>
                <w:rFonts w:asciiTheme="minorHAnsi" w:eastAsiaTheme="minorEastAsia" w:hAnsiTheme="minorHAnsi"/>
                <w:noProof/>
              </w:rPr>
              <w:tab/>
            </w:r>
            <w:r w:rsidRPr="00610302">
              <w:rPr>
                <w:rStyle w:val="Hyperlink"/>
                <w:noProof/>
              </w:rPr>
              <w:t>Methodology</w:t>
            </w:r>
            <w:r>
              <w:rPr>
                <w:noProof/>
                <w:webHidden/>
              </w:rPr>
              <w:tab/>
            </w:r>
            <w:r>
              <w:rPr>
                <w:noProof/>
                <w:webHidden/>
              </w:rPr>
              <w:fldChar w:fldCharType="begin"/>
            </w:r>
            <w:r>
              <w:rPr>
                <w:noProof/>
                <w:webHidden/>
              </w:rPr>
              <w:instrText xml:space="preserve"> PAGEREF _Toc139799570 \h </w:instrText>
            </w:r>
            <w:r>
              <w:rPr>
                <w:noProof/>
                <w:webHidden/>
              </w:rPr>
            </w:r>
            <w:r>
              <w:rPr>
                <w:noProof/>
                <w:webHidden/>
              </w:rPr>
              <w:fldChar w:fldCharType="separate"/>
            </w:r>
            <w:r>
              <w:rPr>
                <w:noProof/>
                <w:webHidden/>
              </w:rPr>
              <w:t>8</w:t>
            </w:r>
            <w:r>
              <w:rPr>
                <w:noProof/>
                <w:webHidden/>
              </w:rPr>
              <w:fldChar w:fldCharType="end"/>
            </w:r>
          </w:hyperlink>
        </w:p>
        <w:p w14:paraId="02198E14" w14:textId="022BACD8" w:rsidR="008D1FDA" w:rsidRDefault="008D1FDA">
          <w:pPr>
            <w:pStyle w:val="TOC2"/>
            <w:tabs>
              <w:tab w:val="right" w:leader="dot" w:pos="8630"/>
            </w:tabs>
            <w:rPr>
              <w:rFonts w:asciiTheme="minorHAnsi" w:eastAsiaTheme="minorEastAsia" w:hAnsiTheme="minorHAnsi"/>
              <w:noProof/>
            </w:rPr>
          </w:pPr>
          <w:hyperlink w:anchor="_Toc139799571" w:history="1">
            <w:r w:rsidRPr="00610302">
              <w:rPr>
                <w:rStyle w:val="Hyperlink"/>
                <w:noProof/>
              </w:rPr>
              <w:t>3.1. Data Collection</w:t>
            </w:r>
            <w:r>
              <w:rPr>
                <w:noProof/>
                <w:webHidden/>
              </w:rPr>
              <w:tab/>
            </w:r>
            <w:r>
              <w:rPr>
                <w:noProof/>
                <w:webHidden/>
              </w:rPr>
              <w:fldChar w:fldCharType="begin"/>
            </w:r>
            <w:r>
              <w:rPr>
                <w:noProof/>
                <w:webHidden/>
              </w:rPr>
              <w:instrText xml:space="preserve"> PAGEREF _Toc139799571 \h </w:instrText>
            </w:r>
            <w:r>
              <w:rPr>
                <w:noProof/>
                <w:webHidden/>
              </w:rPr>
            </w:r>
            <w:r>
              <w:rPr>
                <w:noProof/>
                <w:webHidden/>
              </w:rPr>
              <w:fldChar w:fldCharType="separate"/>
            </w:r>
            <w:r>
              <w:rPr>
                <w:noProof/>
                <w:webHidden/>
              </w:rPr>
              <w:t>8</w:t>
            </w:r>
            <w:r>
              <w:rPr>
                <w:noProof/>
                <w:webHidden/>
              </w:rPr>
              <w:fldChar w:fldCharType="end"/>
            </w:r>
          </w:hyperlink>
        </w:p>
        <w:p w14:paraId="296C4107" w14:textId="1A81CC7D" w:rsidR="008D1FDA" w:rsidRDefault="008D1FDA">
          <w:pPr>
            <w:pStyle w:val="TOC2"/>
            <w:tabs>
              <w:tab w:val="right" w:leader="dot" w:pos="8630"/>
            </w:tabs>
            <w:rPr>
              <w:rFonts w:asciiTheme="minorHAnsi" w:eastAsiaTheme="minorEastAsia" w:hAnsiTheme="minorHAnsi"/>
              <w:noProof/>
            </w:rPr>
          </w:pPr>
          <w:hyperlink w:anchor="_Toc139799572" w:history="1">
            <w:r w:rsidRPr="00610302">
              <w:rPr>
                <w:rStyle w:val="Hyperlink"/>
                <w:noProof/>
              </w:rPr>
              <w:t>3.2. Preprocessing</w:t>
            </w:r>
            <w:r>
              <w:rPr>
                <w:noProof/>
                <w:webHidden/>
              </w:rPr>
              <w:tab/>
            </w:r>
            <w:r>
              <w:rPr>
                <w:noProof/>
                <w:webHidden/>
              </w:rPr>
              <w:fldChar w:fldCharType="begin"/>
            </w:r>
            <w:r>
              <w:rPr>
                <w:noProof/>
                <w:webHidden/>
              </w:rPr>
              <w:instrText xml:space="preserve"> PAGEREF _Toc139799572 \h </w:instrText>
            </w:r>
            <w:r>
              <w:rPr>
                <w:noProof/>
                <w:webHidden/>
              </w:rPr>
            </w:r>
            <w:r>
              <w:rPr>
                <w:noProof/>
                <w:webHidden/>
              </w:rPr>
              <w:fldChar w:fldCharType="separate"/>
            </w:r>
            <w:r>
              <w:rPr>
                <w:noProof/>
                <w:webHidden/>
              </w:rPr>
              <w:t>9</w:t>
            </w:r>
            <w:r>
              <w:rPr>
                <w:noProof/>
                <w:webHidden/>
              </w:rPr>
              <w:fldChar w:fldCharType="end"/>
            </w:r>
          </w:hyperlink>
        </w:p>
        <w:p w14:paraId="39076005" w14:textId="0EBF4C0C" w:rsidR="008D1FDA" w:rsidRDefault="008D1FDA">
          <w:pPr>
            <w:pStyle w:val="TOC2"/>
            <w:tabs>
              <w:tab w:val="right" w:leader="dot" w:pos="8630"/>
            </w:tabs>
            <w:rPr>
              <w:rFonts w:asciiTheme="minorHAnsi" w:eastAsiaTheme="minorEastAsia" w:hAnsiTheme="minorHAnsi"/>
              <w:noProof/>
            </w:rPr>
          </w:pPr>
          <w:hyperlink w:anchor="_Toc139799573" w:history="1">
            <w:r w:rsidRPr="00610302">
              <w:rPr>
                <w:rStyle w:val="Hyperlink"/>
                <w:noProof/>
              </w:rPr>
              <w:t>3.3. Data Modeling</w:t>
            </w:r>
            <w:r>
              <w:rPr>
                <w:noProof/>
                <w:webHidden/>
              </w:rPr>
              <w:tab/>
            </w:r>
            <w:r>
              <w:rPr>
                <w:noProof/>
                <w:webHidden/>
              </w:rPr>
              <w:fldChar w:fldCharType="begin"/>
            </w:r>
            <w:r>
              <w:rPr>
                <w:noProof/>
                <w:webHidden/>
              </w:rPr>
              <w:instrText xml:space="preserve"> PAGEREF _Toc139799573 \h </w:instrText>
            </w:r>
            <w:r>
              <w:rPr>
                <w:noProof/>
                <w:webHidden/>
              </w:rPr>
            </w:r>
            <w:r>
              <w:rPr>
                <w:noProof/>
                <w:webHidden/>
              </w:rPr>
              <w:fldChar w:fldCharType="separate"/>
            </w:r>
            <w:r>
              <w:rPr>
                <w:noProof/>
                <w:webHidden/>
              </w:rPr>
              <w:t>10</w:t>
            </w:r>
            <w:r>
              <w:rPr>
                <w:noProof/>
                <w:webHidden/>
              </w:rPr>
              <w:fldChar w:fldCharType="end"/>
            </w:r>
          </w:hyperlink>
        </w:p>
        <w:p w14:paraId="6AFB6C51" w14:textId="2EDBF194" w:rsidR="008D1FDA" w:rsidRDefault="008D1FDA">
          <w:pPr>
            <w:pStyle w:val="TOC2"/>
            <w:tabs>
              <w:tab w:val="right" w:leader="dot" w:pos="8630"/>
            </w:tabs>
            <w:rPr>
              <w:rFonts w:asciiTheme="minorHAnsi" w:eastAsiaTheme="minorEastAsia" w:hAnsiTheme="minorHAnsi"/>
              <w:noProof/>
            </w:rPr>
          </w:pPr>
          <w:hyperlink w:anchor="_Toc139799574" w:history="1">
            <w:r w:rsidRPr="00610302">
              <w:rPr>
                <w:rStyle w:val="Hyperlink"/>
                <w:noProof/>
              </w:rPr>
              <w:t>3.4. Experimentation Design</w:t>
            </w:r>
            <w:r>
              <w:rPr>
                <w:noProof/>
                <w:webHidden/>
              </w:rPr>
              <w:tab/>
            </w:r>
            <w:r>
              <w:rPr>
                <w:noProof/>
                <w:webHidden/>
              </w:rPr>
              <w:fldChar w:fldCharType="begin"/>
            </w:r>
            <w:r>
              <w:rPr>
                <w:noProof/>
                <w:webHidden/>
              </w:rPr>
              <w:instrText xml:space="preserve"> PAGEREF _Toc139799574 \h </w:instrText>
            </w:r>
            <w:r>
              <w:rPr>
                <w:noProof/>
                <w:webHidden/>
              </w:rPr>
            </w:r>
            <w:r>
              <w:rPr>
                <w:noProof/>
                <w:webHidden/>
              </w:rPr>
              <w:fldChar w:fldCharType="separate"/>
            </w:r>
            <w:r>
              <w:rPr>
                <w:noProof/>
                <w:webHidden/>
              </w:rPr>
              <w:t>11</w:t>
            </w:r>
            <w:r>
              <w:rPr>
                <w:noProof/>
                <w:webHidden/>
              </w:rPr>
              <w:fldChar w:fldCharType="end"/>
            </w:r>
          </w:hyperlink>
        </w:p>
        <w:p w14:paraId="4A774AB9" w14:textId="3BA4D6F7" w:rsidR="008D1FDA" w:rsidRDefault="008D1FDA">
          <w:pPr>
            <w:pStyle w:val="TOC1"/>
            <w:tabs>
              <w:tab w:val="left" w:pos="440"/>
              <w:tab w:val="right" w:leader="dot" w:pos="8630"/>
            </w:tabs>
            <w:rPr>
              <w:rFonts w:asciiTheme="minorHAnsi" w:eastAsiaTheme="minorEastAsia" w:hAnsiTheme="minorHAnsi"/>
              <w:noProof/>
            </w:rPr>
          </w:pPr>
          <w:hyperlink w:anchor="_Toc139799575" w:history="1">
            <w:r w:rsidRPr="00610302">
              <w:rPr>
                <w:rStyle w:val="Hyperlink"/>
                <w:noProof/>
              </w:rPr>
              <w:t>4.</w:t>
            </w:r>
            <w:r>
              <w:rPr>
                <w:rFonts w:asciiTheme="minorHAnsi" w:eastAsiaTheme="minorEastAsia" w:hAnsiTheme="minorHAnsi"/>
                <w:noProof/>
              </w:rPr>
              <w:tab/>
            </w:r>
            <w:r w:rsidRPr="00610302">
              <w:rPr>
                <w:rStyle w:val="Hyperlink"/>
                <w:noProof/>
              </w:rPr>
              <w:t>Explanatory Data Analysis</w:t>
            </w:r>
            <w:r>
              <w:rPr>
                <w:noProof/>
                <w:webHidden/>
              </w:rPr>
              <w:tab/>
            </w:r>
            <w:r>
              <w:rPr>
                <w:noProof/>
                <w:webHidden/>
              </w:rPr>
              <w:fldChar w:fldCharType="begin"/>
            </w:r>
            <w:r>
              <w:rPr>
                <w:noProof/>
                <w:webHidden/>
              </w:rPr>
              <w:instrText xml:space="preserve"> PAGEREF _Toc139799575 \h </w:instrText>
            </w:r>
            <w:r>
              <w:rPr>
                <w:noProof/>
                <w:webHidden/>
              </w:rPr>
            </w:r>
            <w:r>
              <w:rPr>
                <w:noProof/>
                <w:webHidden/>
              </w:rPr>
              <w:fldChar w:fldCharType="separate"/>
            </w:r>
            <w:r>
              <w:rPr>
                <w:noProof/>
                <w:webHidden/>
              </w:rPr>
              <w:t>13</w:t>
            </w:r>
            <w:r>
              <w:rPr>
                <w:noProof/>
                <w:webHidden/>
              </w:rPr>
              <w:fldChar w:fldCharType="end"/>
            </w:r>
          </w:hyperlink>
        </w:p>
        <w:p w14:paraId="5D7A793E" w14:textId="74A24266" w:rsidR="008D1FDA" w:rsidRDefault="008D1FDA">
          <w:pPr>
            <w:pStyle w:val="TOC2"/>
            <w:tabs>
              <w:tab w:val="right" w:leader="dot" w:pos="8630"/>
            </w:tabs>
            <w:rPr>
              <w:rFonts w:asciiTheme="minorHAnsi" w:eastAsiaTheme="minorEastAsia" w:hAnsiTheme="minorHAnsi"/>
              <w:noProof/>
            </w:rPr>
          </w:pPr>
          <w:hyperlink w:anchor="_Toc139799576" w:history="1">
            <w:r w:rsidRPr="00610302">
              <w:rPr>
                <w:rStyle w:val="Hyperlink"/>
                <w:noProof/>
              </w:rPr>
              <w:t>4.1. General trends</w:t>
            </w:r>
            <w:r>
              <w:rPr>
                <w:noProof/>
                <w:webHidden/>
              </w:rPr>
              <w:tab/>
            </w:r>
            <w:r>
              <w:rPr>
                <w:noProof/>
                <w:webHidden/>
              </w:rPr>
              <w:fldChar w:fldCharType="begin"/>
            </w:r>
            <w:r>
              <w:rPr>
                <w:noProof/>
                <w:webHidden/>
              </w:rPr>
              <w:instrText xml:space="preserve"> PAGEREF _Toc139799576 \h </w:instrText>
            </w:r>
            <w:r>
              <w:rPr>
                <w:noProof/>
                <w:webHidden/>
              </w:rPr>
            </w:r>
            <w:r>
              <w:rPr>
                <w:noProof/>
                <w:webHidden/>
              </w:rPr>
              <w:fldChar w:fldCharType="separate"/>
            </w:r>
            <w:r>
              <w:rPr>
                <w:noProof/>
                <w:webHidden/>
              </w:rPr>
              <w:t>13</w:t>
            </w:r>
            <w:r>
              <w:rPr>
                <w:noProof/>
                <w:webHidden/>
              </w:rPr>
              <w:fldChar w:fldCharType="end"/>
            </w:r>
          </w:hyperlink>
        </w:p>
        <w:p w14:paraId="3E8A17CA" w14:textId="17A2EDEB" w:rsidR="008D1FDA" w:rsidRDefault="008D1FDA">
          <w:pPr>
            <w:pStyle w:val="TOC2"/>
            <w:tabs>
              <w:tab w:val="right" w:leader="dot" w:pos="8630"/>
            </w:tabs>
            <w:rPr>
              <w:rFonts w:asciiTheme="minorHAnsi" w:eastAsiaTheme="minorEastAsia" w:hAnsiTheme="minorHAnsi"/>
              <w:noProof/>
            </w:rPr>
          </w:pPr>
          <w:hyperlink w:anchor="_Toc139799577" w:history="1">
            <w:r w:rsidRPr="00610302">
              <w:rPr>
                <w:rStyle w:val="Hyperlink"/>
                <w:noProof/>
              </w:rPr>
              <w:t>4.2. Feature selection</w:t>
            </w:r>
            <w:r>
              <w:rPr>
                <w:noProof/>
                <w:webHidden/>
              </w:rPr>
              <w:tab/>
            </w:r>
            <w:r>
              <w:rPr>
                <w:noProof/>
                <w:webHidden/>
              </w:rPr>
              <w:fldChar w:fldCharType="begin"/>
            </w:r>
            <w:r>
              <w:rPr>
                <w:noProof/>
                <w:webHidden/>
              </w:rPr>
              <w:instrText xml:space="preserve"> PAGEREF _Toc139799577 \h </w:instrText>
            </w:r>
            <w:r>
              <w:rPr>
                <w:noProof/>
                <w:webHidden/>
              </w:rPr>
            </w:r>
            <w:r>
              <w:rPr>
                <w:noProof/>
                <w:webHidden/>
              </w:rPr>
              <w:fldChar w:fldCharType="separate"/>
            </w:r>
            <w:r>
              <w:rPr>
                <w:noProof/>
                <w:webHidden/>
              </w:rPr>
              <w:t>18</w:t>
            </w:r>
            <w:r>
              <w:rPr>
                <w:noProof/>
                <w:webHidden/>
              </w:rPr>
              <w:fldChar w:fldCharType="end"/>
            </w:r>
          </w:hyperlink>
        </w:p>
        <w:p w14:paraId="52BF792C" w14:textId="0E6C34A9" w:rsidR="008D1FDA" w:rsidRDefault="008D1FDA">
          <w:pPr>
            <w:pStyle w:val="TOC1"/>
            <w:tabs>
              <w:tab w:val="left" w:pos="440"/>
              <w:tab w:val="right" w:leader="dot" w:pos="8630"/>
            </w:tabs>
            <w:rPr>
              <w:rFonts w:asciiTheme="minorHAnsi" w:eastAsiaTheme="minorEastAsia" w:hAnsiTheme="minorHAnsi"/>
              <w:noProof/>
            </w:rPr>
          </w:pPr>
          <w:hyperlink w:anchor="_Toc139799578" w:history="1">
            <w:r w:rsidRPr="00610302">
              <w:rPr>
                <w:rStyle w:val="Hyperlink"/>
                <w:noProof/>
              </w:rPr>
              <w:t>5.</w:t>
            </w:r>
            <w:r>
              <w:rPr>
                <w:rFonts w:asciiTheme="minorHAnsi" w:eastAsiaTheme="minorEastAsia" w:hAnsiTheme="minorHAnsi"/>
                <w:noProof/>
              </w:rPr>
              <w:tab/>
            </w:r>
            <w:r w:rsidRPr="00610302">
              <w:rPr>
                <w:rStyle w:val="Hyperlink"/>
                <w:noProof/>
              </w:rPr>
              <w:t>Results and Visualizations</w:t>
            </w:r>
            <w:r>
              <w:rPr>
                <w:noProof/>
                <w:webHidden/>
              </w:rPr>
              <w:tab/>
            </w:r>
            <w:r>
              <w:rPr>
                <w:noProof/>
                <w:webHidden/>
              </w:rPr>
              <w:fldChar w:fldCharType="begin"/>
            </w:r>
            <w:r>
              <w:rPr>
                <w:noProof/>
                <w:webHidden/>
              </w:rPr>
              <w:instrText xml:space="preserve"> PAGEREF _Toc139799578 \h </w:instrText>
            </w:r>
            <w:r>
              <w:rPr>
                <w:noProof/>
                <w:webHidden/>
              </w:rPr>
            </w:r>
            <w:r>
              <w:rPr>
                <w:noProof/>
                <w:webHidden/>
              </w:rPr>
              <w:fldChar w:fldCharType="separate"/>
            </w:r>
            <w:r>
              <w:rPr>
                <w:noProof/>
                <w:webHidden/>
              </w:rPr>
              <w:t>22</w:t>
            </w:r>
            <w:r>
              <w:rPr>
                <w:noProof/>
                <w:webHidden/>
              </w:rPr>
              <w:fldChar w:fldCharType="end"/>
            </w:r>
          </w:hyperlink>
        </w:p>
        <w:p w14:paraId="16987031" w14:textId="6FCC66F1" w:rsidR="008D1FDA" w:rsidRDefault="008D1FDA">
          <w:pPr>
            <w:pStyle w:val="TOC2"/>
            <w:tabs>
              <w:tab w:val="right" w:leader="dot" w:pos="8630"/>
            </w:tabs>
            <w:rPr>
              <w:rFonts w:asciiTheme="minorHAnsi" w:eastAsiaTheme="minorEastAsia" w:hAnsiTheme="minorHAnsi"/>
              <w:noProof/>
            </w:rPr>
          </w:pPr>
          <w:hyperlink w:anchor="_Toc139799579" w:history="1">
            <w:r w:rsidRPr="00610302">
              <w:rPr>
                <w:rStyle w:val="Hyperlink"/>
                <w:noProof/>
              </w:rPr>
              <w:t>5.1. Linear Regression Modeling</w:t>
            </w:r>
            <w:r>
              <w:rPr>
                <w:noProof/>
                <w:webHidden/>
              </w:rPr>
              <w:tab/>
            </w:r>
            <w:r>
              <w:rPr>
                <w:noProof/>
                <w:webHidden/>
              </w:rPr>
              <w:fldChar w:fldCharType="begin"/>
            </w:r>
            <w:r>
              <w:rPr>
                <w:noProof/>
                <w:webHidden/>
              </w:rPr>
              <w:instrText xml:space="preserve"> PAGEREF _Toc139799579 \h </w:instrText>
            </w:r>
            <w:r>
              <w:rPr>
                <w:noProof/>
                <w:webHidden/>
              </w:rPr>
            </w:r>
            <w:r>
              <w:rPr>
                <w:noProof/>
                <w:webHidden/>
              </w:rPr>
              <w:fldChar w:fldCharType="separate"/>
            </w:r>
            <w:r>
              <w:rPr>
                <w:noProof/>
                <w:webHidden/>
              </w:rPr>
              <w:t>22</w:t>
            </w:r>
            <w:r>
              <w:rPr>
                <w:noProof/>
                <w:webHidden/>
              </w:rPr>
              <w:fldChar w:fldCharType="end"/>
            </w:r>
          </w:hyperlink>
        </w:p>
        <w:p w14:paraId="7114CE28" w14:textId="68D8F527" w:rsidR="008D1FDA" w:rsidRDefault="008D1FDA">
          <w:pPr>
            <w:pStyle w:val="TOC2"/>
            <w:tabs>
              <w:tab w:val="right" w:leader="dot" w:pos="8630"/>
            </w:tabs>
            <w:rPr>
              <w:rFonts w:asciiTheme="minorHAnsi" w:eastAsiaTheme="minorEastAsia" w:hAnsiTheme="minorHAnsi"/>
              <w:noProof/>
            </w:rPr>
          </w:pPr>
          <w:hyperlink w:anchor="_Toc139799580" w:history="1">
            <w:r w:rsidRPr="00610302">
              <w:rPr>
                <w:rStyle w:val="Hyperlink"/>
                <w:noProof/>
              </w:rPr>
              <w:t>5.2. Random Forest</w:t>
            </w:r>
            <w:r>
              <w:rPr>
                <w:noProof/>
                <w:webHidden/>
              </w:rPr>
              <w:tab/>
            </w:r>
            <w:r>
              <w:rPr>
                <w:noProof/>
                <w:webHidden/>
              </w:rPr>
              <w:fldChar w:fldCharType="begin"/>
            </w:r>
            <w:r>
              <w:rPr>
                <w:noProof/>
                <w:webHidden/>
              </w:rPr>
              <w:instrText xml:space="preserve"> PAGEREF _Toc139799580 \h </w:instrText>
            </w:r>
            <w:r>
              <w:rPr>
                <w:noProof/>
                <w:webHidden/>
              </w:rPr>
            </w:r>
            <w:r>
              <w:rPr>
                <w:noProof/>
                <w:webHidden/>
              </w:rPr>
              <w:fldChar w:fldCharType="separate"/>
            </w:r>
            <w:r>
              <w:rPr>
                <w:noProof/>
                <w:webHidden/>
              </w:rPr>
              <w:t>25</w:t>
            </w:r>
            <w:r>
              <w:rPr>
                <w:noProof/>
                <w:webHidden/>
              </w:rPr>
              <w:fldChar w:fldCharType="end"/>
            </w:r>
          </w:hyperlink>
        </w:p>
        <w:p w14:paraId="4635C3E0" w14:textId="1520F2CD" w:rsidR="008D1FDA" w:rsidRDefault="008D1FDA">
          <w:pPr>
            <w:pStyle w:val="TOC2"/>
            <w:tabs>
              <w:tab w:val="right" w:leader="dot" w:pos="8630"/>
            </w:tabs>
            <w:rPr>
              <w:rFonts w:asciiTheme="minorHAnsi" w:eastAsiaTheme="minorEastAsia" w:hAnsiTheme="minorHAnsi"/>
              <w:noProof/>
            </w:rPr>
          </w:pPr>
          <w:hyperlink w:anchor="_Toc139799581" w:history="1">
            <w:r w:rsidRPr="00610302">
              <w:rPr>
                <w:rStyle w:val="Hyperlink"/>
                <w:noProof/>
              </w:rPr>
              <w:t>5.3. Time Series Modeling</w:t>
            </w:r>
            <w:r>
              <w:rPr>
                <w:noProof/>
                <w:webHidden/>
              </w:rPr>
              <w:tab/>
            </w:r>
            <w:r>
              <w:rPr>
                <w:noProof/>
                <w:webHidden/>
              </w:rPr>
              <w:fldChar w:fldCharType="begin"/>
            </w:r>
            <w:r>
              <w:rPr>
                <w:noProof/>
                <w:webHidden/>
              </w:rPr>
              <w:instrText xml:space="preserve"> PAGEREF _Toc139799581 \h </w:instrText>
            </w:r>
            <w:r>
              <w:rPr>
                <w:noProof/>
                <w:webHidden/>
              </w:rPr>
            </w:r>
            <w:r>
              <w:rPr>
                <w:noProof/>
                <w:webHidden/>
              </w:rPr>
              <w:fldChar w:fldCharType="separate"/>
            </w:r>
            <w:r>
              <w:rPr>
                <w:noProof/>
                <w:webHidden/>
              </w:rPr>
              <w:t>27</w:t>
            </w:r>
            <w:r>
              <w:rPr>
                <w:noProof/>
                <w:webHidden/>
              </w:rPr>
              <w:fldChar w:fldCharType="end"/>
            </w:r>
          </w:hyperlink>
        </w:p>
        <w:p w14:paraId="17A83F38" w14:textId="0DA89F59" w:rsidR="008D1FDA" w:rsidRDefault="008D1FDA">
          <w:pPr>
            <w:pStyle w:val="TOC2"/>
            <w:tabs>
              <w:tab w:val="right" w:leader="dot" w:pos="8630"/>
            </w:tabs>
            <w:rPr>
              <w:rFonts w:asciiTheme="minorHAnsi" w:eastAsiaTheme="minorEastAsia" w:hAnsiTheme="minorHAnsi"/>
              <w:noProof/>
            </w:rPr>
          </w:pPr>
          <w:hyperlink w:anchor="_Toc139799582" w:history="1">
            <w:r w:rsidRPr="00610302">
              <w:rPr>
                <w:rStyle w:val="Hyperlink"/>
                <w:noProof/>
              </w:rPr>
              <w:t>5.4. XGBoost</w:t>
            </w:r>
            <w:r>
              <w:rPr>
                <w:noProof/>
                <w:webHidden/>
              </w:rPr>
              <w:tab/>
            </w:r>
            <w:r>
              <w:rPr>
                <w:noProof/>
                <w:webHidden/>
              </w:rPr>
              <w:fldChar w:fldCharType="begin"/>
            </w:r>
            <w:r>
              <w:rPr>
                <w:noProof/>
                <w:webHidden/>
              </w:rPr>
              <w:instrText xml:space="preserve"> PAGEREF _Toc139799582 \h </w:instrText>
            </w:r>
            <w:r>
              <w:rPr>
                <w:noProof/>
                <w:webHidden/>
              </w:rPr>
            </w:r>
            <w:r>
              <w:rPr>
                <w:noProof/>
                <w:webHidden/>
              </w:rPr>
              <w:fldChar w:fldCharType="separate"/>
            </w:r>
            <w:r>
              <w:rPr>
                <w:noProof/>
                <w:webHidden/>
              </w:rPr>
              <w:t>30</w:t>
            </w:r>
            <w:r>
              <w:rPr>
                <w:noProof/>
                <w:webHidden/>
              </w:rPr>
              <w:fldChar w:fldCharType="end"/>
            </w:r>
          </w:hyperlink>
        </w:p>
        <w:p w14:paraId="2C8E0ED4" w14:textId="152B37B7" w:rsidR="008D1FDA" w:rsidRDefault="008D1FDA">
          <w:pPr>
            <w:pStyle w:val="TOC1"/>
            <w:tabs>
              <w:tab w:val="left" w:pos="440"/>
              <w:tab w:val="right" w:leader="dot" w:pos="8630"/>
            </w:tabs>
            <w:rPr>
              <w:rFonts w:asciiTheme="minorHAnsi" w:eastAsiaTheme="minorEastAsia" w:hAnsiTheme="minorHAnsi"/>
              <w:noProof/>
            </w:rPr>
          </w:pPr>
          <w:hyperlink w:anchor="_Toc139799583" w:history="1">
            <w:r w:rsidRPr="00610302">
              <w:rPr>
                <w:rStyle w:val="Hyperlink"/>
                <w:noProof/>
              </w:rPr>
              <w:t>6.</w:t>
            </w:r>
            <w:r>
              <w:rPr>
                <w:rFonts w:asciiTheme="minorHAnsi" w:eastAsiaTheme="minorEastAsia" w:hAnsiTheme="minorHAnsi"/>
                <w:noProof/>
              </w:rPr>
              <w:tab/>
            </w:r>
            <w:r w:rsidRPr="00610302">
              <w:rPr>
                <w:rStyle w:val="Hyperlink"/>
                <w:noProof/>
              </w:rPr>
              <w:t>Conclusion and discussion</w:t>
            </w:r>
            <w:r>
              <w:rPr>
                <w:noProof/>
                <w:webHidden/>
              </w:rPr>
              <w:tab/>
            </w:r>
            <w:r>
              <w:rPr>
                <w:noProof/>
                <w:webHidden/>
              </w:rPr>
              <w:fldChar w:fldCharType="begin"/>
            </w:r>
            <w:r>
              <w:rPr>
                <w:noProof/>
                <w:webHidden/>
              </w:rPr>
              <w:instrText xml:space="preserve"> PAGEREF _Toc139799583 \h </w:instrText>
            </w:r>
            <w:r>
              <w:rPr>
                <w:noProof/>
                <w:webHidden/>
              </w:rPr>
            </w:r>
            <w:r>
              <w:rPr>
                <w:noProof/>
                <w:webHidden/>
              </w:rPr>
              <w:fldChar w:fldCharType="separate"/>
            </w:r>
            <w:r>
              <w:rPr>
                <w:noProof/>
                <w:webHidden/>
              </w:rPr>
              <w:t>34</w:t>
            </w:r>
            <w:r>
              <w:rPr>
                <w:noProof/>
                <w:webHidden/>
              </w:rPr>
              <w:fldChar w:fldCharType="end"/>
            </w:r>
          </w:hyperlink>
        </w:p>
        <w:p w14:paraId="60DB996E" w14:textId="5A3971C3" w:rsidR="008D1FDA" w:rsidRDefault="008D1FDA">
          <w:pPr>
            <w:pStyle w:val="TOC1"/>
            <w:tabs>
              <w:tab w:val="left" w:pos="440"/>
              <w:tab w:val="right" w:leader="dot" w:pos="8630"/>
            </w:tabs>
            <w:rPr>
              <w:rFonts w:asciiTheme="minorHAnsi" w:eastAsiaTheme="minorEastAsia" w:hAnsiTheme="minorHAnsi"/>
              <w:noProof/>
            </w:rPr>
          </w:pPr>
          <w:hyperlink w:anchor="_Toc139799584" w:history="1">
            <w:r w:rsidRPr="00610302">
              <w:rPr>
                <w:rStyle w:val="Hyperlink"/>
                <w:noProof/>
              </w:rPr>
              <w:t>7.</w:t>
            </w:r>
            <w:r>
              <w:rPr>
                <w:rFonts w:asciiTheme="minorHAnsi" w:eastAsiaTheme="minorEastAsia" w:hAnsiTheme="minorHAnsi"/>
                <w:noProof/>
              </w:rPr>
              <w:tab/>
            </w:r>
            <w:r w:rsidRPr="00610302">
              <w:rPr>
                <w:rStyle w:val="Hyperlink"/>
                <w:noProof/>
              </w:rPr>
              <w:t>References</w:t>
            </w:r>
            <w:r>
              <w:rPr>
                <w:noProof/>
                <w:webHidden/>
              </w:rPr>
              <w:tab/>
            </w:r>
            <w:r>
              <w:rPr>
                <w:noProof/>
                <w:webHidden/>
              </w:rPr>
              <w:fldChar w:fldCharType="begin"/>
            </w:r>
            <w:r>
              <w:rPr>
                <w:noProof/>
                <w:webHidden/>
              </w:rPr>
              <w:instrText xml:space="preserve"> PAGEREF _Toc139799584 \h </w:instrText>
            </w:r>
            <w:r>
              <w:rPr>
                <w:noProof/>
                <w:webHidden/>
              </w:rPr>
            </w:r>
            <w:r>
              <w:rPr>
                <w:noProof/>
                <w:webHidden/>
              </w:rPr>
              <w:fldChar w:fldCharType="separate"/>
            </w:r>
            <w:r>
              <w:rPr>
                <w:noProof/>
                <w:webHidden/>
              </w:rPr>
              <w:t>35</w:t>
            </w:r>
            <w:r>
              <w:rPr>
                <w:noProof/>
                <w:webHidden/>
              </w:rPr>
              <w:fldChar w:fldCharType="end"/>
            </w:r>
          </w:hyperlink>
        </w:p>
        <w:p w14:paraId="6399F690" w14:textId="28335C35" w:rsidR="008D1FDA" w:rsidRDefault="008D1FDA">
          <w:pPr>
            <w:pStyle w:val="TOC1"/>
            <w:tabs>
              <w:tab w:val="left" w:pos="440"/>
              <w:tab w:val="right" w:leader="dot" w:pos="8630"/>
            </w:tabs>
            <w:rPr>
              <w:rFonts w:asciiTheme="minorHAnsi" w:eastAsiaTheme="minorEastAsia" w:hAnsiTheme="minorHAnsi"/>
              <w:noProof/>
            </w:rPr>
          </w:pPr>
          <w:hyperlink w:anchor="_Toc139799585" w:history="1">
            <w:r w:rsidRPr="00610302">
              <w:rPr>
                <w:rStyle w:val="Hyperlink"/>
                <w:noProof/>
              </w:rPr>
              <w:t>8.</w:t>
            </w:r>
            <w:r>
              <w:rPr>
                <w:rFonts w:asciiTheme="minorHAnsi" w:eastAsiaTheme="minorEastAsia" w:hAnsiTheme="minorHAnsi"/>
                <w:noProof/>
              </w:rPr>
              <w:tab/>
            </w:r>
            <w:r w:rsidRPr="00610302">
              <w:rPr>
                <w:rStyle w:val="Hyperlink"/>
                <w:noProof/>
              </w:rPr>
              <w:t>Appendix A</w:t>
            </w:r>
            <w:r>
              <w:rPr>
                <w:noProof/>
                <w:webHidden/>
              </w:rPr>
              <w:tab/>
            </w:r>
            <w:r>
              <w:rPr>
                <w:noProof/>
                <w:webHidden/>
              </w:rPr>
              <w:fldChar w:fldCharType="begin"/>
            </w:r>
            <w:r>
              <w:rPr>
                <w:noProof/>
                <w:webHidden/>
              </w:rPr>
              <w:instrText xml:space="preserve"> PAGEREF _Toc139799585 \h </w:instrText>
            </w:r>
            <w:r>
              <w:rPr>
                <w:noProof/>
                <w:webHidden/>
              </w:rPr>
            </w:r>
            <w:r>
              <w:rPr>
                <w:noProof/>
                <w:webHidden/>
              </w:rPr>
              <w:fldChar w:fldCharType="separate"/>
            </w:r>
            <w:r>
              <w:rPr>
                <w:noProof/>
                <w:webHidden/>
              </w:rPr>
              <w:t>37</w:t>
            </w:r>
            <w:r>
              <w:rPr>
                <w:noProof/>
                <w:webHidden/>
              </w:rPr>
              <w:fldChar w:fldCharType="end"/>
            </w:r>
          </w:hyperlink>
        </w:p>
        <w:p w14:paraId="0AD166C7" w14:textId="2494D7D8" w:rsidR="009A04C6" w:rsidRDefault="009A04C6" w:rsidP="007C4013">
          <w:pPr>
            <w:spacing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Default="007C4013" w:rsidP="007C4013">
      <w:pPr>
        <w:pStyle w:val="TOCHeading"/>
        <w:rPr>
          <w:rFonts w:ascii="Palatino Linotype" w:hAnsi="Palatino Linotype"/>
          <w:color w:val="auto"/>
        </w:rPr>
      </w:pPr>
      <w:r>
        <w:rPr>
          <w:rFonts w:ascii="Palatino Linotype" w:hAnsi="Palatino Linotype"/>
          <w:color w:val="auto"/>
        </w:rPr>
        <w:lastRenderedPageBreak/>
        <w:t xml:space="preserve">Table of </w:t>
      </w:r>
      <w:r>
        <w:rPr>
          <w:rFonts w:ascii="Palatino Linotype" w:hAnsi="Palatino Linotype"/>
          <w:color w:val="auto"/>
        </w:rPr>
        <w:t>Figures</w:t>
      </w:r>
    </w:p>
    <w:p w14:paraId="169927B4" w14:textId="77777777" w:rsidR="007C4013" w:rsidRPr="007C4013" w:rsidRDefault="007C4013" w:rsidP="007C4013"/>
    <w:p w14:paraId="0E7F0A8B" w14:textId="1BAA6374" w:rsidR="00CF516C" w:rsidRDefault="007C4013">
      <w:pPr>
        <w:pStyle w:val="TableofFigures"/>
        <w:tabs>
          <w:tab w:val="right" w:leader="dot" w:pos="8630"/>
        </w:tabs>
        <w:rPr>
          <w:rFonts w:asciiTheme="minorHAnsi" w:eastAsiaTheme="minorEastAsia" w:hAnsiTheme="minorHAnsi"/>
          <w:noProof/>
        </w:rPr>
      </w:pPr>
      <w:r>
        <w:fldChar w:fldCharType="begin"/>
      </w:r>
      <w:r>
        <w:instrText xml:space="preserve"> TOC \h \z \c "Figure" </w:instrText>
      </w:r>
      <w:r>
        <w:fldChar w:fldCharType="separate"/>
      </w:r>
      <w:hyperlink w:anchor="_Toc139792645" w:history="1">
        <w:r w:rsidR="00CF516C" w:rsidRPr="000809F1">
          <w:rPr>
            <w:rStyle w:val="Hyperlink"/>
            <w:noProof/>
          </w:rPr>
          <w:t>Figure 1. ETL Data Pipeline</w:t>
        </w:r>
        <w:r w:rsidR="00CF516C">
          <w:rPr>
            <w:noProof/>
            <w:webHidden/>
          </w:rPr>
          <w:tab/>
        </w:r>
        <w:r w:rsidR="00CF516C">
          <w:rPr>
            <w:noProof/>
            <w:webHidden/>
          </w:rPr>
          <w:fldChar w:fldCharType="begin"/>
        </w:r>
        <w:r w:rsidR="00CF516C">
          <w:rPr>
            <w:noProof/>
            <w:webHidden/>
          </w:rPr>
          <w:instrText xml:space="preserve"> PAGEREF _Toc139792645 \h </w:instrText>
        </w:r>
        <w:r w:rsidR="00CF516C">
          <w:rPr>
            <w:noProof/>
            <w:webHidden/>
          </w:rPr>
        </w:r>
        <w:r w:rsidR="00CF516C">
          <w:rPr>
            <w:noProof/>
            <w:webHidden/>
          </w:rPr>
          <w:fldChar w:fldCharType="separate"/>
        </w:r>
        <w:r w:rsidR="00CF516C">
          <w:rPr>
            <w:noProof/>
            <w:webHidden/>
          </w:rPr>
          <w:t>8</w:t>
        </w:r>
        <w:r w:rsidR="00CF516C">
          <w:rPr>
            <w:noProof/>
            <w:webHidden/>
          </w:rPr>
          <w:fldChar w:fldCharType="end"/>
        </w:r>
      </w:hyperlink>
    </w:p>
    <w:p w14:paraId="3AC41E35" w14:textId="4A2952F3" w:rsidR="00CF516C" w:rsidRDefault="00CF516C">
      <w:pPr>
        <w:pStyle w:val="TableofFigures"/>
        <w:tabs>
          <w:tab w:val="right" w:leader="dot" w:pos="8630"/>
        </w:tabs>
        <w:rPr>
          <w:rFonts w:asciiTheme="minorHAnsi" w:eastAsiaTheme="minorEastAsia" w:hAnsiTheme="minorHAnsi"/>
          <w:noProof/>
        </w:rPr>
      </w:pPr>
      <w:hyperlink w:anchor="_Toc139792646" w:history="1">
        <w:r w:rsidRPr="000809F1">
          <w:rPr>
            <w:rStyle w:val="Hyperlink"/>
            <w:noProof/>
          </w:rPr>
          <w:t>Figure 2. Actual value by hour over the entire period</w:t>
        </w:r>
        <w:r>
          <w:rPr>
            <w:noProof/>
            <w:webHidden/>
          </w:rPr>
          <w:tab/>
        </w:r>
        <w:r>
          <w:rPr>
            <w:noProof/>
            <w:webHidden/>
          </w:rPr>
          <w:fldChar w:fldCharType="begin"/>
        </w:r>
        <w:r>
          <w:rPr>
            <w:noProof/>
            <w:webHidden/>
          </w:rPr>
          <w:instrText xml:space="preserve"> PAGEREF _Toc139792646 \h </w:instrText>
        </w:r>
        <w:r>
          <w:rPr>
            <w:noProof/>
            <w:webHidden/>
          </w:rPr>
        </w:r>
        <w:r>
          <w:rPr>
            <w:noProof/>
            <w:webHidden/>
          </w:rPr>
          <w:fldChar w:fldCharType="separate"/>
        </w:r>
        <w:r>
          <w:rPr>
            <w:noProof/>
            <w:webHidden/>
          </w:rPr>
          <w:t>13</w:t>
        </w:r>
        <w:r>
          <w:rPr>
            <w:noProof/>
            <w:webHidden/>
          </w:rPr>
          <w:fldChar w:fldCharType="end"/>
        </w:r>
      </w:hyperlink>
    </w:p>
    <w:p w14:paraId="10C7BB70" w14:textId="1C637A6C" w:rsidR="00CF516C" w:rsidRDefault="00CF516C">
      <w:pPr>
        <w:pStyle w:val="TableofFigures"/>
        <w:tabs>
          <w:tab w:val="right" w:leader="dot" w:pos="8630"/>
        </w:tabs>
        <w:rPr>
          <w:rFonts w:asciiTheme="minorHAnsi" w:eastAsiaTheme="minorEastAsia" w:hAnsiTheme="minorHAnsi"/>
          <w:noProof/>
        </w:rPr>
      </w:pPr>
      <w:hyperlink w:anchor="_Toc139792647" w:history="1">
        <w:r w:rsidRPr="000809F1">
          <w:rPr>
            <w:rStyle w:val="Hyperlink"/>
            <w:noProof/>
          </w:rPr>
          <w:t>Figure 3. Actual value by hour through the day</w:t>
        </w:r>
        <w:r>
          <w:rPr>
            <w:noProof/>
            <w:webHidden/>
          </w:rPr>
          <w:tab/>
        </w:r>
        <w:r>
          <w:rPr>
            <w:noProof/>
            <w:webHidden/>
          </w:rPr>
          <w:fldChar w:fldCharType="begin"/>
        </w:r>
        <w:r>
          <w:rPr>
            <w:noProof/>
            <w:webHidden/>
          </w:rPr>
          <w:instrText xml:space="preserve"> PAGEREF _Toc139792647 \h </w:instrText>
        </w:r>
        <w:r>
          <w:rPr>
            <w:noProof/>
            <w:webHidden/>
          </w:rPr>
        </w:r>
        <w:r>
          <w:rPr>
            <w:noProof/>
            <w:webHidden/>
          </w:rPr>
          <w:fldChar w:fldCharType="separate"/>
        </w:r>
        <w:r>
          <w:rPr>
            <w:noProof/>
            <w:webHidden/>
          </w:rPr>
          <w:t>14</w:t>
        </w:r>
        <w:r>
          <w:rPr>
            <w:noProof/>
            <w:webHidden/>
          </w:rPr>
          <w:fldChar w:fldCharType="end"/>
        </w:r>
      </w:hyperlink>
    </w:p>
    <w:p w14:paraId="596E658B" w14:textId="4E24E2A8" w:rsidR="00CF516C" w:rsidRDefault="00CF516C">
      <w:pPr>
        <w:pStyle w:val="TableofFigures"/>
        <w:tabs>
          <w:tab w:val="right" w:leader="dot" w:pos="8630"/>
        </w:tabs>
        <w:rPr>
          <w:rFonts w:asciiTheme="minorHAnsi" w:eastAsiaTheme="minorEastAsia" w:hAnsiTheme="minorHAnsi"/>
          <w:noProof/>
        </w:rPr>
      </w:pPr>
      <w:hyperlink w:anchor="_Toc139792648" w:history="1">
        <w:r w:rsidRPr="000809F1">
          <w:rPr>
            <w:rStyle w:val="Hyperlink"/>
            <w:noProof/>
          </w:rPr>
          <w:t>Figure 4. Comparing a week of Actual value in summer and winter</w:t>
        </w:r>
        <w:r>
          <w:rPr>
            <w:noProof/>
            <w:webHidden/>
          </w:rPr>
          <w:tab/>
        </w:r>
        <w:r>
          <w:rPr>
            <w:noProof/>
            <w:webHidden/>
          </w:rPr>
          <w:fldChar w:fldCharType="begin"/>
        </w:r>
        <w:r>
          <w:rPr>
            <w:noProof/>
            <w:webHidden/>
          </w:rPr>
          <w:instrText xml:space="preserve"> PAGEREF _Toc139792648 \h </w:instrText>
        </w:r>
        <w:r>
          <w:rPr>
            <w:noProof/>
            <w:webHidden/>
          </w:rPr>
        </w:r>
        <w:r>
          <w:rPr>
            <w:noProof/>
            <w:webHidden/>
          </w:rPr>
          <w:fldChar w:fldCharType="separate"/>
        </w:r>
        <w:r>
          <w:rPr>
            <w:noProof/>
            <w:webHidden/>
          </w:rPr>
          <w:t>14</w:t>
        </w:r>
        <w:r>
          <w:rPr>
            <w:noProof/>
            <w:webHidden/>
          </w:rPr>
          <w:fldChar w:fldCharType="end"/>
        </w:r>
      </w:hyperlink>
    </w:p>
    <w:p w14:paraId="75499D8C" w14:textId="7B3A65A0" w:rsidR="007C4013" w:rsidRDefault="007C4013">
      <w:pPr>
        <w:jc w:val="left"/>
      </w:pPr>
      <w:r>
        <w:fldChar w:fldCharType="end"/>
      </w:r>
      <w:r>
        <w:br w:type="page"/>
      </w:r>
    </w:p>
    <w:p w14:paraId="536DAB78" w14:textId="77777777" w:rsidR="009A04C6" w:rsidRDefault="009A04C6">
      <w:pPr>
        <w:jc w:val="left"/>
      </w:pPr>
    </w:p>
    <w:p w14:paraId="784F4658" w14:textId="36A68308" w:rsidR="00486910" w:rsidRPr="000F1D6D" w:rsidRDefault="006619EE" w:rsidP="000F1D6D">
      <w:pPr>
        <w:pStyle w:val="Heading1"/>
      </w:pPr>
      <w:bookmarkStart w:id="1" w:name="_Toc139799562"/>
      <w:r w:rsidRPr="000F1D6D">
        <w:t>Introduction</w:t>
      </w:r>
      <w:bookmarkEnd w:id="1"/>
    </w:p>
    <w:p w14:paraId="38EADD1E" w14:textId="2873737C" w:rsidR="007419E9" w:rsidRPr="000F1D6D" w:rsidRDefault="00C813E8" w:rsidP="000F1D6D">
      <w:pPr>
        <w:pStyle w:val="Heading2"/>
      </w:pPr>
      <w:bookmarkStart w:id="2" w:name="_Toc139799563"/>
      <w:r w:rsidRPr="000F1D6D">
        <w:t>1</w:t>
      </w:r>
      <w:r w:rsidR="0057120C" w:rsidRPr="000F1D6D">
        <w:t>.</w:t>
      </w:r>
      <w:r w:rsidR="000F1D6D" w:rsidRPr="000F1D6D">
        <w:t>1</w:t>
      </w:r>
      <w:r w:rsidR="0057120C" w:rsidRPr="000F1D6D">
        <w:t>. Enverus</w:t>
      </w:r>
      <w:bookmarkEnd w:id="2"/>
    </w:p>
    <w:p w14:paraId="5F742C26" w14:textId="0AC6DB64"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990E5E">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799564"/>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799565"/>
      <w:r w:rsidRPr="000F1D6D">
        <w:t>1.2.1. Project objectives</w:t>
      </w:r>
      <w:bookmarkEnd w:id="4"/>
    </w:p>
    <w:p w14:paraId="3BE7A43E" w14:textId="6FB4849A"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990E5E">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799566"/>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w:t>
      </w:r>
      <w:r w:rsidRPr="000F1D6D">
        <w:lastRenderedPageBreak/>
        <w:t xml:space="preserve">regions with high solar energy generation potential. This optimization 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799567"/>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799568"/>
      <w:r>
        <w:lastRenderedPageBreak/>
        <w:t>1</w:t>
      </w:r>
      <w:r w:rsidRPr="0057120C">
        <w:t>.</w:t>
      </w:r>
      <w:r>
        <w:t>4</w:t>
      </w:r>
      <w:r w:rsidRPr="0057120C">
        <w:t xml:space="preserve">. </w:t>
      </w:r>
      <w:r>
        <w:t>Hypotheses</w:t>
      </w:r>
      <w:bookmarkEnd w:id="7"/>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 xml:space="preserve">Random Forest, </w:t>
      </w:r>
      <w:proofErr w:type="spellStart"/>
      <w:r w:rsidRPr="00B12BC7">
        <w:t>XGBoost</w:t>
      </w:r>
      <w:proofErr w:type="spellEnd"/>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799569"/>
      <w:r w:rsidRPr="007419E9">
        <w:lastRenderedPageBreak/>
        <w:t xml:space="preserve">Literature </w:t>
      </w:r>
      <w:r w:rsidR="00B25DCD">
        <w:t>review</w:t>
      </w:r>
      <w:bookmarkEnd w:id="8"/>
    </w:p>
    <w:p w14:paraId="0432DF04" w14:textId="77777777" w:rsidR="009C0475" w:rsidRPr="009C0475" w:rsidRDefault="009C0475" w:rsidP="009C0475"/>
    <w:p w14:paraId="232CB782" w14:textId="7D7D3FE6"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990E5E">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782AF1A2"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990E5E">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2582BEF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990E5E">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799570"/>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66432" behindDoc="0" locked="0" layoutInCell="1" allowOverlap="1" wp14:anchorId="65057421" wp14:editId="60C4F27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2788FA78" w14:textId="4AF028DF" w:rsidR="003A04E7" w:rsidRDefault="003A04E7" w:rsidP="00DB0D11">
      <w:pPr>
        <w:ind w:firstLine="720"/>
      </w:pPr>
    </w:p>
    <w:p w14:paraId="64A3D4AE" w14:textId="0A6B0224" w:rsidR="00554DE1" w:rsidRPr="00CD7B41" w:rsidRDefault="00554DE1" w:rsidP="00CD7B41">
      <w:pPr>
        <w:pStyle w:val="Caption"/>
        <w:jc w:val="center"/>
        <w:rPr>
          <w:color w:val="auto"/>
        </w:rPr>
      </w:pPr>
      <w:bookmarkStart w:id="11" w:name="_Toc139792645"/>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799571"/>
      <w:r>
        <w:t>3.1</w:t>
      </w:r>
      <w:r w:rsidR="000E30DE">
        <w:t>.</w:t>
      </w:r>
      <w:r>
        <w:t xml:space="preserve"> </w:t>
      </w:r>
      <w:r w:rsidR="006619EE">
        <w:t>Data Collection</w:t>
      </w:r>
      <w:bookmarkEnd w:id="12"/>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xml:space="preserve">. We will construct a design matrix containing data combinations from California CAISO and </w:t>
      </w:r>
      <w:proofErr w:type="spellStart"/>
      <w:r w:rsidR="009E0E0D">
        <w:t>OpenWeather</w:t>
      </w:r>
      <w:proofErr w:type="spellEnd"/>
      <w:r w:rsidR="009E0E0D">
        <w:t>.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w:t>
      </w:r>
      <w:r w:rsidR="00653263">
        <w:lastRenderedPageBreak/>
        <w:t xml:space="preserve">on latitude and longitude and will make an average of those coordinates to 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6726D85B"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990E5E">
            <w:rPr>
              <w:noProof/>
            </w:rPr>
            <w:t>(OpenWeather, 2023)</w:t>
          </w:r>
          <w:r w:rsidR="00B2795F">
            <w:fldChar w:fldCharType="end"/>
          </w:r>
        </w:sdtContent>
      </w:sdt>
      <w:r w:rsidR="00F20265">
        <w:t>(Appendix A)</w:t>
      </w:r>
      <w:r w:rsidR="008C1E61">
        <w:t>.</w:t>
      </w:r>
      <w:r w:rsidR="002C4CB5">
        <w:t xml:space="preserve"> </w:t>
      </w:r>
    </w:p>
    <w:p w14:paraId="6AC034EB" w14:textId="2CCAFA33"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990E5E">
            <w:rPr>
              <w:noProof/>
            </w:rPr>
            <w:t>(Sandia National Laboratories &amp; pvlib python Development Team, 2023)</w:t>
          </w:r>
          <w:r w:rsidR="00522725">
            <w:fldChar w:fldCharType="end"/>
          </w:r>
        </w:sdtContent>
      </w:sdt>
      <w:r w:rsidR="00522725">
        <w:t>. GHI</w:t>
      </w:r>
      <w:r w:rsidR="00522725" w:rsidRPr="00522725">
        <w:t xml:space="preserve"> is a measure of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990E5E">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63D94CF5"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799572"/>
      <w:r>
        <w:t>3.2</w:t>
      </w:r>
      <w:r w:rsidR="000E30DE">
        <w:t>.</w:t>
      </w:r>
      <w:r>
        <w:t xml:space="preserve"> </w:t>
      </w:r>
      <w:r w:rsidR="006619EE">
        <w:t>Preprocessing</w:t>
      </w:r>
      <w:bookmarkEnd w:id="13"/>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w:t>
      </w:r>
      <w:r w:rsidR="00597962">
        <w:lastRenderedPageBreak/>
        <w:t xml:space="preserve">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13D490D7"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990E5E">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990E5E">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799573"/>
      <w:r>
        <w:t>3.3</w:t>
      </w:r>
      <w:r w:rsidR="000E30DE">
        <w:t>.</w:t>
      </w:r>
      <w:r>
        <w:t xml:space="preserve"> </w:t>
      </w:r>
      <w:r w:rsidR="006619EE">
        <w:t>Data Modeling</w:t>
      </w:r>
      <w:bookmarkEnd w:id="14"/>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proofErr w:type="gramStart"/>
      <w:r>
        <w:t>last</w:t>
      </w:r>
      <w:proofErr w:type="gramEnd"/>
      <w:r>
        <w:t xml:space="preserve">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4 </w:t>
      </w:r>
      <w:proofErr w:type="spellStart"/>
      <w:r>
        <w:t>dataframes</w:t>
      </w:r>
      <w:proofErr w:type="spellEnd"/>
      <w:r>
        <w:t xml:space="preserve">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 xml:space="preserve">more </w:t>
      </w:r>
      <w:proofErr w:type="gramStart"/>
      <w:r w:rsidR="00D44C9D">
        <w:t>advance</w:t>
      </w:r>
      <w:proofErr w:type="gramEnd"/>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w:t>
      </w:r>
      <w:proofErr w:type="spellStart"/>
      <w:r w:rsidR="009E0E0D">
        <w:t>XGBoost</w:t>
      </w:r>
      <w:proofErr w:type="spellEnd"/>
      <w:r w:rsidR="009E0E0D">
        <w: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197C7795"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990E5E">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990E5E">
            <w:rPr>
              <w:noProof/>
            </w:rPr>
            <w:t>(Yang &amp; Shami, 2020)</w:t>
          </w:r>
          <w:r w:rsidR="00795890">
            <w:fldChar w:fldCharType="end"/>
          </w:r>
        </w:sdtContent>
      </w:sdt>
      <w:r w:rsidR="00A64A49" w:rsidRPr="00A64A49">
        <w:t xml:space="preserve">. Finding the best settings manually can be a time-consuming and tedious process, but it can have a major influence on a model's </w:t>
      </w:r>
      <w:r w:rsidR="00A64A49" w:rsidRPr="00A64A49">
        <w:lastRenderedPageBreak/>
        <w:t>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proofErr w:type="spellStart"/>
      <w:r w:rsidR="000C5B3F">
        <w:t>XGBoost</w:t>
      </w:r>
      <w:proofErr w:type="spellEnd"/>
      <w:r w:rsidR="000C5B3F">
        <w:t xml:space="preserve"> with the use of </w:t>
      </w:r>
      <w:proofErr w:type="spellStart"/>
      <w:r w:rsidR="000C5B3F">
        <w:t>Optuna</w:t>
      </w:r>
      <w:proofErr w:type="spellEnd"/>
      <w:r w:rsidR="000C5B3F">
        <w:t xml:space="preserve"> and cross-validation</w:t>
      </w:r>
      <w:r w:rsidR="00794DBB">
        <w:t xml:space="preserve">. </w:t>
      </w:r>
      <w:proofErr w:type="spellStart"/>
      <w:r w:rsidR="00794DBB">
        <w:t>Optuna</w:t>
      </w:r>
      <w:proofErr w:type="spellEnd"/>
      <w:r w:rsidR="00794DBB">
        <w:t xml:space="preserve">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990E5E">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799574"/>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5E6A22D7"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990E5E">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6356D556"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990E5E">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457B2682" w:rsidR="00D160C0" w:rsidRDefault="00AB2D51" w:rsidP="0042116B">
      <w:pPr>
        <w:ind w:firstLine="720"/>
      </w:pPr>
      <w:r w:rsidRPr="00AB2D51">
        <w:lastRenderedPageBreak/>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990E5E">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2427F9A5"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In the following section, w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799575"/>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799576"/>
      <w:r>
        <w:t>4.1</w:t>
      </w:r>
      <w:r w:rsidR="000E30DE">
        <w:t>.</w:t>
      </w:r>
      <w:r>
        <w:t xml:space="preserve"> </w:t>
      </w:r>
      <w:r w:rsidR="00F8262B">
        <w:t>General trends</w:t>
      </w:r>
      <w:bookmarkEnd w:id="17"/>
    </w:p>
    <w:p w14:paraId="449D1C03" w14:textId="3B4F9D8F" w:rsidR="00EF35FE" w:rsidRPr="00EF35FE" w:rsidRDefault="00EF35FE" w:rsidP="00EF35FE">
      <w:r>
        <w:tab/>
      </w:r>
      <w:r w:rsidR="00D06FF5" w:rsidRPr="00D06FF5">
        <w:t>To understand the data provided by Enverus, we have plotted the "Actual" (average power generation in MW) for the three regions over the entire time period in Figure 2. In this graph, we can clearly see a pattern for each year. The generation of energy tends to be at its maximum in July for the year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67456" behindDoc="1" locked="0" layoutInCell="1" allowOverlap="1" wp14:anchorId="2CE41695" wp14:editId="4A8B6523">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bookmarkStart w:id="18" w:name="_Toc139792646"/>
    </w:p>
    <w:p w14:paraId="02EC5E5F" w14:textId="30980B87" w:rsidR="001C4941" w:rsidRDefault="00EF35FE" w:rsidP="00723366">
      <w:pPr>
        <w:pStyle w:val="Caption"/>
        <w:jc w:val="center"/>
        <w:rPr>
          <w:color w:val="auto"/>
        </w:rPr>
      </w:pPr>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02168B1D" w:rsidR="009358D6" w:rsidRDefault="00327AC8" w:rsidP="0072733E">
      <w:pPr>
        <w:ind w:firstLine="720"/>
      </w:pPr>
      <w:r>
        <w:rPr>
          <w:noProof/>
        </w:rPr>
        <w:lastRenderedPageBreak/>
        <w:drawing>
          <wp:anchor distT="0" distB="0" distL="114300" distR="114300" simplePos="0" relativeHeight="251668480" behindDoc="0" locked="0" layoutInCell="1" allowOverlap="1" wp14:anchorId="6321BEC1" wp14:editId="456702BF">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the generation of energy would generally take place during the daylight hours of the day from 6AM to 8PM.</w:t>
      </w:r>
    </w:p>
    <w:p w14:paraId="4F6C6018" w14:textId="5B6D8C88" w:rsidR="00723366" w:rsidRDefault="00723366" w:rsidP="00723366">
      <w:pPr>
        <w:pStyle w:val="Caption"/>
        <w:jc w:val="center"/>
        <w:rPr>
          <w:color w:val="auto"/>
        </w:rPr>
      </w:pPr>
      <w:bookmarkStart w:id="19" w:name="_Toc1397926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F97CC8B" w:rsidR="0072733E" w:rsidRDefault="00327AC8" w:rsidP="009358D6">
      <w:r>
        <w:br/>
      </w:r>
      <w:r w:rsidR="009B1249">
        <w:tab/>
        <w:t xml:space="preserve">Furthermore, we </w:t>
      </w:r>
      <w:r w:rsidR="00F3086F">
        <w:t>were wondering to confirm that the generation is generally greater during summer with the long hours of daylight by comparing a week in summer</w:t>
      </w:r>
      <w:r w:rsidR="0070197B">
        <w:t xml:space="preserve"> </w:t>
      </w:r>
      <w:r w:rsidR="0070197B">
        <w:t xml:space="preserve">(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we can assert that the generation is greater in summer perio</w:t>
      </w:r>
      <w:r w:rsidR="0070197B">
        <w:t>d</w:t>
      </w:r>
      <w:r w:rsidR="00F3086F">
        <w:t>. In this regard, we can even see a greater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3B7C0554" w14:textId="77777777" w:rsidR="00327AC8" w:rsidRDefault="00327AC8" w:rsidP="009358D6"/>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7926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5CDF211E" w:rsidR="00CA7075" w:rsidRDefault="0011188E" w:rsidP="009358D6">
      <w:r w:rsidRPr="00310251">
        <w:lastRenderedPageBreak/>
        <w:drawing>
          <wp:anchor distT="0" distB="0" distL="114300" distR="114300" simplePos="0" relativeHeight="251671552" behindDoc="0" locked="0" layoutInCell="1" allowOverlap="1" wp14:anchorId="0BE9E5DC" wp14:editId="0DD47D55">
            <wp:simplePos x="0" y="0"/>
            <wp:positionH relativeFrom="margin">
              <wp:align>center</wp:align>
            </wp:positionH>
            <wp:positionV relativeFrom="paragraph">
              <wp:posOffset>1769745</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middle point in California to be of latitude of </w:t>
      </w:r>
      <w:r w:rsidR="00F51D04" w:rsidRPr="00F51D04">
        <w:t>37.051548</w:t>
      </w:r>
      <w:r w:rsidR="00F51D04">
        <w:t xml:space="preserve"> and longitude of </w:t>
      </w:r>
      <w:r w:rsidR="00F51D04" w:rsidRPr="00F51D04">
        <w:t>-120.699371</w:t>
      </w:r>
      <w:r w:rsidR="00F51D04">
        <w:t xml:space="preserve">. Indeed, the exact address would be </w:t>
      </w:r>
      <w:r w:rsidR="00F51D04" w:rsidRPr="00F51D04">
        <w:t xml:space="preserve">CA </w:t>
      </w:r>
      <w:proofErr w:type="gramStart"/>
      <w:r w:rsidR="00F51D04" w:rsidRPr="00F51D04">
        <w:t>152;CA</w:t>
      </w:r>
      <w:proofErr w:type="gramEnd"/>
      <w:r w:rsidR="00F51D04" w:rsidRPr="00F51D04">
        <w:t xml:space="preserve">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sun path for our specific location over all the </w:t>
      </w:r>
      <w:proofErr w:type="gramStart"/>
      <w:r w:rsidR="00F51D04">
        <w:t>period</w:t>
      </w:r>
      <w:proofErr w:type="gramEnd"/>
      <w:r w:rsidR="00F51D04">
        <w:t xml:space="preserve"> given in Figure 5.</w:t>
      </w:r>
      <w:r w:rsidR="002912E6">
        <w:t xml:space="preserve"> Based on Figure 5, we can also see the hourly solar zenith to be at </w:t>
      </w:r>
      <w:r w:rsidR="008B3537">
        <w:t xml:space="preserve">the hour 13 (1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7AE64DFF" w:rsidR="007E69A3" w:rsidRPr="00EF35FE" w:rsidRDefault="007E69A3" w:rsidP="007E69A3">
      <w:pPr>
        <w:pStyle w:val="Caption"/>
        <w:jc w:val="center"/>
        <w:rPr>
          <w:color w:val="auto"/>
        </w:rPr>
      </w:pPr>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p>
    <w:p w14:paraId="0ED3015B" w14:textId="77777777" w:rsidR="0011188E" w:rsidRDefault="0011188E" w:rsidP="009358D6"/>
    <w:p w14:paraId="5A22877F" w14:textId="5C973276" w:rsidR="005637F9" w:rsidRDefault="0011188E" w:rsidP="009358D6">
      <w:r w:rsidRPr="00E403E4">
        <w:rPr>
          <w:noProof/>
        </w:rPr>
        <w:drawing>
          <wp:anchor distT="0" distB="0" distL="114300" distR="114300" simplePos="0" relativeHeight="251670528" behindDoc="1" locked="0" layoutInCell="1" allowOverlap="1" wp14:anchorId="1D7A8877" wp14:editId="6774D38A">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 xml:space="preserve">Then, we also check the </w:t>
      </w:r>
    </w:p>
    <w:p w14:paraId="3643CC04" w14:textId="362F0D9B" w:rsidR="007E69A3" w:rsidRDefault="0011188E" w:rsidP="007E69A3">
      <w:pPr>
        <w:pStyle w:val="Caption"/>
        <w:jc w:val="center"/>
        <w:rPr>
          <w:color w:val="auto"/>
        </w:rPr>
      </w:pPr>
      <w:r w:rsidRPr="0011188E">
        <w:drawing>
          <wp:anchor distT="0" distB="0" distL="114300" distR="114300" simplePos="0" relativeHeight="251672576" behindDoc="0" locked="0" layoutInCell="1" allowOverlap="1" wp14:anchorId="29CDA0E5" wp14:editId="6E4CB8A0">
            <wp:simplePos x="0" y="0"/>
            <wp:positionH relativeFrom="column">
              <wp:posOffset>2990647</wp:posOffset>
            </wp:positionH>
            <wp:positionV relativeFrom="paragraph">
              <wp:posOffset>59690</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7E69A3" w:rsidRPr="00EF35FE">
        <w:rPr>
          <w:color w:val="auto"/>
        </w:rPr>
        <w:t xml:space="preserve">Figure </w:t>
      </w:r>
      <w:r w:rsidR="007E69A3" w:rsidRPr="00EF35FE">
        <w:rPr>
          <w:color w:val="auto"/>
        </w:rPr>
        <w:fldChar w:fldCharType="begin"/>
      </w:r>
      <w:r w:rsidR="007E69A3" w:rsidRPr="00EF35FE">
        <w:rPr>
          <w:color w:val="auto"/>
        </w:rPr>
        <w:instrText xml:space="preserve"> SEQ Figure \* ARABIC </w:instrText>
      </w:r>
      <w:r w:rsidR="007E69A3" w:rsidRPr="00EF35FE">
        <w:rPr>
          <w:color w:val="auto"/>
        </w:rPr>
        <w:fldChar w:fldCharType="separate"/>
      </w:r>
      <w:r w:rsidR="007E69A3">
        <w:rPr>
          <w:noProof/>
          <w:color w:val="auto"/>
        </w:rPr>
        <w:t>6</w:t>
      </w:r>
      <w:r w:rsidR="007E69A3" w:rsidRPr="00EF35FE">
        <w:rPr>
          <w:color w:val="auto"/>
        </w:rPr>
        <w:fldChar w:fldCharType="end"/>
      </w:r>
      <w:r w:rsidR="007E69A3" w:rsidRPr="00EF35FE">
        <w:rPr>
          <w:color w:val="auto"/>
        </w:rPr>
        <w:t xml:space="preserve">. </w:t>
      </w:r>
      <w:r w:rsidR="007E69A3">
        <w:rPr>
          <w:color w:val="auto"/>
        </w:rPr>
        <w:t xml:space="preserve">Representation of th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5AABBCAA"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1" w:name="_Toc139799577"/>
      <w:r>
        <w:lastRenderedPageBreak/>
        <w:t xml:space="preserve">4.2. </w:t>
      </w:r>
      <w:r w:rsidR="001879C3">
        <w:t>Feature selection</w:t>
      </w:r>
      <w:bookmarkEnd w:id="21"/>
    </w:p>
    <w:p w14:paraId="5A7F73D6" w14:textId="69EDD5E7" w:rsidR="000311F3" w:rsidRPr="000311F3" w:rsidRDefault="000311F3" w:rsidP="000311F3">
      <w:r>
        <w:tab/>
        <w:t>In this part of the explanatory data analysis, we aimed to filter only the significant columns to be used in our model. In order to do so, we first have a look at the data.</w:t>
      </w:r>
    </w:p>
    <w:p w14:paraId="237A74EA" w14:textId="55C36584" w:rsidR="00E403E4" w:rsidRDefault="000311F3" w:rsidP="009358D6">
      <w:r>
        <w:tab/>
        <w:t xml:space="preserve">Starting with the numerical values, we checked the density of the </w:t>
      </w:r>
    </w:p>
    <w:p w14:paraId="580DAB3A" w14:textId="2AC85F96" w:rsidR="00E403E4" w:rsidRDefault="00E403E4" w:rsidP="009358D6">
      <w:r w:rsidRPr="00E403E4">
        <w:rPr>
          <w:noProof/>
        </w:rPr>
        <w:drawing>
          <wp:inline distT="0" distB="0" distL="0" distR="0" wp14:anchorId="6407C3C6" wp14:editId="14B1EB61">
            <wp:extent cx="5486400" cy="5490845"/>
            <wp:effectExtent l="19050" t="19050" r="19050" b="14605"/>
            <wp:docPr id="2030025124" name="Picture 1" descr="A group of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descr="A group of green lines&#10;&#10;Description automatically generated"/>
                    <pic:cNvPicPr/>
                  </pic:nvPicPr>
                  <pic:blipFill>
                    <a:blip r:embed="rId19"/>
                    <a:stretch>
                      <a:fillRect/>
                    </a:stretch>
                  </pic:blipFill>
                  <pic:spPr>
                    <a:xfrm>
                      <a:off x="0" y="0"/>
                      <a:ext cx="5486400" cy="5490845"/>
                    </a:xfrm>
                    <a:prstGeom prst="rect">
                      <a:avLst/>
                    </a:prstGeom>
                    <a:ln>
                      <a:solidFill>
                        <a:schemeClr val="tx1"/>
                      </a:solidFill>
                    </a:ln>
                  </pic:spPr>
                </pic:pic>
              </a:graphicData>
            </a:graphic>
          </wp:inline>
        </w:drawing>
      </w:r>
    </w:p>
    <w:p w14:paraId="6E8D373B" w14:textId="2719DC74" w:rsidR="00E403E4" w:rsidRDefault="00E403E4" w:rsidP="009358D6">
      <w:r w:rsidRPr="00E403E4">
        <w:rPr>
          <w:noProof/>
        </w:rPr>
        <w:lastRenderedPageBreak/>
        <w:drawing>
          <wp:inline distT="0" distB="0" distL="0" distR="0" wp14:anchorId="0377DF56" wp14:editId="22F754CA">
            <wp:extent cx="5486400" cy="3321685"/>
            <wp:effectExtent l="19050" t="19050" r="19050" b="12065"/>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0"/>
                    <a:stretch>
                      <a:fillRect/>
                    </a:stretch>
                  </pic:blipFill>
                  <pic:spPr>
                    <a:xfrm>
                      <a:off x="0" y="0"/>
                      <a:ext cx="5486400" cy="3321685"/>
                    </a:xfrm>
                    <a:prstGeom prst="rect">
                      <a:avLst/>
                    </a:prstGeom>
                    <a:ln>
                      <a:solidFill>
                        <a:schemeClr val="tx1"/>
                      </a:solidFill>
                    </a:ln>
                  </pic:spPr>
                </pic:pic>
              </a:graphicData>
            </a:graphic>
          </wp:inline>
        </w:drawing>
      </w:r>
      <w:r w:rsidR="000311F3" w:rsidRPr="00E403E4">
        <w:rPr>
          <w:noProof/>
        </w:rPr>
        <w:lastRenderedPageBreak/>
        <w:drawing>
          <wp:inline distT="0" distB="0" distL="0" distR="0" wp14:anchorId="262B0763" wp14:editId="6837FA1A">
            <wp:extent cx="5486400" cy="5729605"/>
            <wp:effectExtent l="19050" t="19050" r="19050" b="23495"/>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21"/>
                    <a:stretch>
                      <a:fillRect/>
                    </a:stretch>
                  </pic:blipFill>
                  <pic:spPr>
                    <a:xfrm>
                      <a:off x="0" y="0"/>
                      <a:ext cx="5486400" cy="5729605"/>
                    </a:xfrm>
                    <a:prstGeom prst="rect">
                      <a:avLst/>
                    </a:prstGeom>
                    <a:ln>
                      <a:solidFill>
                        <a:schemeClr val="tx1"/>
                      </a:solidFill>
                    </a:ln>
                  </pic:spPr>
                </pic:pic>
              </a:graphicData>
            </a:graphic>
          </wp:inline>
        </w:drawing>
      </w:r>
    </w:p>
    <w:p w14:paraId="40B278C1" w14:textId="2ADAA4CE" w:rsidR="00E403E4" w:rsidRDefault="00E403E4">
      <w:pPr>
        <w:jc w:val="left"/>
      </w:pPr>
      <w:r w:rsidRPr="00E403E4">
        <w:rPr>
          <w:noProof/>
        </w:rPr>
        <w:lastRenderedPageBreak/>
        <w:drawing>
          <wp:inline distT="0" distB="0" distL="0" distR="0" wp14:anchorId="20F1427D" wp14:editId="71084BEA">
            <wp:extent cx="5486400" cy="5729605"/>
            <wp:effectExtent l="19050" t="19050" r="19050" b="23495"/>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2"/>
                    <a:stretch>
                      <a:fillRect/>
                    </a:stretch>
                  </pic:blipFill>
                  <pic:spPr>
                    <a:xfrm>
                      <a:off x="0" y="0"/>
                      <a:ext cx="5486400" cy="5729605"/>
                    </a:xfrm>
                    <a:prstGeom prst="rect">
                      <a:avLst/>
                    </a:prstGeom>
                    <a:ln>
                      <a:solidFill>
                        <a:schemeClr val="tx1"/>
                      </a:solidFill>
                    </a:ln>
                  </pic:spPr>
                </pic:pic>
              </a:graphicData>
            </a:graphic>
          </wp:inline>
        </w:drawing>
      </w:r>
      <w:r>
        <w:br w:type="page"/>
      </w:r>
    </w:p>
    <w:p w14:paraId="402F4F86" w14:textId="0C82373E" w:rsidR="00E403E4" w:rsidRPr="009358D6" w:rsidRDefault="00F8262B" w:rsidP="009358D6">
      <w:pPr>
        <w:pStyle w:val="Heading1"/>
      </w:pPr>
      <w:bookmarkStart w:id="22" w:name="_Toc139799578"/>
      <w:r>
        <w:lastRenderedPageBreak/>
        <w:t>Results and Visualizations</w:t>
      </w:r>
      <w:bookmarkEnd w:id="22"/>
    </w:p>
    <w:p w14:paraId="5C4460CA" w14:textId="509DBF7E" w:rsidR="00461DDC" w:rsidRPr="00E704A5" w:rsidRDefault="00F8262B" w:rsidP="000F1D6D">
      <w:pPr>
        <w:pStyle w:val="Heading2"/>
      </w:pPr>
      <w:bookmarkStart w:id="23" w:name="_Toc139799579"/>
      <w:r>
        <w:t>5</w:t>
      </w:r>
      <w:r w:rsidR="00E704A5">
        <w:t>.</w:t>
      </w:r>
      <w:r>
        <w:t>1</w:t>
      </w:r>
      <w:r w:rsidR="000E30DE">
        <w:t>.</w:t>
      </w:r>
      <w:r w:rsidR="00E704A5">
        <w:t xml:space="preserve"> </w:t>
      </w:r>
      <w:r w:rsidR="00461DDC" w:rsidRPr="00E704A5">
        <w:t>Linear Regression Modeling</w:t>
      </w:r>
      <w:bookmarkEnd w:id="23"/>
    </w:p>
    <w:p w14:paraId="464205AA" w14:textId="7DF8FE72" w:rsidR="00461DDC" w:rsidRDefault="00461DDC" w:rsidP="00E704A5">
      <w:pPr>
        <w:ind w:firstLine="720"/>
      </w:pPr>
      <w:r>
        <w:t xml:space="preserve">The first model built was </w:t>
      </w:r>
      <w:proofErr w:type="gramStart"/>
      <w:r>
        <w:t>simple</w:t>
      </w:r>
      <w:proofErr w:type="gramEnd"/>
      <w:r>
        <w:t xml:space="preserve"> linear regression model using only the scaled GHI values. The purpose of this model is to be a reference model for assessing the performance of the upcoming more complex models. The dataset was randomly split into 80% training and 20% testing. The simple linear regression model achieved </w:t>
      </w:r>
      <w:proofErr w:type="gramStart"/>
      <w:r>
        <w:t>overall</w:t>
      </w:r>
      <w:proofErr w:type="gramEnd"/>
      <w:r>
        <w:t xml:space="preserve"> RMSE of 1744 MW, and R</w:t>
      </w:r>
      <w:r>
        <w:rPr>
          <w:vertAlign w:val="superscript"/>
        </w:rPr>
        <w:t>2</w:t>
      </w:r>
      <w:r>
        <w:t xml:space="preserve"> value of 85.2% on the testing set. However, these results are optimistically misleading because approximately half of the records in the dataset are within </w:t>
      </w:r>
      <w:proofErr w:type="gramStart"/>
      <w:r>
        <w:t>night time</w:t>
      </w:r>
      <w:proofErr w:type="gramEnd"/>
      <w:r>
        <w:t xml:space="preserve"> with zero power generation. This makes both the training and testing sets imbalanced with roughly half of the target feature values being zero. To overcome this issue, we can eliminate </w:t>
      </w:r>
      <w:proofErr w:type="gramStart"/>
      <w:r>
        <w:t>night time</w:t>
      </w:r>
      <w:proofErr w:type="gramEnd"/>
      <w:r>
        <w:t xml:space="preserve"> hours (zero production hours) which can be easily identified as described during data exploration phase. The </w:t>
      </w:r>
      <w:proofErr w:type="gramStart"/>
      <w:r>
        <w:t>night time</w:t>
      </w:r>
      <w:proofErr w:type="gramEnd"/>
      <w:r>
        <w:t xml:space="preserve"> hours are between 22:00 p.m. to 5:00 a.m. inclusive. After excluding </w:t>
      </w:r>
      <w:proofErr w:type="gramStart"/>
      <w:r>
        <w:t>night time</w:t>
      </w:r>
      <w:proofErr w:type="gramEnd"/>
      <w:r>
        <w:t xml:space="preserve"> hours, the simple linear regression model was fitted again. The model achieved </w:t>
      </w:r>
      <w:proofErr w:type="gramStart"/>
      <w:r>
        <w:t>overall</w:t>
      </w:r>
      <w:proofErr w:type="gramEnd"/>
      <w:r>
        <w:t xml:space="preserve"> RMSE of 1997 MW, and R</w:t>
      </w:r>
      <w:r>
        <w:rPr>
          <w:vertAlign w:val="superscript"/>
        </w:rPr>
        <w:t>2</w:t>
      </w:r>
      <w:r>
        <w:t xml:space="preserve"> value of 80.2% on the testing set, which confirms our doubts that keeping zero production hours may result in optimistically misleading results. A scatter plot of the predicted values versus actual power generation on the testing set suggests that simple linear regression model is not a suitable model for the power generation forecast problem (Figure-2). In addition, the error distribution of the testing set does not </w:t>
      </w:r>
      <w:proofErr w:type="gramStart"/>
      <w:r>
        <w:t>appears</w:t>
      </w:r>
      <w:proofErr w:type="gramEnd"/>
      <w:r>
        <w:t xml:space="preserve"> normally distributed which support the earlier observation that simple linear regression model does not fit to the data properly. Figure-3 &amp; 4 show a comparison between actual and modeled solar power generation for a winter and a summer week in 2021 and 2022.</w:t>
      </w:r>
    </w:p>
    <w:p w14:paraId="6DE03441" w14:textId="77777777" w:rsidR="00461DDC" w:rsidRDefault="00461DDC" w:rsidP="00461DDC">
      <w:pPr>
        <w:pStyle w:val="ListParagraph"/>
      </w:pPr>
    </w:p>
    <w:p w14:paraId="4D419839" w14:textId="77777777" w:rsidR="00461DDC" w:rsidRDefault="00461DDC" w:rsidP="00461DDC">
      <w:pPr>
        <w:pStyle w:val="ListParagraph"/>
        <w:ind w:left="0"/>
      </w:pPr>
      <w:r>
        <w:rPr>
          <w:noProof/>
        </w:rPr>
        <mc:AlternateContent>
          <mc:Choice Requires="wpg">
            <w:drawing>
              <wp:inline distT="0" distB="0" distL="0" distR="0" wp14:anchorId="45365D84" wp14:editId="51AE74E8">
                <wp:extent cx="6312877" cy="2508738"/>
                <wp:effectExtent l="0" t="0" r="0" b="6350"/>
                <wp:docPr id="1898569075" name="Group 4"/>
                <wp:cNvGraphicFramePr/>
                <a:graphic xmlns:a="http://schemas.openxmlformats.org/drawingml/2006/main">
                  <a:graphicData uri="http://schemas.microsoft.com/office/word/2010/wordprocessingGroup">
                    <wpg:wgp>
                      <wpg:cNvGrpSpPr/>
                      <wpg:grpSpPr>
                        <a:xfrm>
                          <a:off x="0" y="0"/>
                          <a:ext cx="6312877" cy="2508738"/>
                          <a:chOff x="0" y="0"/>
                          <a:chExt cx="5840535" cy="2186305"/>
                        </a:xfrm>
                      </wpg:grpSpPr>
                      <pic:pic xmlns:pic="http://schemas.openxmlformats.org/drawingml/2006/picture">
                        <pic:nvPicPr>
                          <pic:cNvPr id="1205867150"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869565" cy="2186305"/>
                          </a:xfrm>
                          <a:prstGeom prst="rect">
                            <a:avLst/>
                          </a:prstGeom>
                        </pic:spPr>
                      </pic:pic>
                      <pic:pic xmlns:pic="http://schemas.openxmlformats.org/drawingml/2006/picture">
                        <pic:nvPicPr>
                          <pic:cNvPr id="1890546690" name="Picture 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2913185" y="0"/>
                            <a:ext cx="2927350" cy="2186305"/>
                          </a:xfrm>
                          <a:prstGeom prst="rect">
                            <a:avLst/>
                          </a:prstGeom>
                        </pic:spPr>
                      </pic:pic>
                    </wpg:wgp>
                  </a:graphicData>
                </a:graphic>
              </wp:inline>
            </w:drawing>
          </mc:Choice>
          <mc:Fallback>
            <w:pict>
              <v:group w14:anchorId="28AD466D" id="Group 4" o:spid="_x0000_s1026" style="width:497.1pt;height:197.55pt;mso-position-horizontal-relative:char;mso-position-vertical-relative:line" coordsize="58405,21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5" o:title=""/>
                </v:shape>
                <v:shape id="Picture 1" o:spid="_x0000_s102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6" o:title=""/>
                </v:shape>
                <w10:anchorlock/>
              </v:group>
            </w:pict>
          </mc:Fallback>
        </mc:AlternateContent>
      </w:r>
    </w:p>
    <w:p w14:paraId="6879B139" w14:textId="3CB704B8" w:rsidR="00461DDC" w:rsidRPr="00114073" w:rsidRDefault="00461DDC" w:rsidP="00FD7D6A">
      <w:pPr>
        <w:pStyle w:val="Caption"/>
        <w:jc w:val="center"/>
        <w:rPr>
          <w:color w:val="auto"/>
        </w:rPr>
      </w:pPr>
      <w:r w:rsidRPr="00114073">
        <w:rPr>
          <w:color w:val="auto"/>
        </w:rPr>
        <w:t>Figure-2. Prediction vs Actual; &amp; error distribution for simple linear regression</w:t>
      </w:r>
    </w:p>
    <w:p w14:paraId="1F90D4D7" w14:textId="77777777" w:rsidR="00461DDC" w:rsidRDefault="00461DDC" w:rsidP="00461DDC">
      <w:pPr>
        <w:pStyle w:val="ListParagraph"/>
        <w:jc w:val="center"/>
        <w:rPr>
          <w:noProof/>
        </w:rPr>
      </w:pPr>
    </w:p>
    <w:p w14:paraId="1241FC9F" w14:textId="77777777" w:rsidR="00461DDC" w:rsidRDefault="00461DDC" w:rsidP="00461DDC">
      <w:pPr>
        <w:pStyle w:val="ListParagraph"/>
        <w:ind w:left="0"/>
      </w:pPr>
    </w:p>
    <w:p w14:paraId="0885224D" w14:textId="77777777" w:rsidR="00461DDC" w:rsidRDefault="00461DDC" w:rsidP="00461DDC">
      <w:pPr>
        <w:pStyle w:val="ListParagraph"/>
        <w:ind w:left="0"/>
        <w:rPr>
          <w:noProof/>
        </w:rPr>
      </w:pPr>
      <w:r>
        <w:rPr>
          <w:noProof/>
        </w:rPr>
        <mc:AlternateContent>
          <mc:Choice Requires="wpg">
            <w:drawing>
              <wp:inline distT="0" distB="0" distL="0" distR="0" wp14:anchorId="2CC7CDF6" wp14:editId="08351C81">
                <wp:extent cx="6312535" cy="2162908"/>
                <wp:effectExtent l="0" t="0" r="0" b="8890"/>
                <wp:docPr id="453975521" name="Group 6"/>
                <wp:cNvGraphicFramePr/>
                <a:graphic xmlns:a="http://schemas.openxmlformats.org/drawingml/2006/main">
                  <a:graphicData uri="http://schemas.microsoft.com/office/word/2010/wordprocessingGroup">
                    <wpg:wgp>
                      <wpg:cNvGrpSpPr/>
                      <wpg:grpSpPr>
                        <a:xfrm>
                          <a:off x="0" y="0"/>
                          <a:ext cx="6312535" cy="2162908"/>
                          <a:chOff x="0" y="0"/>
                          <a:chExt cx="6167218" cy="2079088"/>
                        </a:xfrm>
                      </wpg:grpSpPr>
                      <pic:pic xmlns:pic="http://schemas.openxmlformats.org/drawingml/2006/picture">
                        <pic:nvPicPr>
                          <pic:cNvPr id="262732173"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889885" cy="2077085"/>
                          </a:xfrm>
                          <a:prstGeom prst="rect">
                            <a:avLst/>
                          </a:prstGeom>
                        </pic:spPr>
                      </pic:pic>
                      <pic:pic xmlns:pic="http://schemas.openxmlformats.org/drawingml/2006/picture">
                        <pic:nvPicPr>
                          <pic:cNvPr id="1385991103"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3153508" y="29308"/>
                            <a:ext cx="3013710" cy="2049780"/>
                          </a:xfrm>
                          <a:prstGeom prst="rect">
                            <a:avLst/>
                          </a:prstGeom>
                        </pic:spPr>
                      </pic:pic>
                    </wpg:wgp>
                  </a:graphicData>
                </a:graphic>
              </wp:inline>
            </w:drawing>
          </mc:Choice>
          <mc:Fallback>
            <w:pict>
              <v:group w14:anchorId="459F6CB3" id="Group 6" o:spid="_x0000_s1026" style="width:497.05pt;height:170.3pt;mso-position-horizontal-relative:char;mso-position-vertical-relative:line" coordsize="61672,20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">
                <v:shape id="Picture 1" o:spid="_x0000_s1027" type="#_x0000_t75" style="position:absolute;width:28898;height:2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">
                  <v:imagedata r:id="rId29" o:title=""/>
                </v:shape>
                <v:shape id="Picture 1" o:spid="_x0000_s1028" type="#_x0000_t75" style="position:absolute;left:31535;top:293;width:30137;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">
                  <v:imagedata r:id="rId30" o:title=""/>
                </v:shape>
                <w10:anchorlock/>
              </v:group>
            </w:pict>
          </mc:Fallback>
        </mc:AlternateContent>
      </w:r>
      <w:r>
        <w:rPr>
          <w:noProof/>
        </w:rPr>
        <w:t xml:space="preserve"> </w:t>
      </w:r>
    </w:p>
    <w:p w14:paraId="7681A2D6" w14:textId="27B48AE9" w:rsidR="00461DDC" w:rsidRPr="00114073" w:rsidRDefault="00461DDC" w:rsidP="00FD7D6A">
      <w:pPr>
        <w:pStyle w:val="Caption"/>
        <w:jc w:val="center"/>
        <w:rPr>
          <w:color w:val="auto"/>
        </w:rPr>
      </w:pPr>
      <w:r w:rsidRPr="00114073">
        <w:rPr>
          <w:color w:val="auto"/>
        </w:rPr>
        <w:t>Figure-3. Actual and model power generation in a winter week in 2021 &amp; 2022.</w:t>
      </w:r>
    </w:p>
    <w:p w14:paraId="6650D4CA" w14:textId="77777777" w:rsidR="00461DDC" w:rsidRDefault="00461DDC" w:rsidP="00461DDC">
      <w:pPr>
        <w:pStyle w:val="ListParagraph"/>
        <w:ind w:left="0"/>
        <w:jc w:val="center"/>
      </w:pPr>
    </w:p>
    <w:p w14:paraId="46003CB3" w14:textId="77777777" w:rsidR="00461DDC" w:rsidRDefault="00461DDC" w:rsidP="00461DDC">
      <w:pPr>
        <w:pStyle w:val="ListParagraph"/>
        <w:ind w:left="0"/>
        <w:jc w:val="center"/>
      </w:pPr>
    </w:p>
    <w:p w14:paraId="12256769" w14:textId="77777777" w:rsidR="00461DDC" w:rsidRDefault="00461DDC" w:rsidP="00461DDC">
      <w:pPr>
        <w:pStyle w:val="ListParagraph"/>
        <w:ind w:left="0"/>
      </w:pPr>
      <w:r>
        <w:rPr>
          <w:noProof/>
        </w:rPr>
        <mc:AlternateContent>
          <mc:Choice Requires="wpg">
            <w:drawing>
              <wp:inline distT="0" distB="0" distL="0" distR="0" wp14:anchorId="789334EF" wp14:editId="4262BE3E">
                <wp:extent cx="6353908" cy="2274277"/>
                <wp:effectExtent l="0" t="0" r="8890" b="0"/>
                <wp:docPr id="1717425479" name="Group 7"/>
                <wp:cNvGraphicFramePr/>
                <a:graphic xmlns:a="http://schemas.openxmlformats.org/drawingml/2006/main">
                  <a:graphicData uri="http://schemas.microsoft.com/office/word/2010/wordprocessingGroup">
                    <wpg:wgp>
                      <wpg:cNvGrpSpPr/>
                      <wpg:grpSpPr>
                        <a:xfrm>
                          <a:off x="0" y="0"/>
                          <a:ext cx="6353908" cy="2274277"/>
                          <a:chOff x="0" y="0"/>
                          <a:chExt cx="6322597" cy="2242185"/>
                        </a:xfrm>
                      </wpg:grpSpPr>
                      <pic:pic xmlns:pic="http://schemas.openxmlformats.org/drawingml/2006/picture">
                        <pic:nvPicPr>
                          <pic:cNvPr id="641714527" name="Picture 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093085" cy="2242185"/>
                          </a:xfrm>
                          <a:prstGeom prst="rect">
                            <a:avLst/>
                          </a:prstGeom>
                        </pic:spPr>
                      </pic:pic>
                      <pic:pic xmlns:pic="http://schemas.openxmlformats.org/drawingml/2006/picture">
                        <pic:nvPicPr>
                          <pic:cNvPr id="1458113397"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094892" y="0"/>
                            <a:ext cx="3227705" cy="2202815"/>
                          </a:xfrm>
                          <a:prstGeom prst="rect">
                            <a:avLst/>
                          </a:prstGeom>
                        </pic:spPr>
                      </pic:pic>
                    </wpg:wgp>
                  </a:graphicData>
                </a:graphic>
              </wp:inline>
            </w:drawing>
          </mc:Choice>
          <mc:Fallback>
            <w:pict>
              <v:group w14:anchorId="3C028BE8" id="Group 7" o:spid="_x0000_s1026" style="width:500.3pt;height:179.1pt;mso-position-horizontal-relative:char;mso-position-vertical-relative:line" coordsize="63225,22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">
                <v:shape id="Picture 1" o:spid="_x0000_s1027" type="#_x0000_t75" style="position:absolute;width:30930;height:2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">
                  <v:imagedata r:id="rId33" o:title=""/>
                </v:shape>
                <v:shape id="Picture 1" o:spid="_x0000_s1028" type="#_x0000_t75" style="position:absolute;left:30948;width:32277;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">
                  <v:imagedata r:id="rId34" o:title=""/>
                </v:shape>
                <w10:anchorlock/>
              </v:group>
            </w:pict>
          </mc:Fallback>
        </mc:AlternateContent>
      </w:r>
    </w:p>
    <w:p w14:paraId="3FFCEC74" w14:textId="7EE09877" w:rsidR="00461DDC" w:rsidRPr="00114073" w:rsidRDefault="00461DDC" w:rsidP="00FD7D6A">
      <w:pPr>
        <w:pStyle w:val="Caption"/>
        <w:jc w:val="center"/>
        <w:rPr>
          <w:color w:val="auto"/>
        </w:rPr>
      </w:pPr>
      <w:r w:rsidRPr="00114073">
        <w:rPr>
          <w:color w:val="auto"/>
        </w:rPr>
        <w:t>Figure-4. Actual and model power generation in a summer week in 2021 &amp; 2022.</w:t>
      </w:r>
    </w:p>
    <w:p w14:paraId="6507F8A7" w14:textId="77777777" w:rsidR="00461DDC" w:rsidRDefault="00461DDC" w:rsidP="00461DDC">
      <w:pPr>
        <w:pStyle w:val="ListParagraph"/>
        <w:tabs>
          <w:tab w:val="left" w:pos="3194"/>
        </w:tabs>
        <w:ind w:left="0"/>
      </w:pPr>
      <w:r>
        <w:tab/>
      </w:r>
    </w:p>
    <w:p w14:paraId="7DDB08B0" w14:textId="7B9B5505" w:rsidR="00461DDC" w:rsidRDefault="00461DDC" w:rsidP="00E704A5">
      <w:pPr>
        <w:ind w:firstLine="270"/>
      </w:pPr>
      <w:r>
        <w:t xml:space="preserve">Next, we explored multiple linear regression </w:t>
      </w:r>
      <w:proofErr w:type="gramStart"/>
      <w:r>
        <w:t>model</w:t>
      </w:r>
      <w:proofErr w:type="gramEnd"/>
      <w:r>
        <w:t xml:space="preserve"> using the scaled numeric features of the whole dataset. Categorical features were excluded as their information is already captured in some of the numeric features. Also, we excluded </w:t>
      </w:r>
      <w:proofErr w:type="gramStart"/>
      <w:r>
        <w:t>night time</w:t>
      </w:r>
      <w:proofErr w:type="gramEnd"/>
      <w:r>
        <w:t xml:space="preserve"> hours as described earlier to avoid misleading results. Multiple model fit iterations were implemented while excluding one feature at a time to recognize the significant features. The first model utilizing all numeric features achieved RMSE of 1492 MW, and R</w:t>
      </w:r>
      <w:r>
        <w:rPr>
          <w:vertAlign w:val="superscript"/>
        </w:rPr>
        <w:t>2</w:t>
      </w:r>
      <w:r>
        <w:t xml:space="preserve"> value of 89.2%, while the final model utilizing only GHI and DNI was able to achieve RMSE of 1606 MW, R</w:t>
      </w:r>
      <w:r>
        <w:rPr>
          <w:vertAlign w:val="superscript"/>
        </w:rPr>
        <w:t>2</w:t>
      </w:r>
      <w:r>
        <w:t xml:space="preserve"> value of 87.2%. This suggests that both GHI and DNI are significant for forecasting power generation.</w:t>
      </w:r>
      <w:r w:rsidRPr="009B7E24">
        <w:t xml:space="preserve"> </w:t>
      </w:r>
      <w:r>
        <w:t xml:space="preserve">A scatter plot of the predicted values versus actual power generation on the testing set suggests that MLR model yet is not a suitable model for the power generation </w:t>
      </w:r>
      <w:r>
        <w:lastRenderedPageBreak/>
        <w:t xml:space="preserve">forecast problem (Figure-5). In addition, the error distribution of the testing set does not </w:t>
      </w:r>
      <w:proofErr w:type="gramStart"/>
      <w:r>
        <w:t>appears</w:t>
      </w:r>
      <w:proofErr w:type="gramEnd"/>
      <w:r>
        <w:t xml:space="preserve"> normally distributed which support the earlier observation that MLR model does not fit to the data properly, although the model</w:t>
      </w:r>
      <w:r w:rsidR="0057120C">
        <w:t>'</w:t>
      </w:r>
      <w:r>
        <w:t>s predictive performance may be fair. Figure-6 &amp; 7 show a comparison between actual and modeled solar power generation for a winter and a summer week in 2021 and 2022. Since regression models do not appear suitable, random forest models will be explored next.</w:t>
      </w:r>
    </w:p>
    <w:p w14:paraId="56E948F7" w14:textId="77777777" w:rsidR="00461DDC" w:rsidRDefault="00461DDC" w:rsidP="00461DDC">
      <w:pPr>
        <w:pStyle w:val="ListParagraph"/>
      </w:pPr>
    </w:p>
    <w:p w14:paraId="4EA0FD7A" w14:textId="77777777" w:rsidR="00461DDC" w:rsidRDefault="00461DDC" w:rsidP="00461DDC">
      <w:pPr>
        <w:pStyle w:val="ListParagraph"/>
        <w:ind w:left="270"/>
      </w:pPr>
      <w:r>
        <w:rPr>
          <w:noProof/>
        </w:rPr>
        <mc:AlternateContent>
          <mc:Choice Requires="wpg">
            <w:drawing>
              <wp:inline distT="0" distB="0" distL="0" distR="0" wp14:anchorId="61292F75" wp14:editId="040E7AAB">
                <wp:extent cx="5796573" cy="2362200"/>
                <wp:effectExtent l="0" t="0" r="0" b="0"/>
                <wp:docPr id="1877649820" name="Group 8"/>
                <wp:cNvGraphicFramePr/>
                <a:graphic xmlns:a="http://schemas.openxmlformats.org/drawingml/2006/main">
                  <a:graphicData uri="http://schemas.microsoft.com/office/word/2010/wordprocessingGroup">
                    <wpg:wgp>
                      <wpg:cNvGrpSpPr/>
                      <wpg:grpSpPr>
                        <a:xfrm>
                          <a:off x="0" y="0"/>
                          <a:ext cx="5796573" cy="2362200"/>
                          <a:chOff x="0" y="0"/>
                          <a:chExt cx="5480196" cy="2132085"/>
                        </a:xfrm>
                      </wpg:grpSpPr>
                      <pic:pic xmlns:pic="http://schemas.openxmlformats.org/drawingml/2006/picture">
                        <pic:nvPicPr>
                          <pic:cNvPr id="1299708350"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2749061" y="41030"/>
                            <a:ext cx="2731135" cy="2091055"/>
                          </a:xfrm>
                          <a:prstGeom prst="rect">
                            <a:avLst/>
                          </a:prstGeom>
                        </pic:spPr>
                      </pic:pic>
                      <pic:pic xmlns:pic="http://schemas.openxmlformats.org/drawingml/2006/picture">
                        <pic:nvPicPr>
                          <pic:cNvPr id="1718545383"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717800" cy="2093595"/>
                          </a:xfrm>
                          <a:prstGeom prst="rect">
                            <a:avLst/>
                          </a:prstGeom>
                        </pic:spPr>
                      </pic:pic>
                    </wpg:wgp>
                  </a:graphicData>
                </a:graphic>
              </wp:inline>
            </w:drawing>
          </mc:Choice>
          <mc:Fallback>
            <w:pict>
              <v:group w14:anchorId="73D2D74A" id="Group 8" o:spid="_x0000_s1026" style="width:456.4pt;height:186pt;mso-position-horizontal-relative:char;mso-position-vertical-relative:line" coordsize="54801,21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">
                <v:shape id="Picture 1" o:spid="_x0000_s1027" type="#_x0000_t75" style="position:absolute;left:27490;top:410;width:27311;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">
                  <v:imagedata r:id="rId37" o:title=""/>
                </v:shape>
                <v:shape id="Picture 1" o:spid="_x0000_s1028" type="#_x0000_t75" style="position:absolute;width:27178;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">
                  <v:imagedata r:id="rId38" o:title=""/>
                </v:shape>
                <w10:anchorlock/>
              </v:group>
            </w:pict>
          </mc:Fallback>
        </mc:AlternateContent>
      </w:r>
    </w:p>
    <w:p w14:paraId="112911AE" w14:textId="60168624" w:rsidR="00461DDC" w:rsidRPr="00114073" w:rsidRDefault="00461DDC" w:rsidP="00FD7D6A">
      <w:pPr>
        <w:pStyle w:val="Caption"/>
        <w:jc w:val="center"/>
        <w:rPr>
          <w:color w:val="auto"/>
        </w:rPr>
      </w:pPr>
      <w:r w:rsidRPr="00114073">
        <w:rPr>
          <w:color w:val="auto"/>
        </w:rPr>
        <w:t>Figure-5. Prediction vs Actual; &amp; error distribution for MLR model.</w:t>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77777777" w:rsidR="00461DDC" w:rsidRDefault="00461DDC" w:rsidP="00461DDC">
      <w:pPr>
        <w:pStyle w:val="ListParagraph"/>
        <w:ind w:left="90"/>
        <w:jc w:val="center"/>
      </w:pPr>
      <w:r>
        <w:rPr>
          <w:noProof/>
        </w:rPr>
        <mc:AlternateContent>
          <mc:Choice Requires="wpg">
            <w:drawing>
              <wp:inline distT="0" distB="0" distL="0" distR="0" wp14:anchorId="3A849976" wp14:editId="0C000535">
                <wp:extent cx="6368415" cy="2228850"/>
                <wp:effectExtent l="0" t="0" r="0" b="0"/>
                <wp:docPr id="168225361" name="Group 9"/>
                <wp:cNvGraphicFramePr/>
                <a:graphic xmlns:a="http://schemas.openxmlformats.org/drawingml/2006/main">
                  <a:graphicData uri="http://schemas.microsoft.com/office/word/2010/wordprocessingGroup">
                    <wpg:wgp>
                      <wpg:cNvGrpSpPr/>
                      <wpg:grpSpPr>
                        <a:xfrm>
                          <a:off x="0" y="0"/>
                          <a:ext cx="6368415" cy="2228850"/>
                          <a:chOff x="0" y="0"/>
                          <a:chExt cx="6368415" cy="2228850"/>
                        </a:xfrm>
                      </wpg:grpSpPr>
                      <pic:pic xmlns:pic="http://schemas.openxmlformats.org/drawingml/2006/picture">
                        <pic:nvPicPr>
                          <pic:cNvPr id="1575934914"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200400" y="0"/>
                            <a:ext cx="3168015" cy="2228850"/>
                          </a:xfrm>
                          <a:prstGeom prst="rect">
                            <a:avLst/>
                          </a:prstGeom>
                        </pic:spPr>
                      </pic:pic>
                      <pic:pic xmlns:pic="http://schemas.openxmlformats.org/drawingml/2006/picture">
                        <pic:nvPicPr>
                          <pic:cNvPr id="1141380266"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225165" cy="2228850"/>
                          </a:xfrm>
                          <a:prstGeom prst="rect">
                            <a:avLst/>
                          </a:prstGeom>
                        </pic:spPr>
                      </pic:pic>
                    </wpg:wgp>
                  </a:graphicData>
                </a:graphic>
              </wp:inline>
            </w:drawing>
          </mc:Choice>
          <mc:Fallback>
            <w:pict>
              <v:group w14:anchorId="3A0AC247" id="Group 9" o:spid="_x0000_s1026" style="width:501.45pt;height:175.5pt;mso-position-horizontal-relative:char;mso-position-vertical-relative:line" coordsize="6368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">
                <v:shape id="Picture 1" o:spid="_x0000_s1027" type="#_x0000_t75" style="position:absolute;left:32004;width:31680;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">
                  <v:imagedata r:id="rId41" o:title=""/>
                </v:shape>
                <v:shape id="Picture 1" o:spid="_x0000_s1028" type="#_x0000_t75" style="position:absolute;width:32251;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">
                  <v:imagedata r:id="rId42" o:title=""/>
                </v:shape>
                <w10:anchorlock/>
              </v:group>
            </w:pict>
          </mc:Fallback>
        </mc:AlternateContent>
      </w:r>
    </w:p>
    <w:p w14:paraId="389D1B46" w14:textId="17D32113" w:rsidR="00461DDC" w:rsidRPr="00114073" w:rsidRDefault="00461DDC" w:rsidP="00FD7D6A">
      <w:pPr>
        <w:pStyle w:val="Caption"/>
        <w:jc w:val="center"/>
        <w:rPr>
          <w:color w:val="auto"/>
        </w:rPr>
      </w:pPr>
      <w:r w:rsidRPr="00114073">
        <w:rPr>
          <w:color w:val="auto"/>
        </w:rPr>
        <w:t>Figure-6. Actual and model power generation in a winter week in 2021 &amp; 2022.</w:t>
      </w:r>
    </w:p>
    <w:p w14:paraId="7E2C22F8" w14:textId="77777777" w:rsidR="00461DDC" w:rsidRDefault="00461DDC" w:rsidP="00461DDC">
      <w:pPr>
        <w:pStyle w:val="ListParagraph"/>
        <w:ind w:left="90"/>
        <w:jc w:val="center"/>
      </w:pPr>
    </w:p>
    <w:p w14:paraId="7E467C6D" w14:textId="77777777" w:rsidR="00461DDC" w:rsidRDefault="00461DDC" w:rsidP="00461DDC">
      <w:pPr>
        <w:pStyle w:val="ListParagraph"/>
        <w:ind w:left="90"/>
        <w:jc w:val="center"/>
      </w:pPr>
    </w:p>
    <w:p w14:paraId="71205702" w14:textId="77777777" w:rsidR="00461DDC" w:rsidRDefault="00461DDC" w:rsidP="00461DDC">
      <w:pPr>
        <w:pStyle w:val="ListParagraph"/>
        <w:ind w:left="0"/>
        <w:jc w:val="center"/>
      </w:pPr>
      <w:r>
        <w:rPr>
          <w:noProof/>
        </w:rPr>
        <w:lastRenderedPageBreak/>
        <mc:AlternateContent>
          <mc:Choice Requires="wpg">
            <w:drawing>
              <wp:inline distT="0" distB="0" distL="0" distR="0" wp14:anchorId="77D484B6" wp14:editId="2EF43EBE">
                <wp:extent cx="6430010" cy="2256155"/>
                <wp:effectExtent l="0" t="0" r="8890" b="0"/>
                <wp:docPr id="1999688686" name="Group 10"/>
                <wp:cNvGraphicFramePr/>
                <a:graphic xmlns:a="http://schemas.openxmlformats.org/drawingml/2006/main">
                  <a:graphicData uri="http://schemas.microsoft.com/office/word/2010/wordprocessingGroup">
                    <wpg:wgp>
                      <wpg:cNvGrpSpPr/>
                      <wpg:grpSpPr>
                        <a:xfrm>
                          <a:off x="0" y="0"/>
                          <a:ext cx="6430010" cy="2256155"/>
                          <a:chOff x="0" y="0"/>
                          <a:chExt cx="6430010" cy="2256155"/>
                        </a:xfrm>
                      </wpg:grpSpPr>
                      <pic:pic xmlns:pic="http://schemas.openxmlformats.org/drawingml/2006/picture">
                        <pic:nvPicPr>
                          <pic:cNvPr id="188478850"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3198509" y="58615"/>
                            <a:ext cx="3231501" cy="2197539"/>
                          </a:xfrm>
                          <a:prstGeom prst="rect">
                            <a:avLst/>
                          </a:prstGeom>
                        </pic:spPr>
                      </pic:pic>
                      <pic:pic xmlns:pic="http://schemas.openxmlformats.org/drawingml/2006/picture">
                        <pic:nvPicPr>
                          <pic:cNvPr id="1003835254" name="Picture 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3260090" cy="2256155"/>
                          </a:xfrm>
                          <a:prstGeom prst="rect">
                            <a:avLst/>
                          </a:prstGeom>
                        </pic:spPr>
                      </pic:pic>
                    </wpg:wgp>
                  </a:graphicData>
                </a:graphic>
              </wp:inline>
            </w:drawing>
          </mc:Choice>
          <mc:Fallback>
            <w:pict>
              <v:group w14:anchorId="2C951E33" id="Group 10" o:spid="_x0000_s1026" style="width:506.3pt;height:177.65pt;mso-position-horizontal-relative:char;mso-position-vertical-relative:line" coordsize="64300,22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">
                <v:shape id="Picture 1" o:spid="_x0000_s1027" type="#_x0000_t75" style="position:absolute;left:31985;top:586;width:32315;height:21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">
                  <v:imagedata r:id="rId45" o:title=""/>
                </v:shape>
                <v:shape id="Picture 1" o:spid="_x0000_s1028" type="#_x0000_t75" style="position:absolute;width:32600;height:22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">
                  <v:imagedata r:id="rId46" o:title=""/>
                </v:shape>
                <w10:anchorlock/>
              </v:group>
            </w:pict>
          </mc:Fallback>
        </mc:AlternateContent>
      </w:r>
    </w:p>
    <w:p w14:paraId="00B6D9D9" w14:textId="73D02735" w:rsidR="00461DDC" w:rsidRPr="00114073" w:rsidRDefault="00461DDC" w:rsidP="00FD7D6A">
      <w:pPr>
        <w:pStyle w:val="Caption"/>
        <w:jc w:val="center"/>
        <w:rPr>
          <w:color w:val="auto"/>
        </w:rPr>
      </w:pPr>
      <w:r w:rsidRPr="00114073">
        <w:rPr>
          <w:color w:val="auto"/>
        </w:rPr>
        <w:t>Figure-7. Actual and model power generation in a summer week in 2021 &amp; 2022.</w:t>
      </w:r>
    </w:p>
    <w:p w14:paraId="01CFFF86" w14:textId="75C07BBA" w:rsidR="00461DDC" w:rsidRPr="003C3570" w:rsidRDefault="00F8262B" w:rsidP="000F1D6D">
      <w:pPr>
        <w:pStyle w:val="Heading2"/>
      </w:pPr>
      <w:bookmarkStart w:id="24" w:name="_Toc139799580"/>
      <w:r>
        <w:t>5.2</w:t>
      </w:r>
      <w:r w:rsidR="000E30DE">
        <w:t>.</w:t>
      </w:r>
      <w:r w:rsidR="00E704A5">
        <w:t xml:space="preserve"> </w:t>
      </w:r>
      <w:r w:rsidR="00461DDC" w:rsidRPr="003C3570">
        <w:t xml:space="preserve">Random </w:t>
      </w:r>
      <w:r w:rsidR="00461DDC">
        <w:t>F</w:t>
      </w:r>
      <w:r w:rsidR="00461DDC" w:rsidRPr="003C3570">
        <w:t>orest</w:t>
      </w:r>
      <w:bookmarkEnd w:id="24"/>
      <w:r w:rsidR="00461DDC" w:rsidRPr="003C3570">
        <w:t xml:space="preserve"> </w:t>
      </w:r>
    </w:p>
    <w:p w14:paraId="238A792C" w14:textId="781BBB6C" w:rsidR="00461DDC" w:rsidRDefault="00461DDC" w:rsidP="00E704A5">
      <w:pPr>
        <w:ind w:firstLine="90"/>
      </w:pPr>
      <w:r>
        <w:t xml:space="preserve">Random forest model was built using the scaled numeric features of the whole dataset. Categorical features were excluded as their information is already captured in some of the numeric features. The initial model was built with 100 trees and using </w:t>
      </w:r>
      <w:proofErr w:type="gramStart"/>
      <w:r>
        <w:t>the scaled</w:t>
      </w:r>
      <w:proofErr w:type="gramEnd"/>
      <w:r>
        <w:t xml:space="preserve"> numeric features. Next, multiple model fit iterations while excluding one feature at a time were implemented and assessed through R</w:t>
      </w:r>
      <w:r>
        <w:rPr>
          <w:vertAlign w:val="superscript"/>
        </w:rPr>
        <w:t>2</w:t>
      </w:r>
      <w:r>
        <w:t xml:space="preserve"> value and RMSE to recognize the significant features. The assessment revealed that GHI, DNI, cloud cover, humidity, pressure, and the week number are significant features. Next, the number of trees for the random forest model was optimized based on RMSE and R</w:t>
      </w:r>
      <w:r>
        <w:rPr>
          <w:vertAlign w:val="superscript"/>
        </w:rPr>
        <w:t>2</w:t>
      </w:r>
      <w:r>
        <w:t xml:space="preserve"> value as shown in Figure-8 below. The optimal number of trees was found to be 20, with </w:t>
      </w:r>
      <w:proofErr w:type="gramStart"/>
      <w:r>
        <w:t>overall</w:t>
      </w:r>
      <w:proofErr w:type="gramEnd"/>
      <w:r>
        <w:t xml:space="preserve"> RMSE of 1269 MW, and R</w:t>
      </w:r>
      <w:r>
        <w:rPr>
          <w:vertAlign w:val="superscript"/>
        </w:rPr>
        <w:t>2</w:t>
      </w:r>
      <w:r>
        <w:t xml:space="preserve"> value of 92.2% on the testing set. A scatter plot of the predicted values versus actual power generation on the testing set suggests that random forest model is a suitable model for the power generation forecast problem (Figure-9). In addition, the error distribution of the testing set appears approximately normally distributed which </w:t>
      </w:r>
      <w:proofErr w:type="gramStart"/>
      <w:r>
        <w:t>support</w:t>
      </w:r>
      <w:proofErr w:type="gramEnd"/>
      <w:r>
        <w:t xml:space="preserve"> the earlier observation that random forest model has an acceptable fit to the data. Figure-10 &amp; 11 show a comparison between actual and modeled solar power generation for a winter and a summer week in 2021 and 2022, signifying the reasonable performance of the model.</w:t>
      </w:r>
    </w:p>
    <w:p w14:paraId="12574285" w14:textId="77777777" w:rsidR="00461DDC" w:rsidRDefault="00461DDC" w:rsidP="00461DDC">
      <w:pPr>
        <w:pStyle w:val="ListParagraph"/>
      </w:pPr>
    </w:p>
    <w:p w14:paraId="389FB5FB" w14:textId="77777777" w:rsidR="00461DDC" w:rsidRDefault="00461DDC" w:rsidP="00461DDC">
      <w:pPr>
        <w:pStyle w:val="ListParagraph"/>
        <w:ind w:left="90"/>
      </w:pPr>
      <w:r>
        <w:rPr>
          <w:noProof/>
        </w:rPr>
        <w:lastRenderedPageBreak/>
        <mc:AlternateContent>
          <mc:Choice Requires="wpg">
            <w:drawing>
              <wp:inline distT="0" distB="0" distL="0" distR="0" wp14:anchorId="6B17C5FA" wp14:editId="0A13088D">
                <wp:extent cx="6169562" cy="2327031"/>
                <wp:effectExtent l="0" t="0" r="3175" b="0"/>
                <wp:docPr id="599256114" name="Group 5"/>
                <wp:cNvGraphicFramePr/>
                <a:graphic xmlns:a="http://schemas.openxmlformats.org/drawingml/2006/main">
                  <a:graphicData uri="http://schemas.microsoft.com/office/word/2010/wordprocessingGroup">
                    <wpg:wgp>
                      <wpg:cNvGrpSpPr/>
                      <wpg:grpSpPr>
                        <a:xfrm>
                          <a:off x="0" y="0"/>
                          <a:ext cx="6169562" cy="2327031"/>
                          <a:chOff x="0" y="0"/>
                          <a:chExt cx="6351270" cy="2414905"/>
                        </a:xfrm>
                      </wpg:grpSpPr>
                      <wpg:grpSp>
                        <wpg:cNvPr id="392222406" name="Group 3"/>
                        <wpg:cNvGrpSpPr/>
                        <wpg:grpSpPr>
                          <a:xfrm>
                            <a:off x="0" y="0"/>
                            <a:ext cx="6351270" cy="2414905"/>
                            <a:chOff x="0" y="0"/>
                            <a:chExt cx="6351270" cy="2414905"/>
                          </a:xfrm>
                        </wpg:grpSpPr>
                        <pic:pic xmlns:pic="http://schemas.openxmlformats.org/drawingml/2006/picture">
                          <pic:nvPicPr>
                            <pic:cNvPr id="1407764180" name="Picture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3131185" cy="2414905"/>
                            </a:xfrm>
                            <a:prstGeom prst="rect">
                              <a:avLst/>
                            </a:prstGeom>
                          </pic:spPr>
                        </pic:pic>
                        <pic:pic xmlns:pic="http://schemas.openxmlformats.org/drawingml/2006/picture">
                          <pic:nvPicPr>
                            <pic:cNvPr id="2119038030" name="Picture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3207916" y="0"/>
                              <a:ext cx="3143354" cy="2414319"/>
                            </a:xfrm>
                            <a:prstGeom prst="rect">
                              <a:avLst/>
                            </a:prstGeom>
                          </pic:spPr>
                        </pic:pic>
                      </wpg:grpSp>
                      <wps:wsp>
                        <wps:cNvPr id="2120891717" name="Oval 4"/>
                        <wps:cNvSpPr/>
                        <wps:spPr>
                          <a:xfrm>
                            <a:off x="1348153" y="1987062"/>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001487" name="Oval 4"/>
                        <wps:cNvSpPr/>
                        <wps:spPr>
                          <a:xfrm>
                            <a:off x="4525107" y="275493"/>
                            <a:ext cx="105508" cy="11723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4422F7" id="Group 5" o:spid="_x0000_s1026" style="width:485.8pt;height:183.25pt;mso-position-horizontal-relative:char;mso-position-vertical-relative:line" coordsize="63512,24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">
                <v:group id="Group 3" o:spid="_x0000_s1027"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28"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49" o:title=""/>
                  </v:shape>
                  <v:shape id="Picture 1" o:spid="_x0000_s1029"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50" o:title=""/>
                  </v:shape>
                </v:group>
                <v:oval id="Oval 4" o:spid="_x0000_s1030"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31"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mc:Fallback>
        </mc:AlternateContent>
      </w:r>
    </w:p>
    <w:p w14:paraId="62152F37" w14:textId="68804AEF" w:rsidR="00461DDC" w:rsidRPr="00114073" w:rsidRDefault="00461DDC" w:rsidP="00FD7D6A">
      <w:pPr>
        <w:pStyle w:val="Caption"/>
        <w:jc w:val="center"/>
        <w:rPr>
          <w:color w:val="auto"/>
        </w:rPr>
      </w:pPr>
      <w:r w:rsidRPr="00114073">
        <w:rPr>
          <w:color w:val="auto"/>
        </w:rPr>
        <w:t>Figure-8. RMSE &amp; R2 vs Number of Trees.</w:t>
      </w:r>
    </w:p>
    <w:p w14:paraId="61C14F02" w14:textId="77777777" w:rsidR="00461DDC" w:rsidRDefault="00461DDC" w:rsidP="00461DDC">
      <w:pPr>
        <w:pStyle w:val="ListParagraph"/>
        <w:ind w:left="90"/>
        <w:jc w:val="center"/>
      </w:pPr>
    </w:p>
    <w:p w14:paraId="5000ED7F" w14:textId="77777777" w:rsidR="00461DDC" w:rsidRDefault="00461DDC" w:rsidP="00461DDC">
      <w:pPr>
        <w:pStyle w:val="ListParagraph"/>
        <w:ind w:left="90"/>
        <w:rPr>
          <w:noProof/>
        </w:rPr>
      </w:pPr>
      <w:r>
        <w:rPr>
          <w:noProof/>
        </w:rPr>
        <mc:AlternateContent>
          <mc:Choice Requires="wpg">
            <w:drawing>
              <wp:inline distT="0" distB="0" distL="0" distR="0" wp14:anchorId="173BBF19" wp14:editId="6A1EEC8F">
                <wp:extent cx="6151684" cy="2286000"/>
                <wp:effectExtent l="0" t="0" r="1905" b="0"/>
                <wp:docPr id="19709280" name="Group 6"/>
                <wp:cNvGraphicFramePr/>
                <a:graphic xmlns:a="http://schemas.openxmlformats.org/drawingml/2006/main">
                  <a:graphicData uri="http://schemas.microsoft.com/office/word/2010/wordprocessingGroup">
                    <wpg:wgp>
                      <wpg:cNvGrpSpPr/>
                      <wpg:grpSpPr>
                        <a:xfrm>
                          <a:off x="0" y="0"/>
                          <a:ext cx="6151684" cy="2286000"/>
                          <a:chOff x="0" y="0"/>
                          <a:chExt cx="6286597" cy="2391410"/>
                        </a:xfrm>
                      </wpg:grpSpPr>
                      <pic:pic xmlns:pic="http://schemas.openxmlformats.org/drawingml/2006/picture">
                        <pic:nvPicPr>
                          <pic:cNvPr id="1824732062" name="Picture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100705" cy="2336800"/>
                          </a:xfrm>
                          <a:prstGeom prst="rect">
                            <a:avLst/>
                          </a:prstGeom>
                        </pic:spPr>
                      </pic:pic>
                      <pic:pic xmlns:pic="http://schemas.openxmlformats.org/drawingml/2006/picture">
                        <pic:nvPicPr>
                          <pic:cNvPr id="1570179774" name="Picture 1"/>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3229707" y="0"/>
                            <a:ext cx="3056890" cy="2391410"/>
                          </a:xfrm>
                          <a:prstGeom prst="rect">
                            <a:avLst/>
                          </a:prstGeom>
                        </pic:spPr>
                      </pic:pic>
                    </wpg:wgp>
                  </a:graphicData>
                </a:graphic>
              </wp:inline>
            </w:drawing>
          </mc:Choice>
          <mc:Fallback>
            <w:pict>
              <v:group w14:anchorId="1A7ED26F" id="Group 6" o:spid="_x0000_s1026" style="width:484.4pt;height:180pt;mso-position-horizontal-relative:char;mso-position-vertical-relative:line" coordsize="62865,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">
                <v:shape id="Picture 1" o:spid="_x0000_s1027" type="#_x0000_t75" style="position:absolute;width:31007;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">
                  <v:imagedata r:id="rId53" o:title=""/>
                </v:shape>
                <v:shape id="Picture 1" o:spid="_x0000_s1028" type="#_x0000_t75" style="position:absolute;left:32297;width:30568;height:2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">
                  <v:imagedata r:id="rId54" o:title=""/>
                </v:shape>
                <w10:anchorlock/>
              </v:group>
            </w:pict>
          </mc:Fallback>
        </mc:AlternateContent>
      </w:r>
      <w:r w:rsidRPr="00035842">
        <w:rPr>
          <w:noProof/>
        </w:rPr>
        <w:t xml:space="preserve"> </w:t>
      </w:r>
    </w:p>
    <w:p w14:paraId="4EA3FEF2" w14:textId="05121EE0" w:rsidR="00461DDC" w:rsidRPr="00114073" w:rsidRDefault="00461DDC" w:rsidP="00FD7D6A">
      <w:pPr>
        <w:pStyle w:val="Caption"/>
        <w:jc w:val="center"/>
        <w:rPr>
          <w:color w:val="auto"/>
        </w:rPr>
      </w:pPr>
      <w:r w:rsidRPr="00114073">
        <w:rPr>
          <w:noProof/>
          <w:color w:val="auto"/>
        </w:rPr>
        <w:t xml:space="preserve"> </w:t>
      </w:r>
      <w:r w:rsidRPr="00114073">
        <w:rPr>
          <w:color w:val="auto"/>
        </w:rPr>
        <w:t>Figure-9. Prediction vs Actual; &amp; error distribution for random forest model.</w:t>
      </w:r>
    </w:p>
    <w:p w14:paraId="047873A4" w14:textId="77777777" w:rsidR="00461DDC" w:rsidRDefault="00461DDC" w:rsidP="00461DDC">
      <w:pPr>
        <w:pStyle w:val="ListParagraph"/>
        <w:ind w:left="0"/>
      </w:pPr>
      <w:r>
        <w:rPr>
          <w:noProof/>
        </w:rPr>
        <mc:AlternateContent>
          <mc:Choice Requires="wpg">
            <w:drawing>
              <wp:inline distT="0" distB="0" distL="0" distR="0" wp14:anchorId="3F6618EB" wp14:editId="4AD6C996">
                <wp:extent cx="6248058" cy="2164080"/>
                <wp:effectExtent l="0" t="0" r="635" b="7620"/>
                <wp:docPr id="123268245" name="Group 3"/>
                <wp:cNvGraphicFramePr/>
                <a:graphic xmlns:a="http://schemas.openxmlformats.org/drawingml/2006/main">
                  <a:graphicData uri="http://schemas.microsoft.com/office/word/2010/wordprocessingGroup">
                    <wpg:wgp>
                      <wpg:cNvGrpSpPr/>
                      <wpg:grpSpPr>
                        <a:xfrm>
                          <a:off x="0" y="0"/>
                          <a:ext cx="6248058" cy="2164080"/>
                          <a:chOff x="0" y="0"/>
                          <a:chExt cx="6248058" cy="2164080"/>
                        </a:xfrm>
                      </wpg:grpSpPr>
                      <pic:pic xmlns:pic="http://schemas.openxmlformats.org/drawingml/2006/picture">
                        <pic:nvPicPr>
                          <pic:cNvPr id="49456952" name="Picture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3135630" cy="2164080"/>
                          </a:xfrm>
                          <a:prstGeom prst="rect">
                            <a:avLst/>
                          </a:prstGeom>
                        </pic:spPr>
                      </pic:pic>
                      <pic:pic xmlns:pic="http://schemas.openxmlformats.org/drawingml/2006/picture">
                        <pic:nvPicPr>
                          <pic:cNvPr id="1743600202" name="Picture 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3135923" y="0"/>
                            <a:ext cx="3112135" cy="2134235"/>
                          </a:xfrm>
                          <a:prstGeom prst="rect">
                            <a:avLst/>
                          </a:prstGeom>
                        </pic:spPr>
                      </pic:pic>
                    </wpg:wgp>
                  </a:graphicData>
                </a:graphic>
              </wp:inline>
            </w:drawing>
          </mc:Choice>
          <mc:Fallback>
            <w:pict>
              <v:group w14:anchorId="389448E0" id="Group 3" o:spid="_x0000_s1026" style="width:491.95pt;height:170.4pt;mso-position-horizontal-relative:char;mso-position-vertical-relative:line" coordsize="62480,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">
                <v:shape id="Picture 1" o:spid="_x0000_s1027" type="#_x0000_t75" style="position:absolute;width:31356;height:2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">
                  <v:imagedata r:id="rId57" o:title=""/>
                </v:shape>
                <v:shape id="Picture 1" o:spid="_x0000_s1028" type="#_x0000_t75" style="position:absolute;left:31359;width:31121;height:2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">
                  <v:imagedata r:id="rId58" o:title=""/>
                </v:shape>
                <w10:anchorlock/>
              </v:group>
            </w:pict>
          </mc:Fallback>
        </mc:AlternateContent>
      </w:r>
    </w:p>
    <w:p w14:paraId="1BF9195F" w14:textId="63FECA7B" w:rsidR="00461DDC" w:rsidRPr="00114073" w:rsidRDefault="00461DDC" w:rsidP="00FD7D6A">
      <w:pPr>
        <w:pStyle w:val="Caption"/>
        <w:jc w:val="center"/>
        <w:rPr>
          <w:color w:val="auto"/>
        </w:rPr>
      </w:pPr>
      <w:r w:rsidRPr="00114073">
        <w:rPr>
          <w:color w:val="auto"/>
        </w:rPr>
        <w:t>Figure-10. Actual and model power generation in a winter week in 2021 &amp; 2022.</w:t>
      </w:r>
    </w:p>
    <w:p w14:paraId="3E4F0D3B" w14:textId="77777777" w:rsidR="00461DDC" w:rsidRDefault="00461DDC" w:rsidP="00461DDC">
      <w:pPr>
        <w:pStyle w:val="ListParagraph"/>
        <w:ind w:left="0"/>
        <w:jc w:val="center"/>
      </w:pPr>
    </w:p>
    <w:p w14:paraId="79BB615A" w14:textId="77777777" w:rsidR="00461DDC" w:rsidRDefault="00461DDC" w:rsidP="00461DDC">
      <w:pPr>
        <w:pStyle w:val="ListParagraph"/>
        <w:ind w:left="0"/>
      </w:pPr>
    </w:p>
    <w:p w14:paraId="2492C07E" w14:textId="77777777" w:rsidR="00461DDC" w:rsidRDefault="00461DDC" w:rsidP="00461DDC">
      <w:pPr>
        <w:pStyle w:val="ListParagraph"/>
        <w:ind w:left="0"/>
      </w:pPr>
      <w:r>
        <w:rPr>
          <w:noProof/>
        </w:rPr>
        <mc:AlternateContent>
          <mc:Choice Requires="wpg">
            <w:drawing>
              <wp:inline distT="0" distB="0" distL="0" distR="0" wp14:anchorId="2D004DA5" wp14:editId="7FAF77B9">
                <wp:extent cx="6248058" cy="2106542"/>
                <wp:effectExtent l="0" t="0" r="635" b="8255"/>
                <wp:docPr id="1654727201" name="Group 2"/>
                <wp:cNvGraphicFramePr/>
                <a:graphic xmlns:a="http://schemas.openxmlformats.org/drawingml/2006/main">
                  <a:graphicData uri="http://schemas.microsoft.com/office/word/2010/wordprocessingGroup">
                    <wpg:wgp>
                      <wpg:cNvGrpSpPr/>
                      <wpg:grpSpPr>
                        <a:xfrm>
                          <a:off x="0" y="0"/>
                          <a:ext cx="6248058" cy="2106542"/>
                          <a:chOff x="0" y="0"/>
                          <a:chExt cx="6248058" cy="2106542"/>
                        </a:xfrm>
                      </wpg:grpSpPr>
                      <pic:pic xmlns:pic="http://schemas.openxmlformats.org/drawingml/2006/picture">
                        <pic:nvPicPr>
                          <pic:cNvPr id="753361066" name="Picture 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3134360" cy="2092325"/>
                          </a:xfrm>
                          <a:prstGeom prst="rect">
                            <a:avLst/>
                          </a:prstGeom>
                        </pic:spPr>
                      </pic:pic>
                      <pic:pic xmlns:pic="http://schemas.openxmlformats.org/drawingml/2006/picture">
                        <pic:nvPicPr>
                          <pic:cNvPr id="312977211" name="Picture 1"/>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3106519" y="17581"/>
                            <a:ext cx="3141539" cy="2088961"/>
                          </a:xfrm>
                          <a:prstGeom prst="rect">
                            <a:avLst/>
                          </a:prstGeom>
                        </pic:spPr>
                      </pic:pic>
                    </wpg:wgp>
                  </a:graphicData>
                </a:graphic>
              </wp:inline>
            </w:drawing>
          </mc:Choice>
          <mc:Fallback>
            <w:pict>
              <v:group w14:anchorId="60CC1189" id="Group 2" o:spid="_x0000_s1026" style="width:491.95pt;height:165.85pt;mso-position-horizontal-relative:char;mso-position-vertical-relative:line" coordsize="62480,21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">
                <v:shape id="Picture 1" o:spid="_x0000_s1027" type="#_x0000_t75" style="position:absolute;width:31343;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">
                  <v:imagedata r:id="rId61" o:title=""/>
                </v:shape>
                <v:shape id="Picture 1" o:spid="_x0000_s1028" type="#_x0000_t75" style="position:absolute;left:31065;top:175;width:31415;height:2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">
                  <v:imagedata r:id="rId62" o:title=""/>
                </v:shape>
                <w10:anchorlock/>
              </v:group>
            </w:pict>
          </mc:Fallback>
        </mc:AlternateContent>
      </w:r>
    </w:p>
    <w:p w14:paraId="2CEF72EC" w14:textId="735EAEAB" w:rsidR="00461DDC" w:rsidRPr="00114073" w:rsidRDefault="00461DDC" w:rsidP="00FD7D6A">
      <w:pPr>
        <w:pStyle w:val="Caption"/>
        <w:jc w:val="center"/>
        <w:rPr>
          <w:color w:val="auto"/>
        </w:rPr>
      </w:pPr>
      <w:r w:rsidRPr="00114073">
        <w:rPr>
          <w:color w:val="auto"/>
        </w:rPr>
        <w:t>Figure-11. Actual and model power generation in a summer week in 2021 &amp; 2022.</w:t>
      </w:r>
    </w:p>
    <w:p w14:paraId="791896B5" w14:textId="77777777" w:rsidR="00461DDC" w:rsidRPr="00035842" w:rsidRDefault="00461DDC" w:rsidP="00461DDC">
      <w:pPr>
        <w:pStyle w:val="ListParagraph"/>
        <w:ind w:left="0"/>
        <w:jc w:val="center"/>
      </w:pPr>
    </w:p>
    <w:p w14:paraId="3F5A88D4" w14:textId="618C63EB" w:rsidR="00461DDC" w:rsidRDefault="00F8262B" w:rsidP="000F1D6D">
      <w:pPr>
        <w:pStyle w:val="Heading2"/>
      </w:pPr>
      <w:bookmarkStart w:id="25" w:name="_Toc139799581"/>
      <w:r>
        <w:t>5</w:t>
      </w:r>
      <w:r w:rsidR="00E704A5">
        <w:t>.</w:t>
      </w:r>
      <w:r>
        <w:t>3</w:t>
      </w:r>
      <w:r w:rsidR="000E30DE">
        <w:t>.</w:t>
      </w:r>
      <w:r w:rsidR="00E704A5">
        <w:t xml:space="preserve"> </w:t>
      </w:r>
      <w:r w:rsidR="00461DDC">
        <w:t>Time Series Modeling</w:t>
      </w:r>
      <w:bookmarkEnd w:id="25"/>
      <w:r w:rsidR="00461DDC">
        <w:t xml:space="preserve"> </w:t>
      </w:r>
    </w:p>
    <w:p w14:paraId="0F3FF639" w14:textId="7749BD08" w:rsidR="00461DDC" w:rsidRPr="0018117F" w:rsidRDefault="00461DDC" w:rsidP="00E704A5">
      <w:pPr>
        <w:ind w:firstLine="720"/>
      </w:pPr>
      <w:r>
        <w:t xml:space="preserve">Time series models were explored on the actual solar power generation without excluding </w:t>
      </w:r>
      <w:proofErr w:type="gramStart"/>
      <w:r>
        <w:t>night time</w:t>
      </w:r>
      <w:proofErr w:type="gramEnd"/>
      <w:r>
        <w:t xml:space="preserve">. The </w:t>
      </w:r>
      <w:proofErr w:type="spellStart"/>
      <w:r>
        <w:t>auto_arima</w:t>
      </w:r>
      <w:proofErr w:type="spellEnd"/>
      <w:r>
        <w:t xml:space="preserve"> function was utilized to optimize the parameters p, d, q, comprising the order of the model. The function </w:t>
      </w:r>
      <w:proofErr w:type="spellStart"/>
      <w:r>
        <w:t>auto_arima</w:t>
      </w:r>
      <w:proofErr w:type="spellEnd"/>
      <w:r>
        <w:t xml:space="preserve"> suggested that the optimal order of Arima is (1,1,2). However, using this model order to forecast one week ahead revealed that it was poor as shown in Figure-12.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w:t>
      </w:r>
      <w:proofErr w:type="gramStart"/>
      <w:r>
        <w:t>13, and</w:t>
      </w:r>
      <w:proofErr w:type="gramEnd"/>
      <w:r>
        <w:t xml:space="preserve"> determined the optimal number of lags to be 74 hours. In order to maintain 80-20 train test split, the autoregressive model should be trained on 840 hours, to estimate the parameters associated with each of the 74 lags, in order to forecast the future 168 hours. The autoregressive model achieved an overall </w:t>
      </w:r>
      <w:bookmarkStart w:id="26" w:name="_Hlk139380704"/>
      <w:r>
        <w:t>RMSE of 20</w:t>
      </w:r>
      <w:r w:rsidR="00307394">
        <w:t>15</w:t>
      </w:r>
      <w:r>
        <w:t xml:space="preserve"> MW, and R</w:t>
      </w:r>
      <w:r>
        <w:rPr>
          <w:vertAlign w:val="superscript"/>
        </w:rPr>
        <w:t>2</w:t>
      </w:r>
      <w:r>
        <w:t xml:space="preserve"> value of 7</w:t>
      </w:r>
      <w:r w:rsidR="00307394">
        <w:t>6</w:t>
      </w:r>
      <w:r>
        <w:t>.</w:t>
      </w:r>
      <w:r w:rsidR="00307394">
        <w:t>9</w:t>
      </w:r>
      <w:r>
        <w:t xml:space="preserve">% </w:t>
      </w:r>
      <w:bookmarkEnd w:id="26"/>
      <w:r>
        <w:t xml:space="preserve">which is the reference simple regression model. In addition, time series models lack </w:t>
      </w:r>
      <w:proofErr w:type="spellStart"/>
      <w:r>
        <w:t>explainability</w:t>
      </w:r>
      <w:proofErr w:type="spellEnd"/>
      <w:r>
        <w:t xml:space="preserve">, which is important for the forecast problem. Consequently, autoregressive models or in general, time series models may not be suitable for the power </w:t>
      </w:r>
      <w:r>
        <w:lastRenderedPageBreak/>
        <w:t xml:space="preserve">generation forecast problem. Figure-14 shows the forecast performance of the </w:t>
      </w:r>
      <w:r w:rsidR="00114073">
        <w:rPr>
          <w:noProof/>
        </w:rPr>
        <w:drawing>
          <wp:anchor distT="0" distB="0" distL="114300" distR="114300" simplePos="0" relativeHeight="251660288" behindDoc="0" locked="0" layoutInCell="1" allowOverlap="1" wp14:anchorId="6704A25A" wp14:editId="26F2133B">
            <wp:simplePos x="0" y="0"/>
            <wp:positionH relativeFrom="margin">
              <wp:posOffset>-217715</wp:posOffset>
            </wp:positionH>
            <wp:positionV relativeFrom="paragraph">
              <wp:posOffset>677182</wp:posOffset>
            </wp:positionV>
            <wp:extent cx="3200302" cy="2175164"/>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63">
                      <a:extLst>
                        <a:ext uri="{28A0092B-C50C-407E-A947-70E740481C1C}">
                          <a14:useLocalDpi xmlns:a14="http://schemas.microsoft.com/office/drawing/2010/main" val="0"/>
                        </a:ext>
                      </a:extLst>
                    </a:blip>
                    <a:stretch>
                      <a:fillRect/>
                    </a:stretch>
                  </pic:blipFill>
                  <pic:spPr>
                    <a:xfrm>
                      <a:off x="0" y="0"/>
                      <a:ext cx="3200302" cy="2175164"/>
                    </a:xfrm>
                    <a:prstGeom prst="rect">
                      <a:avLst/>
                    </a:prstGeom>
                  </pic:spPr>
                </pic:pic>
              </a:graphicData>
            </a:graphic>
            <wp14:sizeRelH relativeFrom="page">
              <wp14:pctWidth>0</wp14:pctWidth>
            </wp14:sizeRelH>
            <wp14:sizeRelV relativeFrom="page">
              <wp14:pctHeight>0</wp14:pctHeight>
            </wp14:sizeRelV>
          </wp:anchor>
        </w:drawing>
      </w:r>
      <w:r>
        <w:t xml:space="preserve">autoregressive model in 2 different weeks, signifying the weak performance of the model. </w:t>
      </w:r>
    </w:p>
    <w:p w14:paraId="6A9EC4C2" w14:textId="62E5DA3C" w:rsidR="00223888" w:rsidRDefault="00114073" w:rsidP="007552D5">
      <w:pPr>
        <w:pStyle w:val="ListParagraph"/>
        <w:ind w:left="0"/>
        <w:jc w:val="left"/>
      </w:pPr>
      <w:r>
        <w:rPr>
          <w:noProof/>
        </w:rPr>
        <w:drawing>
          <wp:anchor distT="0" distB="0" distL="114300" distR="114300" simplePos="0" relativeHeight="251661312" behindDoc="0" locked="0" layoutInCell="1" allowOverlap="1" wp14:anchorId="2CD5F750" wp14:editId="53A50ADF">
            <wp:simplePos x="0" y="0"/>
            <wp:positionH relativeFrom="column">
              <wp:posOffset>3057525</wp:posOffset>
            </wp:positionH>
            <wp:positionV relativeFrom="paragraph">
              <wp:posOffset>227874</wp:posOffset>
            </wp:positionV>
            <wp:extent cx="2836545" cy="2150745"/>
            <wp:effectExtent l="0" t="0" r="1905" b="1905"/>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64">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52D5">
        <w:t xml:space="preserve">          </w:t>
      </w:r>
    </w:p>
    <w:p w14:paraId="618E51D9" w14:textId="77777777" w:rsidR="00223888" w:rsidRDefault="00223888" w:rsidP="007552D5">
      <w:pPr>
        <w:pStyle w:val="ListParagraph"/>
        <w:ind w:left="0"/>
        <w:jc w:val="left"/>
      </w:pPr>
    </w:p>
    <w:p w14:paraId="3C7C35D8" w14:textId="26791DB7" w:rsidR="007552D5" w:rsidRPr="00114073" w:rsidRDefault="00114073" w:rsidP="00114073">
      <w:pPr>
        <w:pStyle w:val="ListParagraph"/>
        <w:ind w:left="0"/>
        <w:jc w:val="left"/>
      </w:pPr>
      <w:r>
        <w:rPr>
          <w:i/>
          <w:iCs/>
          <w:sz w:val="18"/>
          <w:szCs w:val="18"/>
        </w:rPr>
        <w:t xml:space="preserve">         </w:t>
      </w:r>
      <w:r w:rsidR="007552D5" w:rsidRPr="00114073">
        <w:rPr>
          <w:i/>
          <w:iCs/>
          <w:sz w:val="18"/>
          <w:szCs w:val="18"/>
        </w:rPr>
        <w:t>Figure-11. Actual and modeled power generation.                         Figure-12. Autoregressive partial</w:t>
      </w:r>
      <w:r>
        <w:rPr>
          <w:i/>
          <w:iCs/>
          <w:sz w:val="18"/>
          <w:szCs w:val="18"/>
        </w:rPr>
        <w:t xml:space="preserve"> </w:t>
      </w:r>
      <w:proofErr w:type="spellStart"/>
      <w:r w:rsidR="007552D5" w:rsidRPr="00114073">
        <w:rPr>
          <w:i/>
          <w:iCs/>
          <w:sz w:val="18"/>
          <w:szCs w:val="18"/>
        </w:rPr>
        <w:t>utocorrelation</w:t>
      </w:r>
      <w:proofErr w:type="spellEnd"/>
      <w:r w:rsidR="007552D5" w:rsidRPr="00114073">
        <w:rPr>
          <w:i/>
          <w:iCs/>
          <w:sz w:val="18"/>
          <w:szCs w:val="18"/>
        </w:rPr>
        <w:t>.</w:t>
      </w:r>
      <w:r w:rsidR="007552D5" w:rsidRPr="00114073">
        <w:t xml:space="preserve"> </w:t>
      </w:r>
    </w:p>
    <w:p w14:paraId="577ECA18" w14:textId="77777777" w:rsidR="00461DDC" w:rsidRDefault="00461DDC" w:rsidP="00FD7D6A">
      <w:pPr>
        <w:pStyle w:val="Caption"/>
        <w:jc w:val="center"/>
      </w:pPr>
    </w:p>
    <w:p w14:paraId="361BE8DD" w14:textId="77777777" w:rsidR="00461DDC" w:rsidRDefault="00461DDC" w:rsidP="00461DDC">
      <w:pPr>
        <w:pStyle w:val="ListParagraph"/>
        <w:ind w:left="0"/>
        <w:jc w:val="left"/>
      </w:pPr>
    </w:p>
    <w:p w14:paraId="67C14092" w14:textId="77777777" w:rsidR="00461DDC" w:rsidRDefault="00461DDC" w:rsidP="00461DDC">
      <w:pPr>
        <w:jc w:val="left"/>
      </w:pPr>
      <w:r>
        <w:rPr>
          <w:noProof/>
        </w:rPr>
        <w:drawing>
          <wp:inline distT="0" distB="0" distL="0" distR="0" wp14:anchorId="014109A8" wp14:editId="125D02E1">
            <wp:extent cx="2993571" cy="1960132"/>
            <wp:effectExtent l="0" t="0" r="0" b="2540"/>
            <wp:docPr id="75531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
                    <pic:cNvPicPr/>
                  </pic:nvPicPr>
                  <pic:blipFill>
                    <a:blip r:embed="rId65"/>
                    <a:stretch>
                      <a:fillRect/>
                    </a:stretch>
                  </pic:blipFill>
                  <pic:spPr>
                    <a:xfrm>
                      <a:off x="0" y="0"/>
                      <a:ext cx="3031070" cy="1984686"/>
                    </a:xfrm>
                    <a:prstGeom prst="rect">
                      <a:avLst/>
                    </a:prstGeom>
                  </pic:spPr>
                </pic:pic>
              </a:graphicData>
            </a:graphic>
          </wp:inline>
        </w:drawing>
      </w:r>
      <w:r w:rsidRPr="005D2934">
        <w:rPr>
          <w:noProof/>
        </w:rPr>
        <w:t xml:space="preserve"> </w:t>
      </w:r>
      <w:r>
        <w:rPr>
          <w:noProof/>
        </w:rPr>
        <w:drawing>
          <wp:inline distT="0" distB="0" distL="0" distR="0" wp14:anchorId="4FF9E554" wp14:editId="55155088">
            <wp:extent cx="3094895" cy="2024743"/>
            <wp:effectExtent l="0" t="0" r="0" b="0"/>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66"/>
                    <a:stretch>
                      <a:fillRect/>
                    </a:stretch>
                  </pic:blipFill>
                  <pic:spPr>
                    <a:xfrm>
                      <a:off x="0" y="0"/>
                      <a:ext cx="3148888" cy="2060066"/>
                    </a:xfrm>
                    <a:prstGeom prst="rect">
                      <a:avLst/>
                    </a:prstGeom>
                  </pic:spPr>
                </pic:pic>
              </a:graphicData>
            </a:graphic>
          </wp:inline>
        </w:drawing>
      </w:r>
    </w:p>
    <w:p w14:paraId="7BD71C84" w14:textId="77777777" w:rsidR="00461DDC" w:rsidRDefault="00461DDC" w:rsidP="00461DDC">
      <w:r>
        <w:rPr>
          <w:noProof/>
        </w:rPr>
        <w:lastRenderedPageBreak/>
        <w:drawing>
          <wp:inline distT="0" distB="0" distL="0" distR="0" wp14:anchorId="5D88D9E0" wp14:editId="661B5D36">
            <wp:extent cx="2725354" cy="2074985"/>
            <wp:effectExtent l="0" t="0" r="0" b="1905"/>
            <wp:docPr id="143699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
                    <pic:cNvPicPr/>
                  </pic:nvPicPr>
                  <pic:blipFill>
                    <a:blip r:embed="rId67"/>
                    <a:stretch>
                      <a:fillRect/>
                    </a:stretch>
                  </pic:blipFill>
                  <pic:spPr>
                    <a:xfrm>
                      <a:off x="0" y="0"/>
                      <a:ext cx="2734928" cy="2082275"/>
                    </a:xfrm>
                    <a:prstGeom prst="rect">
                      <a:avLst/>
                    </a:prstGeom>
                  </pic:spPr>
                </pic:pic>
              </a:graphicData>
            </a:graphic>
          </wp:inline>
        </w:drawing>
      </w:r>
      <w:r w:rsidRPr="00B36962">
        <w:rPr>
          <w:noProof/>
        </w:rPr>
        <w:t xml:space="preserve"> </w:t>
      </w:r>
      <w:r>
        <w:rPr>
          <w:noProof/>
        </w:rPr>
        <w:t xml:space="preserve">            </w:t>
      </w:r>
      <w:r>
        <w:rPr>
          <w:noProof/>
        </w:rPr>
        <w:drawing>
          <wp:inline distT="0" distB="0" distL="0" distR="0" wp14:anchorId="42D3BD9A" wp14:editId="501DA6BE">
            <wp:extent cx="2807530" cy="2101756"/>
            <wp:effectExtent l="0" t="0" r="0" b="0"/>
            <wp:docPr id="142270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
                    <pic:cNvPicPr/>
                  </pic:nvPicPr>
                  <pic:blipFill>
                    <a:blip r:embed="rId68"/>
                    <a:stretch>
                      <a:fillRect/>
                    </a:stretch>
                  </pic:blipFill>
                  <pic:spPr>
                    <a:xfrm>
                      <a:off x="0" y="0"/>
                      <a:ext cx="2821622" cy="2112306"/>
                    </a:xfrm>
                    <a:prstGeom prst="rect">
                      <a:avLst/>
                    </a:prstGeom>
                  </pic:spPr>
                </pic:pic>
              </a:graphicData>
            </a:graphic>
          </wp:inline>
        </w:drawing>
      </w:r>
    </w:p>
    <w:p w14:paraId="066E0159" w14:textId="3E4A7077" w:rsidR="00461DDC" w:rsidRPr="00114073" w:rsidRDefault="00461DDC" w:rsidP="00FD7D6A">
      <w:pPr>
        <w:pStyle w:val="Caption"/>
        <w:jc w:val="center"/>
        <w:rPr>
          <w:color w:val="auto"/>
        </w:rPr>
      </w:pPr>
      <w:r w:rsidRPr="00114073">
        <w:rPr>
          <w:color w:val="auto"/>
        </w:rPr>
        <w:t>Figure-1</w:t>
      </w:r>
      <w:r w:rsidR="00223888" w:rsidRPr="00114073">
        <w:rPr>
          <w:color w:val="auto"/>
        </w:rPr>
        <w:t>3</w:t>
      </w:r>
      <w:r w:rsidRPr="00114073">
        <w:rPr>
          <w:color w:val="auto"/>
        </w:rPr>
        <w:t>. Autoregressive model performance in 2 different weeks.</w:t>
      </w:r>
    </w:p>
    <w:p w14:paraId="7A39DB29" w14:textId="77777777" w:rsidR="006619EE" w:rsidRDefault="006619EE" w:rsidP="006A3C79"/>
    <w:p w14:paraId="2B423F9B" w14:textId="77777777" w:rsidR="002A7851" w:rsidRDefault="00223888">
      <w:pPr>
        <w:jc w:val="left"/>
      </w:pPr>
      <w:r>
        <w:br w:type="page"/>
      </w:r>
    </w:p>
    <w:p w14:paraId="640321EF" w14:textId="3E268618" w:rsidR="002A7851" w:rsidRDefault="00F8262B" w:rsidP="002A7851">
      <w:pPr>
        <w:pStyle w:val="Heading2"/>
      </w:pPr>
      <w:bookmarkStart w:id="27" w:name="_Toc139799582"/>
      <w:r>
        <w:lastRenderedPageBreak/>
        <w:t>5</w:t>
      </w:r>
      <w:r w:rsidR="002A7851">
        <w:t>.</w:t>
      </w:r>
      <w:r>
        <w:t>4</w:t>
      </w:r>
      <w:r w:rsidR="002A7851">
        <w:t xml:space="preserve">. </w:t>
      </w:r>
      <w:proofErr w:type="spellStart"/>
      <w:r w:rsidR="002A7851">
        <w:t>XGBoost</w:t>
      </w:r>
      <w:bookmarkEnd w:id="27"/>
      <w:proofErr w:type="spellEnd"/>
      <w:r w:rsidR="002A7851">
        <w:t xml:space="preserve"> </w:t>
      </w:r>
    </w:p>
    <w:p w14:paraId="30987667" w14:textId="4886A77C" w:rsidR="002A7851" w:rsidRDefault="002A7851">
      <w:pPr>
        <w:jc w:val="left"/>
      </w:pPr>
      <w:r w:rsidRPr="002A7851">
        <w:rPr>
          <w:noProof/>
        </w:rPr>
        <w:drawing>
          <wp:inline distT="0" distB="0" distL="0" distR="0" wp14:anchorId="70D4269F" wp14:editId="0AA2B809">
            <wp:extent cx="5486400" cy="3004185"/>
            <wp:effectExtent l="19050" t="19050" r="19050" b="24765"/>
            <wp:docPr id="74350445"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descr="A graph with blue lines&#10;&#10;Description automatically generated"/>
                    <pic:cNvPicPr/>
                  </pic:nvPicPr>
                  <pic:blipFill>
                    <a:blip r:embed="rId69"/>
                    <a:stretch>
                      <a:fillRect/>
                    </a:stretch>
                  </pic:blipFill>
                  <pic:spPr>
                    <a:xfrm>
                      <a:off x="0" y="0"/>
                      <a:ext cx="5486400" cy="3004185"/>
                    </a:xfrm>
                    <a:prstGeom prst="rect">
                      <a:avLst/>
                    </a:prstGeom>
                    <a:ln>
                      <a:solidFill>
                        <a:schemeClr val="tx1"/>
                      </a:solidFill>
                    </a:ln>
                  </pic:spPr>
                </pic:pic>
              </a:graphicData>
            </a:graphic>
          </wp:inline>
        </w:drawing>
      </w:r>
    </w:p>
    <w:p w14:paraId="763632F5" w14:textId="77777777" w:rsidR="00625D05" w:rsidRDefault="00625D05">
      <w:pPr>
        <w:jc w:val="left"/>
      </w:pPr>
      <w:r>
        <w:rPr>
          <w:noProof/>
        </w:rPr>
        <w:drawing>
          <wp:inline distT="0" distB="0" distL="0" distR="0" wp14:anchorId="1C95A977" wp14:editId="4B2A2817">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D0475EE" w14:textId="2E7FC1AF" w:rsidR="00625D05" w:rsidRDefault="00625D05">
      <w:pPr>
        <w:jc w:val="left"/>
      </w:pPr>
      <w:r>
        <w:rPr>
          <w:noProof/>
        </w:rPr>
        <w:lastRenderedPageBreak/>
        <w:drawing>
          <wp:inline distT="0" distB="0" distL="0" distR="0" wp14:anchorId="6CC29AE3" wp14:editId="567C18C0">
            <wp:extent cx="5476875" cy="2976880"/>
            <wp:effectExtent l="19050" t="19050" r="28575" b="1397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6D6159FF" w14:textId="338C3E8E" w:rsidR="008403F5" w:rsidRDefault="008403F5">
      <w:pPr>
        <w:jc w:val="left"/>
      </w:pPr>
      <w:r>
        <w:rPr>
          <w:noProof/>
        </w:rPr>
        <w:drawing>
          <wp:inline distT="0" distB="0" distL="0" distR="0" wp14:anchorId="67CF4A3A" wp14:editId="146A88E0">
            <wp:extent cx="5476875" cy="2976880"/>
            <wp:effectExtent l="19050" t="19050" r="28575" b="1397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7855BCC" w14:textId="77777777" w:rsidR="00BA66A3" w:rsidRDefault="00437E7D">
      <w:pPr>
        <w:jc w:val="left"/>
      </w:pPr>
      <w:r w:rsidRPr="00437E7D">
        <w:rPr>
          <w:noProof/>
        </w:rPr>
        <w:lastRenderedPageBreak/>
        <w:drawing>
          <wp:inline distT="0" distB="0" distL="0" distR="0" wp14:anchorId="0488805E" wp14:editId="7FD8F096">
            <wp:extent cx="5486400" cy="3089275"/>
            <wp:effectExtent l="19050" t="19050" r="19050" b="15875"/>
            <wp:docPr id="882847930" name="Picture 1"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descr="A graph with text on it&#10;&#10;Description automatically generated"/>
                    <pic:cNvPicPr/>
                  </pic:nvPicPr>
                  <pic:blipFill>
                    <a:blip r:embed="rId73"/>
                    <a:stretch>
                      <a:fillRect/>
                    </a:stretch>
                  </pic:blipFill>
                  <pic:spPr>
                    <a:xfrm>
                      <a:off x="0" y="0"/>
                      <a:ext cx="5486400" cy="3089275"/>
                    </a:xfrm>
                    <a:prstGeom prst="rect">
                      <a:avLst/>
                    </a:prstGeom>
                    <a:ln>
                      <a:solidFill>
                        <a:schemeClr val="tx1"/>
                      </a:solidFill>
                    </a:ln>
                  </pic:spPr>
                </pic:pic>
              </a:graphicData>
            </a:graphic>
          </wp:inline>
        </w:drawing>
      </w:r>
      <w:r>
        <w:rPr>
          <w:noProof/>
        </w:rPr>
        <w:drawing>
          <wp:inline distT="0" distB="0" distL="0" distR="0" wp14:anchorId="757CC6EA" wp14:editId="5651F8E9">
            <wp:extent cx="5476875" cy="2976880"/>
            <wp:effectExtent l="19050" t="19050" r="28575" b="1397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6D04CA44" w14:textId="77777777" w:rsidR="006174BA" w:rsidRDefault="006174BA">
      <w:pPr>
        <w:jc w:val="left"/>
      </w:pPr>
    </w:p>
    <w:p w14:paraId="484C804F" w14:textId="38C4F9ED" w:rsidR="008403F5" w:rsidRDefault="006174BA">
      <w:pPr>
        <w:jc w:val="left"/>
      </w:pPr>
      <w:r>
        <w:rPr>
          <w:noProof/>
        </w:rPr>
        <w:lastRenderedPageBreak/>
        <w:drawing>
          <wp:inline distT="0" distB="0" distL="0" distR="0" wp14:anchorId="3781F328" wp14:editId="64AC36BA">
            <wp:extent cx="5476875" cy="2976880"/>
            <wp:effectExtent l="19050" t="19050" r="28575" b="13970"/>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31AF247C" w14:textId="77777777" w:rsidR="0092342D" w:rsidRDefault="0092342D">
      <w:pPr>
        <w:jc w:val="left"/>
      </w:pPr>
    </w:p>
    <w:p w14:paraId="2530E4DC" w14:textId="1DCC7BC0" w:rsidR="00BA66A3" w:rsidRDefault="005E136C">
      <w:pPr>
        <w:jc w:val="left"/>
      </w:pPr>
      <w:r>
        <w:rPr>
          <w:noProof/>
        </w:rPr>
        <w:drawing>
          <wp:inline distT="0" distB="0" distL="0" distR="0" wp14:anchorId="11BC1576" wp14:editId="7F46B3BC">
            <wp:extent cx="5476875" cy="2976880"/>
            <wp:effectExtent l="19050" t="19050" r="28575" b="13970"/>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74D56D99" w14:textId="081F7D13" w:rsidR="002A7851" w:rsidRDefault="002A7851">
      <w:pPr>
        <w:jc w:val="left"/>
      </w:pPr>
    </w:p>
    <w:p w14:paraId="1A758A99" w14:textId="77777777" w:rsidR="00625D05" w:rsidRDefault="00625D05">
      <w:pPr>
        <w:jc w:val="left"/>
      </w:pPr>
    </w:p>
    <w:p w14:paraId="75244C2E" w14:textId="278EE94A" w:rsidR="002A7851" w:rsidRDefault="002A7851">
      <w:pPr>
        <w:jc w:val="left"/>
      </w:pPr>
      <w:r>
        <w:br w:type="page"/>
      </w:r>
    </w:p>
    <w:p w14:paraId="29F14A88" w14:textId="77777777" w:rsidR="00223888" w:rsidRDefault="00223888">
      <w:pPr>
        <w:jc w:val="left"/>
      </w:pPr>
    </w:p>
    <w:p w14:paraId="71455C37" w14:textId="77777777" w:rsidR="00F169F7" w:rsidRDefault="00F169F7" w:rsidP="006A3C79"/>
    <w:p w14:paraId="591B11CC" w14:textId="4323E130" w:rsidR="006619EE" w:rsidRDefault="006619EE" w:rsidP="000F1D6D">
      <w:pPr>
        <w:pStyle w:val="Heading1"/>
      </w:pPr>
      <w:bookmarkStart w:id="28" w:name="_Toc139799583"/>
      <w:r>
        <w:t>Conclusion and discussion</w:t>
      </w:r>
      <w:bookmarkEnd w:id="28"/>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29" w:name="_Toc139799584" w:displacedByCustomXml="next"/>
    <w:sdt>
      <w:sdtPr>
        <w:rPr>
          <w:rFonts w:eastAsiaTheme="minorHAnsi" w:cstheme="minorBidi"/>
          <w:b w:val="0"/>
          <w:caps w:val="0"/>
          <w:spacing w:val="0"/>
          <w:kern w:val="2"/>
          <w:szCs w:val="22"/>
          <w14:numForm w14:val="default"/>
          <w14:numSpacing w14:val="default"/>
        </w:rPr>
        <w:id w:val="-1849621015"/>
        <w:docPartObj>
          <w:docPartGallery w:val="Bibliographies"/>
          <w:docPartUnique/>
        </w:docPartObj>
      </w:sdtPr>
      <w:sdtContent>
        <w:p w14:paraId="7BF44E4B" w14:textId="4A371237" w:rsidR="00AE191E" w:rsidRDefault="00AE191E" w:rsidP="000F1D6D">
          <w:pPr>
            <w:pStyle w:val="Heading1"/>
          </w:pPr>
          <w:r>
            <w:t>References</w:t>
          </w:r>
          <w:bookmarkEnd w:id="29"/>
        </w:p>
        <w:p w14:paraId="41E11B9A" w14:textId="77777777" w:rsidR="00252E00" w:rsidRPr="00252E00" w:rsidRDefault="00252E00" w:rsidP="00252E00"/>
        <w:sdt>
          <w:sdtPr>
            <w:id w:val="-573587230"/>
            <w:bibliography/>
          </w:sdtPr>
          <w:sdtContent>
            <w:p w14:paraId="77BACB37" w14:textId="77777777" w:rsidR="00990E5E" w:rsidRDefault="00AE191E" w:rsidP="00990E5E">
              <w:pPr>
                <w:pStyle w:val="Bibliography"/>
                <w:ind w:left="720" w:hanging="720"/>
                <w:rPr>
                  <w:noProof/>
                  <w:kern w:val="0"/>
                  <w:sz w:val="24"/>
                  <w:szCs w:val="24"/>
                  <w14:ligatures w14:val="none"/>
                </w:rPr>
              </w:pPr>
              <w:r>
                <w:fldChar w:fldCharType="begin"/>
              </w:r>
              <w:r>
                <w:instrText xml:space="preserve"> BIBLIOGRAPHY </w:instrText>
              </w:r>
              <w:r>
                <w:fldChar w:fldCharType="separate"/>
              </w:r>
              <w:r w:rsidR="00990E5E">
                <w:rPr>
                  <w:noProof/>
                </w:rPr>
                <w:t xml:space="preserve">Akiba, T., Sano, S., Yanase, T., Ohta, T., &amp; Koyama, M. (2019). Optuna: A Next-generation Hyperparameter Optimization. </w:t>
              </w:r>
              <w:r w:rsidR="00990E5E">
                <w:rPr>
                  <w:i/>
                  <w:iCs/>
                  <w:noProof/>
                </w:rPr>
                <w:t>Proceedings of the 25th ACM SIGKDD international conference on knowledge discovery &amp; data mining</w:t>
              </w:r>
              <w:r w:rsidR="00990E5E">
                <w:rPr>
                  <w:noProof/>
                </w:rPr>
                <w:t>, 2623–2631. doi:https://doi.org/10.1145/3292500.3330701</w:t>
              </w:r>
            </w:p>
            <w:p w14:paraId="5412EDBF" w14:textId="77777777" w:rsidR="00990E5E" w:rsidRDefault="00990E5E" w:rsidP="00990E5E">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7537A076" w14:textId="77777777" w:rsidR="00990E5E" w:rsidRDefault="00990E5E" w:rsidP="00990E5E">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7213B42B" w14:textId="77777777" w:rsidR="00990E5E" w:rsidRDefault="00990E5E" w:rsidP="00990E5E">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78F3C5A3" w14:textId="77777777" w:rsidR="00990E5E" w:rsidRDefault="00990E5E" w:rsidP="00990E5E">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AF1ED56" w14:textId="77777777" w:rsidR="00990E5E" w:rsidRDefault="00990E5E" w:rsidP="00990E5E">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E2ABE1A" w14:textId="77777777" w:rsidR="00990E5E" w:rsidRDefault="00990E5E" w:rsidP="00990E5E">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78CBDEAF" w14:textId="77777777" w:rsidR="00990E5E" w:rsidRDefault="00990E5E" w:rsidP="00990E5E">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402AC780" w14:textId="77777777" w:rsidR="00990E5E" w:rsidRDefault="00990E5E" w:rsidP="00990E5E">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443450F1" w14:textId="77777777" w:rsidR="00990E5E" w:rsidRDefault="00990E5E" w:rsidP="00990E5E">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2612066B" w14:textId="77777777" w:rsidR="00990E5E" w:rsidRDefault="00990E5E" w:rsidP="00990E5E">
              <w:pPr>
                <w:pStyle w:val="Bibliography"/>
                <w:ind w:left="720" w:hanging="720"/>
                <w:rPr>
                  <w:noProof/>
                </w:rPr>
              </w:pPr>
              <w:r>
                <w:rPr>
                  <w:noProof/>
                </w:rPr>
                <w:lastRenderedPageBreak/>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1C8CFAAF" w14:textId="77777777" w:rsidR="00990E5E" w:rsidRDefault="00990E5E" w:rsidP="00990E5E">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6779CDCF" w14:textId="77777777" w:rsidR="00990E5E" w:rsidRDefault="00990E5E" w:rsidP="00990E5E">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46D96DEB" w14:textId="77777777" w:rsidR="00990E5E" w:rsidRDefault="00990E5E" w:rsidP="00990E5E">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E5AA38B" w14:textId="77777777" w:rsidR="00990E5E" w:rsidRDefault="00990E5E" w:rsidP="00990E5E">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1640D6CD" w14:textId="77777777" w:rsidR="00990E5E" w:rsidRDefault="00990E5E" w:rsidP="00990E5E">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990E5E">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30" w:name="_Toc139799585"/>
      <w:r w:rsidRPr="008D4494">
        <w:lastRenderedPageBreak/>
        <w:t>Appendix A</w:t>
      </w:r>
      <w:bookmarkEnd w:id="30"/>
    </w:p>
    <w:p w14:paraId="5B06DCE9" w14:textId="6B07A36C" w:rsidR="00114073" w:rsidRDefault="008D4494" w:rsidP="006A3C79">
      <w:r w:rsidRPr="00650896">
        <w:rPr>
          <w:noProof/>
        </w:rPr>
        <w:drawing>
          <wp:anchor distT="0" distB="0" distL="114300" distR="114300" simplePos="0" relativeHeight="251665408" behindDoc="0" locked="0" layoutInCell="1" allowOverlap="1" wp14:anchorId="0B43C337" wp14:editId="2E28A848">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7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63360" behindDoc="0" locked="0" layoutInCell="1" allowOverlap="1" wp14:anchorId="750BA840" wp14:editId="6DB46BFB">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7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7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15466" w14:textId="77777777" w:rsidR="00D04E5A" w:rsidRDefault="00D04E5A" w:rsidP="00C656C3">
      <w:pPr>
        <w:spacing w:after="0" w:line="240" w:lineRule="auto"/>
      </w:pPr>
      <w:r>
        <w:separator/>
      </w:r>
    </w:p>
  </w:endnote>
  <w:endnote w:type="continuationSeparator" w:id="0">
    <w:p w14:paraId="3F6F6762" w14:textId="77777777" w:rsidR="00D04E5A" w:rsidRDefault="00D04E5A"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783FA6" w:rsidRDefault="00783FA6">
    <w:pPr>
      <w:pStyle w:val="Footer"/>
      <w:tabs>
        <w:tab w:val="clear" w:pos="4680"/>
        <w:tab w:val="clear" w:pos="9360"/>
      </w:tabs>
      <w:jc w:val="center"/>
      <w:rPr>
        <w:caps/>
        <w:noProof/>
      </w:rPr>
    </w:pPr>
    <w:r w:rsidRPr="00783FA6">
      <w:rPr>
        <w:caps/>
      </w:rPr>
      <w:fldChar w:fldCharType="begin"/>
    </w:r>
    <w:r w:rsidRPr="00783FA6">
      <w:rPr>
        <w:caps/>
      </w:rPr>
      <w:instrText xml:space="preserve"> PAGE   \* MERGEFORMAT </w:instrText>
    </w:r>
    <w:r w:rsidRPr="00783FA6">
      <w:rPr>
        <w:caps/>
      </w:rPr>
      <w:fldChar w:fldCharType="separate"/>
    </w:r>
    <w:r w:rsidRPr="00783FA6">
      <w:rPr>
        <w:caps/>
        <w:noProof/>
      </w:rPr>
      <w:t>2</w:t>
    </w:r>
    <w:r w:rsidRPr="00783FA6">
      <w:rPr>
        <w:caps/>
        <w:noProof/>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F9783" w14:textId="77777777" w:rsidR="00D04E5A" w:rsidRDefault="00D04E5A" w:rsidP="00C656C3">
      <w:pPr>
        <w:spacing w:after="0" w:line="240" w:lineRule="auto"/>
      </w:pPr>
      <w:r>
        <w:separator/>
      </w:r>
    </w:p>
  </w:footnote>
  <w:footnote w:type="continuationSeparator" w:id="0">
    <w:p w14:paraId="1F43CEF1" w14:textId="77777777" w:rsidR="00D04E5A" w:rsidRDefault="00D04E5A"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NKgFAJfA1BstAAAA"/>
  </w:docVars>
  <w:rsids>
    <w:rsidRoot w:val="006619EE"/>
    <w:rsid w:val="000036A3"/>
    <w:rsid w:val="00010448"/>
    <w:rsid w:val="000113C8"/>
    <w:rsid w:val="00020BE7"/>
    <w:rsid w:val="00023384"/>
    <w:rsid w:val="00024D49"/>
    <w:rsid w:val="00027E19"/>
    <w:rsid w:val="00030EC5"/>
    <w:rsid w:val="000311F3"/>
    <w:rsid w:val="0004295D"/>
    <w:rsid w:val="0005553A"/>
    <w:rsid w:val="00056C0C"/>
    <w:rsid w:val="000639A2"/>
    <w:rsid w:val="00084E4E"/>
    <w:rsid w:val="00086585"/>
    <w:rsid w:val="00091BA1"/>
    <w:rsid w:val="00091D9F"/>
    <w:rsid w:val="0009594B"/>
    <w:rsid w:val="000A1CCB"/>
    <w:rsid w:val="000A2023"/>
    <w:rsid w:val="000A2FAC"/>
    <w:rsid w:val="000A52DF"/>
    <w:rsid w:val="000B12DA"/>
    <w:rsid w:val="000B1684"/>
    <w:rsid w:val="000B23E0"/>
    <w:rsid w:val="000C5B3F"/>
    <w:rsid w:val="000E30DE"/>
    <w:rsid w:val="000F1D6D"/>
    <w:rsid w:val="000F52CE"/>
    <w:rsid w:val="00105CE6"/>
    <w:rsid w:val="0011188E"/>
    <w:rsid w:val="00114073"/>
    <w:rsid w:val="001271F9"/>
    <w:rsid w:val="00136F4C"/>
    <w:rsid w:val="00147A74"/>
    <w:rsid w:val="00147FA7"/>
    <w:rsid w:val="001546F3"/>
    <w:rsid w:val="001879C3"/>
    <w:rsid w:val="001939B1"/>
    <w:rsid w:val="001C06A5"/>
    <w:rsid w:val="001C4941"/>
    <w:rsid w:val="001C52F3"/>
    <w:rsid w:val="001D1C56"/>
    <w:rsid w:val="001E75C9"/>
    <w:rsid w:val="001F1C5A"/>
    <w:rsid w:val="002077E8"/>
    <w:rsid w:val="002200FE"/>
    <w:rsid w:val="00223888"/>
    <w:rsid w:val="00226DD9"/>
    <w:rsid w:val="002452F2"/>
    <w:rsid w:val="0025044B"/>
    <w:rsid w:val="00252E00"/>
    <w:rsid w:val="00253A52"/>
    <w:rsid w:val="00271631"/>
    <w:rsid w:val="00282AE7"/>
    <w:rsid w:val="002912E6"/>
    <w:rsid w:val="00292BE6"/>
    <w:rsid w:val="002A3778"/>
    <w:rsid w:val="002A7851"/>
    <w:rsid w:val="002B4F1F"/>
    <w:rsid w:val="002B65DC"/>
    <w:rsid w:val="002C4CB5"/>
    <w:rsid w:val="002D0A31"/>
    <w:rsid w:val="002D229E"/>
    <w:rsid w:val="002D68B5"/>
    <w:rsid w:val="00307394"/>
    <w:rsid w:val="00310251"/>
    <w:rsid w:val="00310D89"/>
    <w:rsid w:val="0032190B"/>
    <w:rsid w:val="003222A7"/>
    <w:rsid w:val="00324ACD"/>
    <w:rsid w:val="003253FE"/>
    <w:rsid w:val="00327AC8"/>
    <w:rsid w:val="00333D5B"/>
    <w:rsid w:val="003436AE"/>
    <w:rsid w:val="003548AB"/>
    <w:rsid w:val="00366EF3"/>
    <w:rsid w:val="00382658"/>
    <w:rsid w:val="00390B8B"/>
    <w:rsid w:val="003963E6"/>
    <w:rsid w:val="00397602"/>
    <w:rsid w:val="003A04E7"/>
    <w:rsid w:val="003A2C8A"/>
    <w:rsid w:val="003A35AF"/>
    <w:rsid w:val="003C6E9A"/>
    <w:rsid w:val="003D4695"/>
    <w:rsid w:val="003D5B63"/>
    <w:rsid w:val="003F2488"/>
    <w:rsid w:val="00402C89"/>
    <w:rsid w:val="0041036B"/>
    <w:rsid w:val="004117B8"/>
    <w:rsid w:val="00412AC4"/>
    <w:rsid w:val="0042116B"/>
    <w:rsid w:val="00421233"/>
    <w:rsid w:val="0042375B"/>
    <w:rsid w:val="00434049"/>
    <w:rsid w:val="004351C0"/>
    <w:rsid w:val="00437E7D"/>
    <w:rsid w:val="00441BA9"/>
    <w:rsid w:val="00454203"/>
    <w:rsid w:val="004610E4"/>
    <w:rsid w:val="00461DDC"/>
    <w:rsid w:val="004732DC"/>
    <w:rsid w:val="00486910"/>
    <w:rsid w:val="0048741E"/>
    <w:rsid w:val="004A270C"/>
    <w:rsid w:val="004A7927"/>
    <w:rsid w:val="004C20CE"/>
    <w:rsid w:val="004C377B"/>
    <w:rsid w:val="004D3193"/>
    <w:rsid w:val="004E2A37"/>
    <w:rsid w:val="00504625"/>
    <w:rsid w:val="00522725"/>
    <w:rsid w:val="005515F4"/>
    <w:rsid w:val="00554DE1"/>
    <w:rsid w:val="005615D8"/>
    <w:rsid w:val="005637F9"/>
    <w:rsid w:val="00570299"/>
    <w:rsid w:val="0057120C"/>
    <w:rsid w:val="0059084F"/>
    <w:rsid w:val="00597962"/>
    <w:rsid w:val="00597C88"/>
    <w:rsid w:val="005A1D65"/>
    <w:rsid w:val="005B1385"/>
    <w:rsid w:val="005B39E1"/>
    <w:rsid w:val="005C192E"/>
    <w:rsid w:val="005E136C"/>
    <w:rsid w:val="005E3AF0"/>
    <w:rsid w:val="005F454F"/>
    <w:rsid w:val="005F5E49"/>
    <w:rsid w:val="00612E4E"/>
    <w:rsid w:val="006174BA"/>
    <w:rsid w:val="00625D05"/>
    <w:rsid w:val="00627195"/>
    <w:rsid w:val="006365DA"/>
    <w:rsid w:val="006400C1"/>
    <w:rsid w:val="006455D6"/>
    <w:rsid w:val="00653263"/>
    <w:rsid w:val="006552DA"/>
    <w:rsid w:val="006619EE"/>
    <w:rsid w:val="00676C9C"/>
    <w:rsid w:val="006A3C79"/>
    <w:rsid w:val="006D7278"/>
    <w:rsid w:val="0070197B"/>
    <w:rsid w:val="00703F2B"/>
    <w:rsid w:val="0071742A"/>
    <w:rsid w:val="00720398"/>
    <w:rsid w:val="00723366"/>
    <w:rsid w:val="0072733E"/>
    <w:rsid w:val="007402EC"/>
    <w:rsid w:val="007419E9"/>
    <w:rsid w:val="00750AEE"/>
    <w:rsid w:val="00752DE7"/>
    <w:rsid w:val="007552D5"/>
    <w:rsid w:val="0075559E"/>
    <w:rsid w:val="0076024E"/>
    <w:rsid w:val="00777A7B"/>
    <w:rsid w:val="00780286"/>
    <w:rsid w:val="00783FA6"/>
    <w:rsid w:val="007903CF"/>
    <w:rsid w:val="007908E3"/>
    <w:rsid w:val="00794DBB"/>
    <w:rsid w:val="00795890"/>
    <w:rsid w:val="007B1DB2"/>
    <w:rsid w:val="007B4F2D"/>
    <w:rsid w:val="007B54C9"/>
    <w:rsid w:val="007B761C"/>
    <w:rsid w:val="007C4013"/>
    <w:rsid w:val="007D5366"/>
    <w:rsid w:val="007E0DBB"/>
    <w:rsid w:val="007E69A3"/>
    <w:rsid w:val="007F2B17"/>
    <w:rsid w:val="008169F2"/>
    <w:rsid w:val="00827F4C"/>
    <w:rsid w:val="008403F5"/>
    <w:rsid w:val="00846CF5"/>
    <w:rsid w:val="0085556B"/>
    <w:rsid w:val="0086694D"/>
    <w:rsid w:val="0089505B"/>
    <w:rsid w:val="008A0913"/>
    <w:rsid w:val="008A15C4"/>
    <w:rsid w:val="008B3537"/>
    <w:rsid w:val="008B74CD"/>
    <w:rsid w:val="008C1E61"/>
    <w:rsid w:val="008C20D9"/>
    <w:rsid w:val="008D1FDA"/>
    <w:rsid w:val="008D4494"/>
    <w:rsid w:val="008E3BFD"/>
    <w:rsid w:val="008E3E9A"/>
    <w:rsid w:val="008F08A3"/>
    <w:rsid w:val="008F1DD7"/>
    <w:rsid w:val="00911AA9"/>
    <w:rsid w:val="009207FB"/>
    <w:rsid w:val="0092181E"/>
    <w:rsid w:val="0092342D"/>
    <w:rsid w:val="00931E4C"/>
    <w:rsid w:val="0093223B"/>
    <w:rsid w:val="009358D6"/>
    <w:rsid w:val="00942CCC"/>
    <w:rsid w:val="00966A98"/>
    <w:rsid w:val="009670FB"/>
    <w:rsid w:val="00990E5E"/>
    <w:rsid w:val="009A04C6"/>
    <w:rsid w:val="009A364A"/>
    <w:rsid w:val="009A7AD4"/>
    <w:rsid w:val="009B1249"/>
    <w:rsid w:val="009B1CC1"/>
    <w:rsid w:val="009B2150"/>
    <w:rsid w:val="009C0475"/>
    <w:rsid w:val="009C2A9D"/>
    <w:rsid w:val="009C7580"/>
    <w:rsid w:val="009D15EF"/>
    <w:rsid w:val="009E0E0D"/>
    <w:rsid w:val="00A27A41"/>
    <w:rsid w:val="00A46A97"/>
    <w:rsid w:val="00A53096"/>
    <w:rsid w:val="00A57816"/>
    <w:rsid w:val="00A64A49"/>
    <w:rsid w:val="00A66B5C"/>
    <w:rsid w:val="00AA7E4A"/>
    <w:rsid w:val="00AB1D39"/>
    <w:rsid w:val="00AB2D51"/>
    <w:rsid w:val="00AB3E0C"/>
    <w:rsid w:val="00AC21B6"/>
    <w:rsid w:val="00AE191E"/>
    <w:rsid w:val="00AE1D7A"/>
    <w:rsid w:val="00AE5121"/>
    <w:rsid w:val="00AE7C2A"/>
    <w:rsid w:val="00B10E40"/>
    <w:rsid w:val="00B12BC7"/>
    <w:rsid w:val="00B16083"/>
    <w:rsid w:val="00B25DCD"/>
    <w:rsid w:val="00B2795F"/>
    <w:rsid w:val="00B36744"/>
    <w:rsid w:val="00B43CB4"/>
    <w:rsid w:val="00B651EA"/>
    <w:rsid w:val="00B75B84"/>
    <w:rsid w:val="00BA66A3"/>
    <w:rsid w:val="00C009EF"/>
    <w:rsid w:val="00C509D6"/>
    <w:rsid w:val="00C5782F"/>
    <w:rsid w:val="00C656C3"/>
    <w:rsid w:val="00C70732"/>
    <w:rsid w:val="00C813E8"/>
    <w:rsid w:val="00C8211C"/>
    <w:rsid w:val="00CA32AA"/>
    <w:rsid w:val="00CA7075"/>
    <w:rsid w:val="00CC7223"/>
    <w:rsid w:val="00CD7B41"/>
    <w:rsid w:val="00CE1AA0"/>
    <w:rsid w:val="00CE20D0"/>
    <w:rsid w:val="00CE4AF2"/>
    <w:rsid w:val="00CE57B1"/>
    <w:rsid w:val="00CF516C"/>
    <w:rsid w:val="00D04E5A"/>
    <w:rsid w:val="00D06871"/>
    <w:rsid w:val="00D06FF5"/>
    <w:rsid w:val="00D138C3"/>
    <w:rsid w:val="00D160C0"/>
    <w:rsid w:val="00D20296"/>
    <w:rsid w:val="00D22E70"/>
    <w:rsid w:val="00D23066"/>
    <w:rsid w:val="00D33CD3"/>
    <w:rsid w:val="00D44C9D"/>
    <w:rsid w:val="00D44E3E"/>
    <w:rsid w:val="00D556B9"/>
    <w:rsid w:val="00DB0D11"/>
    <w:rsid w:val="00DD3228"/>
    <w:rsid w:val="00DD4815"/>
    <w:rsid w:val="00E00D1A"/>
    <w:rsid w:val="00E01623"/>
    <w:rsid w:val="00E157D1"/>
    <w:rsid w:val="00E26113"/>
    <w:rsid w:val="00E403E4"/>
    <w:rsid w:val="00E40E94"/>
    <w:rsid w:val="00E605CE"/>
    <w:rsid w:val="00E704A5"/>
    <w:rsid w:val="00E90596"/>
    <w:rsid w:val="00E910F1"/>
    <w:rsid w:val="00E91F0D"/>
    <w:rsid w:val="00EB377F"/>
    <w:rsid w:val="00EB7E3A"/>
    <w:rsid w:val="00EC37AC"/>
    <w:rsid w:val="00EC7480"/>
    <w:rsid w:val="00ED095D"/>
    <w:rsid w:val="00ED6DDA"/>
    <w:rsid w:val="00EF35FE"/>
    <w:rsid w:val="00F169F7"/>
    <w:rsid w:val="00F20265"/>
    <w:rsid w:val="00F27768"/>
    <w:rsid w:val="00F3086F"/>
    <w:rsid w:val="00F33B20"/>
    <w:rsid w:val="00F34306"/>
    <w:rsid w:val="00F4077B"/>
    <w:rsid w:val="00F4707D"/>
    <w:rsid w:val="00F51D04"/>
    <w:rsid w:val="00F6571F"/>
    <w:rsid w:val="00F72EC5"/>
    <w:rsid w:val="00F77DE1"/>
    <w:rsid w:val="00F81CDA"/>
    <w:rsid w:val="00F8262B"/>
    <w:rsid w:val="00F97963"/>
    <w:rsid w:val="00FA109F"/>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14:numForm w14:val="lining"/>
      <w14:numSpacing w14:val="tabular"/>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14:numForm w14:val="oldStyle"/>
      <w14:numSpacing w14:val="proportional"/>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14:numForm w14:val="oldStyle"/>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14:numForm w14:val="lining"/>
      <w14:numSpacing w14:val="tabular"/>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14:numForm w14:val="oldStyle"/>
      <w14:numSpacing w14:val="proportional"/>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14:numForm w14:val="oldStyle"/>
      <w14:numSpacing w14:val="proportional"/>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14:numForm w14:val="oldStyle"/>
      <w14:numSpacing w14:val="proportional"/>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14:numForm w14:val="oldStyle"/>
      <w14:numSpacing w14:val="proportional"/>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14:numForm w14:val="oldStyle"/>
      <w14:numSpacing w14:val="proportional"/>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14:numForm w14:val="oldStyle"/>
      <w14:numSpacing w14:val="proportional"/>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14:ligatures w14:val="none"/>
      <w14:numForm w14:val="default"/>
      <w14:numSpacing w14:val="default"/>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0.png"/><Relationship Id="rId21" Type="http://schemas.openxmlformats.org/officeDocument/2006/relationships/image" Target="media/image14.png"/><Relationship Id="rId42" Type="http://schemas.openxmlformats.org/officeDocument/2006/relationships/image" Target="media/image220.pn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170.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100.png"/><Relationship Id="rId35" Type="http://schemas.openxmlformats.org/officeDocument/2006/relationships/image" Target="media/image22.png"/><Relationship Id="rId43" Type="http://schemas.openxmlformats.org/officeDocument/2006/relationships/image" Target="media/image26.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emf"/><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57.png"/><Relationship Id="rId33" Type="http://schemas.openxmlformats.org/officeDocument/2006/relationships/image" Target="media/image130.png"/><Relationship Id="rId38" Type="http://schemas.openxmlformats.org/officeDocument/2006/relationships/image" Target="media/image180.png"/><Relationship Id="rId46" Type="http://schemas.openxmlformats.org/officeDocument/2006/relationships/image" Target="media/image260.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13.png"/><Relationship Id="rId41" Type="http://schemas.openxmlformats.org/officeDocument/2006/relationships/image" Target="media/image210.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3.png"/><Relationship Id="rId49" Type="http://schemas.openxmlformats.org/officeDocument/2006/relationships/image" Target="media/image290.png"/><Relationship Id="rId57" Type="http://schemas.openxmlformats.org/officeDocument/2006/relationships/image" Target="media/image37.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27.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emf"/><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4.png"/><Relationship Id="rId34" Type="http://schemas.openxmlformats.org/officeDocument/2006/relationships/image" Target="media/image140.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image" Target="media/image90.png"/><Relationship Id="rId24" Type="http://schemas.openxmlformats.org/officeDocument/2006/relationships/image" Target="media/image17.png"/><Relationship Id="rId40" Type="http://schemas.openxmlformats.org/officeDocument/2006/relationships/image" Target="media/image25.png"/><Relationship Id="rId45" Type="http://schemas.openxmlformats.org/officeDocument/2006/relationships/image" Target="media/image250.png"/><Relationship Id="rId66"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5</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6</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s>
</file>

<file path=customXml/itemProps1.xml><?xml version="1.0" encoding="utf-8"?>
<ds:datastoreItem xmlns:ds="http://schemas.openxmlformats.org/officeDocument/2006/customXml" ds:itemID="{F1E50E93-A12E-49B6-93B4-A6864182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4</TotalTime>
  <Pages>36</Pages>
  <Words>5294</Words>
  <Characters>3017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335</cp:revision>
  <dcterms:created xsi:type="dcterms:W3CDTF">2023-06-28T16:50:00Z</dcterms:created>
  <dcterms:modified xsi:type="dcterms:W3CDTF">2023-07-09T11:35:00Z</dcterms:modified>
</cp:coreProperties>
</file>